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02536" w14:textId="641CC369" w:rsidR="00841100" w:rsidRPr="00F0405C" w:rsidRDefault="00AC60C4" w:rsidP="00AC60C4">
      <w:pPr>
        <w:rPr>
          <w:rFonts w:ascii="Arial" w:hAnsi="Arial" w:cs="Arial"/>
          <w:b/>
          <w:bCs/>
        </w:rPr>
      </w:pPr>
      <w:r w:rsidRPr="00F0405C">
        <w:rPr>
          <w:rFonts w:ascii="Arial" w:hAnsi="Arial" w:cs="Arial"/>
          <w:b/>
          <w:bCs/>
        </w:rPr>
        <w:t xml:space="preserve">Prior to </w:t>
      </w:r>
      <w:r w:rsidR="00C95459" w:rsidRPr="00F0405C">
        <w:rPr>
          <w:rFonts w:ascii="Arial" w:hAnsi="Arial" w:cs="Arial"/>
          <w:b/>
          <w:bCs/>
        </w:rPr>
        <w:t>pa</w:t>
      </w:r>
      <w:r w:rsidR="0085040C" w:rsidRPr="00F0405C">
        <w:rPr>
          <w:rFonts w:ascii="Arial" w:hAnsi="Arial" w:cs="Arial"/>
          <w:b/>
          <w:bCs/>
        </w:rPr>
        <w:t>rticipating in any tattoo</w:t>
      </w:r>
      <w:r w:rsidR="00995DD6" w:rsidRPr="00F0405C">
        <w:rPr>
          <w:rFonts w:ascii="Arial" w:hAnsi="Arial" w:cs="Arial"/>
          <w:b/>
          <w:bCs/>
        </w:rPr>
        <w:t>ing</w:t>
      </w:r>
      <w:r w:rsidR="0085040C" w:rsidRPr="00F0405C">
        <w:rPr>
          <w:rFonts w:ascii="Arial" w:hAnsi="Arial" w:cs="Arial"/>
          <w:b/>
          <w:bCs/>
        </w:rPr>
        <w:t>, piercing</w:t>
      </w:r>
      <w:r w:rsidR="007B1E99" w:rsidRPr="00F0405C">
        <w:rPr>
          <w:rFonts w:ascii="Arial" w:hAnsi="Arial" w:cs="Arial"/>
          <w:b/>
          <w:bCs/>
        </w:rPr>
        <w:t xml:space="preserve"> or </w:t>
      </w:r>
      <w:r w:rsidR="0085040C" w:rsidRPr="00F0405C">
        <w:rPr>
          <w:rFonts w:ascii="Arial" w:hAnsi="Arial" w:cs="Arial"/>
          <w:b/>
          <w:bCs/>
        </w:rPr>
        <w:t>body modification</w:t>
      </w:r>
      <w:r w:rsidR="009F3CD5" w:rsidRPr="00F0405C">
        <w:rPr>
          <w:rFonts w:ascii="Arial" w:hAnsi="Arial" w:cs="Arial"/>
          <w:b/>
          <w:bCs/>
        </w:rPr>
        <w:t xml:space="preserve"> </w:t>
      </w:r>
      <w:r w:rsidR="0085040C" w:rsidRPr="00F0405C">
        <w:rPr>
          <w:rFonts w:ascii="Arial" w:hAnsi="Arial" w:cs="Arial"/>
          <w:b/>
          <w:bCs/>
        </w:rPr>
        <w:t>procedure</w:t>
      </w:r>
      <w:r w:rsidR="00B36F38" w:rsidRPr="00F0405C">
        <w:rPr>
          <w:rFonts w:ascii="Arial" w:hAnsi="Arial" w:cs="Arial"/>
          <w:b/>
          <w:bCs/>
        </w:rPr>
        <w:t>s</w:t>
      </w:r>
      <w:r w:rsidR="001B57E5" w:rsidRPr="00F0405C">
        <w:rPr>
          <w:rFonts w:ascii="Arial" w:hAnsi="Arial" w:cs="Arial"/>
          <w:b/>
          <w:bCs/>
        </w:rPr>
        <w:t xml:space="preserve"> at </w:t>
      </w:r>
      <w:r w:rsidRPr="00F0405C">
        <w:rPr>
          <w:rFonts w:ascii="Arial" w:hAnsi="Arial" w:cs="Arial"/>
          <w:b/>
          <w:bCs/>
        </w:rPr>
        <w:t>[</w:t>
      </w:r>
      <w:r w:rsidR="009D60FD" w:rsidRPr="00F0405C">
        <w:rPr>
          <w:rFonts w:ascii="Arial" w:hAnsi="Arial" w:cs="Arial"/>
          <w:b/>
          <w:bCs/>
        </w:rPr>
        <w:t>BUSINESS</w:t>
      </w:r>
      <w:r w:rsidRPr="00F0405C">
        <w:rPr>
          <w:rFonts w:ascii="Arial" w:hAnsi="Arial" w:cs="Arial"/>
          <w:b/>
          <w:bCs/>
        </w:rPr>
        <w:t xml:space="preserve"> NAME], all patrons must first read the following pages thoroughly and complete all questions in full. </w:t>
      </w:r>
    </w:p>
    <w:p w14:paraId="6B017AD2" w14:textId="77777777" w:rsidR="00E67CC6" w:rsidRPr="00F0405C" w:rsidRDefault="00AC60C4" w:rsidP="00AC60C4">
      <w:pPr>
        <w:rPr>
          <w:rFonts w:ascii="Arial" w:hAnsi="Arial" w:cs="Arial"/>
          <w:b/>
          <w:bCs/>
        </w:rPr>
      </w:pPr>
      <w:r w:rsidRPr="00F0405C">
        <w:rPr>
          <w:rFonts w:ascii="Arial" w:hAnsi="Arial" w:cs="Arial"/>
          <w:b/>
          <w:bCs/>
        </w:rPr>
        <w:t xml:space="preserve">We reserve the right to refuse </w:t>
      </w:r>
      <w:r w:rsidR="005C67EE" w:rsidRPr="00F0405C">
        <w:rPr>
          <w:rFonts w:ascii="Arial" w:hAnsi="Arial" w:cs="Arial"/>
          <w:b/>
          <w:bCs/>
        </w:rPr>
        <w:t xml:space="preserve">service to </w:t>
      </w:r>
      <w:r w:rsidRPr="00F0405C">
        <w:rPr>
          <w:rFonts w:ascii="Arial" w:hAnsi="Arial" w:cs="Arial"/>
          <w:b/>
          <w:bCs/>
        </w:rPr>
        <w:t>anyone who does not provide complete and truthful answers. The collection of these details is ultimately intended to make your experience as safe and enjoyable as possible</w:t>
      </w:r>
      <w:r w:rsidR="00B913AA" w:rsidRPr="00F0405C">
        <w:rPr>
          <w:rFonts w:ascii="Arial" w:hAnsi="Arial" w:cs="Arial"/>
          <w:b/>
          <w:bCs/>
        </w:rPr>
        <w:t xml:space="preserve">, so your honesty is </w:t>
      </w:r>
      <w:r w:rsidR="00287844" w:rsidRPr="00F0405C">
        <w:rPr>
          <w:rFonts w:ascii="Arial" w:hAnsi="Arial" w:cs="Arial"/>
          <w:b/>
          <w:bCs/>
        </w:rPr>
        <w:t>essential</w:t>
      </w:r>
      <w:r w:rsidR="006C2E1A" w:rsidRPr="00F0405C">
        <w:rPr>
          <w:rFonts w:ascii="Arial" w:hAnsi="Arial" w:cs="Arial"/>
          <w:b/>
          <w:bCs/>
        </w:rPr>
        <w:t xml:space="preserve"> and </w:t>
      </w:r>
      <w:r w:rsidR="00A133E9" w:rsidRPr="00F0405C">
        <w:rPr>
          <w:rFonts w:ascii="Arial" w:hAnsi="Arial" w:cs="Arial"/>
          <w:b/>
          <w:bCs/>
        </w:rPr>
        <w:t xml:space="preserve">greatly </w:t>
      </w:r>
      <w:r w:rsidR="006C2E1A" w:rsidRPr="00F0405C">
        <w:rPr>
          <w:rFonts w:ascii="Arial" w:hAnsi="Arial" w:cs="Arial"/>
          <w:b/>
          <w:bCs/>
        </w:rPr>
        <w:t>appreciated</w:t>
      </w:r>
      <w:r w:rsidRPr="00F0405C">
        <w:rPr>
          <w:rFonts w:ascii="Arial" w:hAnsi="Arial" w:cs="Arial"/>
          <w:b/>
          <w:bCs/>
        </w:rPr>
        <w:t xml:space="preserve">. </w:t>
      </w:r>
    </w:p>
    <w:p w14:paraId="35540D21" w14:textId="44EB511D" w:rsidR="000D6626" w:rsidRPr="00F0405C" w:rsidRDefault="00E160DD" w:rsidP="00AC60C4">
      <w:pPr>
        <w:rPr>
          <w:rFonts w:ascii="Arial" w:hAnsi="Arial" w:cs="Arial"/>
          <w:b/>
          <w:bCs/>
        </w:rPr>
      </w:pPr>
      <w:r w:rsidRPr="00F0405C">
        <w:rPr>
          <w:rFonts w:ascii="Arial" w:hAnsi="Arial" w:cs="Arial"/>
          <w:b/>
          <w:bCs/>
        </w:rPr>
        <w:t xml:space="preserve">Please be assured that we will not disclose your private information to </w:t>
      </w:r>
      <w:r w:rsidR="005446EA">
        <w:rPr>
          <w:rFonts w:ascii="Arial" w:hAnsi="Arial" w:cs="Arial"/>
          <w:b/>
          <w:bCs/>
        </w:rPr>
        <w:t>a third party</w:t>
      </w:r>
      <w:r w:rsidR="002B542D" w:rsidRPr="00F0405C">
        <w:rPr>
          <w:rFonts w:ascii="Arial" w:hAnsi="Arial" w:cs="Arial"/>
          <w:b/>
          <w:bCs/>
        </w:rPr>
        <w:t xml:space="preserve"> (with the only exception being in the event of a medical emergency as outlined below</w:t>
      </w:r>
      <w:r w:rsidR="005446EA">
        <w:rPr>
          <w:rFonts w:ascii="Arial" w:hAnsi="Arial" w:cs="Arial"/>
          <w:b/>
          <w:bCs/>
        </w:rPr>
        <w:t xml:space="preserve"> or if requested by law</w:t>
      </w:r>
      <w:r w:rsidR="002B542D" w:rsidRPr="00F0405C">
        <w:rPr>
          <w:rFonts w:ascii="Arial" w:hAnsi="Arial" w:cs="Arial"/>
          <w:b/>
          <w:bCs/>
        </w:rPr>
        <w:t>)</w:t>
      </w:r>
      <w:r w:rsidR="007869EE" w:rsidRPr="00F0405C">
        <w:rPr>
          <w:rFonts w:ascii="Arial" w:hAnsi="Arial" w:cs="Arial"/>
          <w:b/>
          <w:bCs/>
        </w:rPr>
        <w:t xml:space="preserve">, </w:t>
      </w:r>
      <w:r w:rsidR="00F95B43" w:rsidRPr="00F0405C">
        <w:rPr>
          <w:rFonts w:ascii="Arial" w:hAnsi="Arial" w:cs="Arial"/>
          <w:b/>
          <w:bCs/>
        </w:rPr>
        <w:t xml:space="preserve">and we will not store your financial details </w:t>
      </w:r>
      <w:r w:rsidR="00333F17" w:rsidRPr="00F0405C">
        <w:rPr>
          <w:rFonts w:ascii="Arial" w:hAnsi="Arial" w:cs="Arial"/>
          <w:b/>
          <w:bCs/>
        </w:rPr>
        <w:t>in any way once payment has been</w:t>
      </w:r>
      <w:r w:rsidR="0024024F" w:rsidRPr="00F0405C">
        <w:rPr>
          <w:rFonts w:ascii="Arial" w:hAnsi="Arial" w:cs="Arial"/>
          <w:b/>
          <w:bCs/>
        </w:rPr>
        <w:t xml:space="preserve"> received</w:t>
      </w:r>
      <w:r w:rsidR="00333F17" w:rsidRPr="00F0405C">
        <w:rPr>
          <w:rFonts w:ascii="Arial" w:hAnsi="Arial" w:cs="Arial"/>
          <w:b/>
          <w:bCs/>
        </w:rPr>
        <w:t>.</w:t>
      </w:r>
    </w:p>
    <w:p w14:paraId="7B09E41C" w14:textId="7868D8E7" w:rsidR="009E41D3" w:rsidRPr="00F0405C" w:rsidRDefault="00AC60C4" w:rsidP="00AC60C4">
      <w:pPr>
        <w:rPr>
          <w:rFonts w:ascii="Arial" w:hAnsi="Arial" w:cs="Arial"/>
          <w:b/>
          <w:bCs/>
        </w:rPr>
      </w:pPr>
      <w:r w:rsidRPr="00F0405C">
        <w:rPr>
          <w:rFonts w:ascii="Arial" w:hAnsi="Arial" w:cs="Arial"/>
          <w:b/>
          <w:bCs/>
        </w:rPr>
        <w:t>Th</w:t>
      </w:r>
      <w:r w:rsidR="003E39F8" w:rsidRPr="00F0405C">
        <w:rPr>
          <w:rFonts w:ascii="Arial" w:hAnsi="Arial" w:cs="Arial"/>
          <w:b/>
          <w:bCs/>
        </w:rPr>
        <w:t>e</w:t>
      </w:r>
      <w:r w:rsidRPr="00F0405C">
        <w:rPr>
          <w:rFonts w:ascii="Arial" w:hAnsi="Arial" w:cs="Arial"/>
          <w:b/>
          <w:bCs/>
        </w:rPr>
        <w:t xml:space="preserve"> information </w:t>
      </w:r>
      <w:r w:rsidR="003E39F8" w:rsidRPr="00F0405C">
        <w:rPr>
          <w:rFonts w:ascii="Arial" w:hAnsi="Arial" w:cs="Arial"/>
          <w:b/>
          <w:bCs/>
        </w:rPr>
        <w:t xml:space="preserve">you provide </w:t>
      </w:r>
      <w:r w:rsidR="003F37DE" w:rsidRPr="00F0405C">
        <w:rPr>
          <w:rFonts w:ascii="Arial" w:hAnsi="Arial" w:cs="Arial"/>
          <w:b/>
          <w:bCs/>
        </w:rPr>
        <w:t>will be</w:t>
      </w:r>
      <w:r w:rsidRPr="00F0405C">
        <w:rPr>
          <w:rFonts w:ascii="Arial" w:hAnsi="Arial" w:cs="Arial"/>
          <w:b/>
          <w:bCs/>
        </w:rPr>
        <w:t xml:space="preserve"> used to assess </w:t>
      </w:r>
      <w:r w:rsidR="00193CF7" w:rsidRPr="00F0405C">
        <w:rPr>
          <w:rFonts w:ascii="Arial" w:hAnsi="Arial" w:cs="Arial"/>
          <w:b/>
          <w:bCs/>
        </w:rPr>
        <w:t>whether you</w:t>
      </w:r>
      <w:r w:rsidR="00A5013A" w:rsidRPr="00F0405C">
        <w:rPr>
          <w:rFonts w:ascii="Arial" w:hAnsi="Arial" w:cs="Arial"/>
          <w:b/>
          <w:bCs/>
        </w:rPr>
        <w:t xml:space="preserve"> are likely to suffer any adverse </w:t>
      </w:r>
      <w:r w:rsidR="008C284D" w:rsidRPr="00F0405C">
        <w:rPr>
          <w:rFonts w:ascii="Arial" w:hAnsi="Arial" w:cs="Arial"/>
          <w:b/>
          <w:bCs/>
        </w:rPr>
        <w:t>reactions</w:t>
      </w:r>
      <w:r w:rsidR="00A5013A" w:rsidRPr="00F0405C">
        <w:rPr>
          <w:rFonts w:ascii="Arial" w:hAnsi="Arial" w:cs="Arial"/>
          <w:b/>
          <w:bCs/>
        </w:rPr>
        <w:t xml:space="preserve"> </w:t>
      </w:r>
      <w:r w:rsidR="008C284D" w:rsidRPr="00F0405C">
        <w:rPr>
          <w:rFonts w:ascii="Arial" w:hAnsi="Arial" w:cs="Arial"/>
          <w:b/>
          <w:bCs/>
        </w:rPr>
        <w:t>to</w:t>
      </w:r>
      <w:r w:rsidR="00A5013A" w:rsidRPr="00F0405C">
        <w:rPr>
          <w:rFonts w:ascii="Arial" w:hAnsi="Arial" w:cs="Arial"/>
          <w:b/>
          <w:bCs/>
        </w:rPr>
        <w:t xml:space="preserve"> </w:t>
      </w:r>
      <w:r w:rsidR="0010087F" w:rsidRPr="00F0405C">
        <w:rPr>
          <w:rFonts w:ascii="Arial" w:hAnsi="Arial" w:cs="Arial"/>
          <w:b/>
          <w:bCs/>
        </w:rPr>
        <w:t>the procedure that you are requesting</w:t>
      </w:r>
      <w:r w:rsidR="00CF633C" w:rsidRPr="00F0405C">
        <w:rPr>
          <w:rFonts w:ascii="Arial" w:hAnsi="Arial" w:cs="Arial"/>
          <w:b/>
          <w:bCs/>
        </w:rPr>
        <w:t xml:space="preserve"> (tattoo, piercing or other)</w:t>
      </w:r>
      <w:r w:rsidRPr="00F0405C">
        <w:rPr>
          <w:rFonts w:ascii="Arial" w:hAnsi="Arial" w:cs="Arial"/>
          <w:b/>
          <w:bCs/>
        </w:rPr>
        <w:t xml:space="preserve">, and may be referred to </w:t>
      </w:r>
      <w:r w:rsidR="00161D95" w:rsidRPr="00F0405C">
        <w:rPr>
          <w:rFonts w:ascii="Arial" w:hAnsi="Arial" w:cs="Arial"/>
          <w:b/>
          <w:bCs/>
        </w:rPr>
        <w:t xml:space="preserve">or provided to paramedics </w:t>
      </w:r>
      <w:r w:rsidR="006F0ADE" w:rsidRPr="00F0405C">
        <w:rPr>
          <w:rFonts w:ascii="Arial" w:hAnsi="Arial" w:cs="Arial"/>
          <w:b/>
          <w:bCs/>
        </w:rPr>
        <w:t xml:space="preserve">or other such emergency response professionals </w:t>
      </w:r>
      <w:r w:rsidRPr="00F0405C">
        <w:rPr>
          <w:rFonts w:ascii="Arial" w:hAnsi="Arial" w:cs="Arial"/>
          <w:b/>
          <w:bCs/>
        </w:rPr>
        <w:t>in the event of an accident, illness or medical emergency.</w:t>
      </w:r>
      <w:r w:rsidR="00E85047" w:rsidRPr="00F0405C">
        <w:rPr>
          <w:rFonts w:ascii="Arial" w:hAnsi="Arial" w:cs="Arial"/>
          <w:b/>
          <w:bCs/>
        </w:rPr>
        <w:t xml:space="preserve"> </w:t>
      </w:r>
    </w:p>
    <w:p w14:paraId="09668DB9" w14:textId="66D054EF" w:rsidR="00AC60C4" w:rsidRPr="00F0405C" w:rsidRDefault="00A14C2F" w:rsidP="00AC60C4">
      <w:pPr>
        <w:rPr>
          <w:rFonts w:ascii="Arial" w:hAnsi="Arial" w:cs="Arial"/>
          <w:b/>
          <w:bCs/>
        </w:rPr>
      </w:pPr>
      <w:r w:rsidRPr="00F0405C">
        <w:rPr>
          <w:rFonts w:ascii="Arial" w:hAnsi="Arial" w:cs="Arial"/>
          <w:b/>
          <w:bCs/>
        </w:rPr>
        <w:t xml:space="preserve">Please understand that </w:t>
      </w:r>
      <w:r w:rsidR="009F3BC9" w:rsidRPr="00F0405C">
        <w:rPr>
          <w:rFonts w:ascii="Arial" w:hAnsi="Arial" w:cs="Arial"/>
          <w:b/>
          <w:bCs/>
        </w:rPr>
        <w:t>there are rare occasions where somebody may suffer negative effects</w:t>
      </w:r>
      <w:r w:rsidR="005446EA">
        <w:rPr>
          <w:rFonts w:ascii="Arial" w:hAnsi="Arial" w:cs="Arial"/>
          <w:b/>
          <w:bCs/>
        </w:rPr>
        <w:t xml:space="preserve"> or reactions</w:t>
      </w:r>
      <w:r w:rsidR="009F3BC9" w:rsidRPr="00F0405C">
        <w:rPr>
          <w:rFonts w:ascii="Arial" w:hAnsi="Arial" w:cs="Arial"/>
          <w:b/>
          <w:bCs/>
        </w:rPr>
        <w:t xml:space="preserve"> from </w:t>
      </w:r>
      <w:r w:rsidR="00DE0C51" w:rsidRPr="00F0405C">
        <w:rPr>
          <w:rFonts w:ascii="Arial" w:hAnsi="Arial" w:cs="Arial"/>
          <w:b/>
          <w:bCs/>
        </w:rPr>
        <w:t>these procedures</w:t>
      </w:r>
      <w:r w:rsidR="0042214B" w:rsidRPr="00F0405C">
        <w:rPr>
          <w:rFonts w:ascii="Arial" w:hAnsi="Arial" w:cs="Arial"/>
          <w:b/>
          <w:bCs/>
        </w:rPr>
        <w:t xml:space="preserve"> regardless of </w:t>
      </w:r>
      <w:r w:rsidR="007E60DB" w:rsidRPr="00F0405C">
        <w:rPr>
          <w:rFonts w:ascii="Arial" w:hAnsi="Arial" w:cs="Arial"/>
          <w:b/>
          <w:bCs/>
        </w:rPr>
        <w:t xml:space="preserve">their </w:t>
      </w:r>
      <w:r w:rsidR="007045B4" w:rsidRPr="00F0405C">
        <w:rPr>
          <w:rFonts w:ascii="Arial" w:hAnsi="Arial" w:cs="Arial"/>
          <w:b/>
          <w:bCs/>
        </w:rPr>
        <w:t xml:space="preserve">general </w:t>
      </w:r>
      <w:r w:rsidR="007E60DB" w:rsidRPr="00F0405C">
        <w:rPr>
          <w:rFonts w:ascii="Arial" w:hAnsi="Arial" w:cs="Arial"/>
          <w:b/>
          <w:bCs/>
        </w:rPr>
        <w:t>health</w:t>
      </w:r>
      <w:r w:rsidR="00D1241F" w:rsidRPr="00F0405C">
        <w:rPr>
          <w:rFonts w:ascii="Arial" w:hAnsi="Arial" w:cs="Arial"/>
          <w:b/>
          <w:bCs/>
        </w:rPr>
        <w:t>, fitness</w:t>
      </w:r>
      <w:r w:rsidR="007E60DB" w:rsidRPr="00F0405C">
        <w:rPr>
          <w:rFonts w:ascii="Arial" w:hAnsi="Arial" w:cs="Arial"/>
          <w:b/>
          <w:bCs/>
        </w:rPr>
        <w:t xml:space="preserve"> and </w:t>
      </w:r>
      <w:r w:rsidR="00D1241F" w:rsidRPr="00F0405C">
        <w:rPr>
          <w:rFonts w:ascii="Arial" w:hAnsi="Arial" w:cs="Arial"/>
          <w:b/>
          <w:bCs/>
        </w:rPr>
        <w:t xml:space="preserve">medical </w:t>
      </w:r>
      <w:r w:rsidR="00665FA3" w:rsidRPr="00F0405C">
        <w:rPr>
          <w:rFonts w:ascii="Arial" w:hAnsi="Arial" w:cs="Arial"/>
          <w:b/>
          <w:bCs/>
        </w:rPr>
        <w:t>history</w:t>
      </w:r>
      <w:r w:rsidR="00280611" w:rsidRPr="00F0405C">
        <w:rPr>
          <w:rFonts w:ascii="Arial" w:hAnsi="Arial" w:cs="Arial"/>
          <w:b/>
          <w:bCs/>
        </w:rPr>
        <w:t>,</w:t>
      </w:r>
      <w:r w:rsidR="00665FA3" w:rsidRPr="00F0405C">
        <w:rPr>
          <w:rFonts w:ascii="Arial" w:hAnsi="Arial" w:cs="Arial"/>
          <w:b/>
          <w:bCs/>
        </w:rPr>
        <w:t xml:space="preserve"> </w:t>
      </w:r>
      <w:r w:rsidR="007E60DB" w:rsidRPr="00F0405C">
        <w:rPr>
          <w:rFonts w:ascii="Arial" w:hAnsi="Arial" w:cs="Arial"/>
          <w:b/>
          <w:bCs/>
        </w:rPr>
        <w:t xml:space="preserve">and </w:t>
      </w:r>
      <w:r w:rsidR="00DD4F51" w:rsidRPr="00F0405C">
        <w:rPr>
          <w:rFonts w:ascii="Arial" w:hAnsi="Arial" w:cs="Arial"/>
          <w:b/>
          <w:bCs/>
        </w:rPr>
        <w:t>irrespective</w:t>
      </w:r>
      <w:r w:rsidR="00280611" w:rsidRPr="00F0405C">
        <w:rPr>
          <w:rFonts w:ascii="Arial" w:hAnsi="Arial" w:cs="Arial"/>
          <w:b/>
          <w:bCs/>
        </w:rPr>
        <w:t xml:space="preserve"> of </w:t>
      </w:r>
      <w:r w:rsidR="0042214B" w:rsidRPr="00F0405C">
        <w:rPr>
          <w:rFonts w:ascii="Arial" w:hAnsi="Arial" w:cs="Arial"/>
          <w:b/>
          <w:bCs/>
        </w:rPr>
        <w:t>how careful</w:t>
      </w:r>
      <w:r w:rsidR="007A57C1" w:rsidRPr="00F0405C">
        <w:rPr>
          <w:rFonts w:ascii="Arial" w:hAnsi="Arial" w:cs="Arial"/>
          <w:b/>
          <w:bCs/>
        </w:rPr>
        <w:t>ly</w:t>
      </w:r>
      <w:r w:rsidR="0042214B" w:rsidRPr="00F0405C">
        <w:rPr>
          <w:rFonts w:ascii="Arial" w:hAnsi="Arial" w:cs="Arial"/>
          <w:b/>
          <w:bCs/>
        </w:rPr>
        <w:t xml:space="preserve"> we </w:t>
      </w:r>
      <w:r w:rsidR="00B90D18" w:rsidRPr="00F0405C">
        <w:rPr>
          <w:rFonts w:ascii="Arial" w:hAnsi="Arial" w:cs="Arial"/>
          <w:b/>
          <w:bCs/>
        </w:rPr>
        <w:t>comply with</w:t>
      </w:r>
      <w:r w:rsidR="00D23CBA" w:rsidRPr="00F0405C">
        <w:rPr>
          <w:rFonts w:ascii="Arial" w:hAnsi="Arial" w:cs="Arial"/>
          <w:b/>
          <w:bCs/>
        </w:rPr>
        <w:t xml:space="preserve"> </w:t>
      </w:r>
      <w:r w:rsidR="00B87976" w:rsidRPr="00F0405C">
        <w:rPr>
          <w:rFonts w:ascii="Arial" w:hAnsi="Arial" w:cs="Arial"/>
          <w:b/>
          <w:bCs/>
        </w:rPr>
        <w:t xml:space="preserve">all </w:t>
      </w:r>
      <w:r w:rsidR="00D23CBA" w:rsidRPr="00F0405C">
        <w:rPr>
          <w:rFonts w:ascii="Arial" w:hAnsi="Arial" w:cs="Arial"/>
          <w:b/>
          <w:bCs/>
        </w:rPr>
        <w:t>health and safety regulations</w:t>
      </w:r>
      <w:r w:rsidR="00502CD5" w:rsidRPr="00F0405C">
        <w:rPr>
          <w:rFonts w:ascii="Arial" w:hAnsi="Arial" w:cs="Arial"/>
          <w:b/>
          <w:bCs/>
        </w:rPr>
        <w:t>.</w:t>
      </w:r>
      <w:r w:rsidR="005A0444" w:rsidRPr="00F0405C">
        <w:rPr>
          <w:rFonts w:ascii="Arial" w:hAnsi="Arial" w:cs="Arial"/>
          <w:b/>
          <w:bCs/>
        </w:rPr>
        <w:t xml:space="preserve"> It is with this understanding that you </w:t>
      </w:r>
      <w:r w:rsidR="004315E9" w:rsidRPr="00F0405C">
        <w:rPr>
          <w:rFonts w:ascii="Arial" w:hAnsi="Arial" w:cs="Arial"/>
          <w:b/>
          <w:bCs/>
        </w:rPr>
        <w:t xml:space="preserve">are </w:t>
      </w:r>
      <w:r w:rsidR="00F74655" w:rsidRPr="00F0405C">
        <w:rPr>
          <w:rFonts w:ascii="Arial" w:hAnsi="Arial" w:cs="Arial"/>
          <w:b/>
          <w:bCs/>
        </w:rPr>
        <w:t xml:space="preserve">agreeing to and </w:t>
      </w:r>
      <w:r w:rsidR="005A0444" w:rsidRPr="00F0405C">
        <w:rPr>
          <w:rFonts w:ascii="Arial" w:hAnsi="Arial" w:cs="Arial"/>
          <w:b/>
          <w:bCs/>
        </w:rPr>
        <w:t>sign</w:t>
      </w:r>
      <w:r w:rsidR="004315E9" w:rsidRPr="00F0405C">
        <w:rPr>
          <w:rFonts w:ascii="Arial" w:hAnsi="Arial" w:cs="Arial"/>
          <w:b/>
          <w:bCs/>
        </w:rPr>
        <w:t>ing</w:t>
      </w:r>
      <w:r w:rsidR="005A0444" w:rsidRPr="00F0405C">
        <w:rPr>
          <w:rFonts w:ascii="Arial" w:hAnsi="Arial" w:cs="Arial"/>
          <w:b/>
          <w:bCs/>
        </w:rPr>
        <w:t xml:space="preserve"> this accident</w:t>
      </w:r>
      <w:r w:rsidR="00BD6101" w:rsidRPr="00F0405C">
        <w:rPr>
          <w:rFonts w:ascii="Arial" w:hAnsi="Arial" w:cs="Arial"/>
          <w:b/>
          <w:bCs/>
        </w:rPr>
        <w:t xml:space="preserve"> waiver and release of liability form.</w:t>
      </w:r>
    </w:p>
    <w:p w14:paraId="3E579593" w14:textId="77777777" w:rsidR="00AC60C4" w:rsidRPr="00F0405C" w:rsidRDefault="00AC60C4" w:rsidP="00AC60C4">
      <w:pPr>
        <w:rPr>
          <w:rFonts w:ascii="Arial" w:hAnsi="Arial" w:cs="Arial"/>
          <w:b/>
          <w:bCs/>
        </w:rPr>
      </w:pPr>
      <w:r w:rsidRPr="00F0405C">
        <w:rPr>
          <w:rFonts w:ascii="Arial" w:hAnsi="Arial" w:cs="Arial"/>
          <w:b/>
          <w:bCs/>
        </w:rPr>
        <w:t>DISCLAIMER</w:t>
      </w:r>
    </w:p>
    <w:p w14:paraId="2D851CE2" w14:textId="77777777" w:rsidR="009D6B23" w:rsidRPr="00F0405C" w:rsidRDefault="00AC60C4" w:rsidP="00AC60C4">
      <w:pPr>
        <w:rPr>
          <w:rFonts w:ascii="Arial" w:hAnsi="Arial" w:cs="Arial"/>
        </w:rPr>
      </w:pPr>
      <w:r w:rsidRPr="00F0405C">
        <w:rPr>
          <w:rFonts w:ascii="Arial" w:hAnsi="Arial" w:cs="Arial"/>
        </w:rPr>
        <w:t xml:space="preserve">The </w:t>
      </w:r>
      <w:r w:rsidR="00407724" w:rsidRPr="00F0405C">
        <w:rPr>
          <w:rFonts w:ascii="Arial" w:hAnsi="Arial" w:cs="Arial"/>
        </w:rPr>
        <w:t>services, products and advice</w:t>
      </w:r>
      <w:r w:rsidRPr="00F0405C">
        <w:rPr>
          <w:rFonts w:ascii="Arial" w:hAnsi="Arial" w:cs="Arial"/>
        </w:rPr>
        <w:t xml:space="preserve"> offered by </w:t>
      </w:r>
      <w:r w:rsidRPr="00F0405C">
        <w:rPr>
          <w:rFonts w:ascii="Arial" w:hAnsi="Arial" w:cs="Arial"/>
          <w:b/>
          <w:bCs/>
        </w:rPr>
        <w:t>[</w:t>
      </w:r>
      <w:r w:rsidR="00522EEA" w:rsidRPr="00F0405C">
        <w:rPr>
          <w:rFonts w:ascii="Arial" w:hAnsi="Arial" w:cs="Arial"/>
          <w:b/>
          <w:bCs/>
        </w:rPr>
        <w:t>BUSINESS</w:t>
      </w:r>
      <w:r w:rsidRPr="00F0405C">
        <w:rPr>
          <w:rFonts w:ascii="Arial" w:hAnsi="Arial" w:cs="Arial"/>
          <w:b/>
          <w:bCs/>
        </w:rPr>
        <w:t xml:space="preserve"> NAME]</w:t>
      </w:r>
      <w:r w:rsidRPr="00F0405C">
        <w:rPr>
          <w:rFonts w:ascii="Arial" w:hAnsi="Arial" w:cs="Arial"/>
        </w:rPr>
        <w:t xml:space="preserve"> </w:t>
      </w:r>
      <w:r w:rsidR="00584B88" w:rsidRPr="00F0405C">
        <w:rPr>
          <w:rFonts w:ascii="Arial" w:hAnsi="Arial" w:cs="Arial"/>
        </w:rPr>
        <w:t xml:space="preserve">are done so </w:t>
      </w:r>
      <w:r w:rsidR="00663FD4" w:rsidRPr="00F0405C">
        <w:rPr>
          <w:rFonts w:ascii="Arial" w:hAnsi="Arial" w:cs="Arial"/>
        </w:rPr>
        <w:t xml:space="preserve">for recreational </w:t>
      </w:r>
      <w:r w:rsidR="00F72B7E" w:rsidRPr="00F0405C">
        <w:rPr>
          <w:rFonts w:ascii="Arial" w:hAnsi="Arial" w:cs="Arial"/>
        </w:rPr>
        <w:t xml:space="preserve">and cosmetic </w:t>
      </w:r>
      <w:r w:rsidR="00663FD4" w:rsidRPr="00F0405C">
        <w:rPr>
          <w:rFonts w:ascii="Arial" w:hAnsi="Arial" w:cs="Arial"/>
        </w:rPr>
        <w:t>purposes</w:t>
      </w:r>
      <w:r w:rsidR="00CB1DC2" w:rsidRPr="00F0405C">
        <w:rPr>
          <w:rFonts w:ascii="Arial" w:hAnsi="Arial" w:cs="Arial"/>
        </w:rPr>
        <w:t xml:space="preserve"> only. </w:t>
      </w:r>
      <w:r w:rsidR="006357C3" w:rsidRPr="00F0405C">
        <w:rPr>
          <w:rFonts w:ascii="Arial" w:hAnsi="Arial" w:cs="Arial"/>
        </w:rPr>
        <w:t>Whilst our staff are highly skilled</w:t>
      </w:r>
      <w:r w:rsidR="005157B2" w:rsidRPr="00F0405C">
        <w:rPr>
          <w:rFonts w:ascii="Arial" w:hAnsi="Arial" w:cs="Arial"/>
        </w:rPr>
        <w:t xml:space="preserve">, </w:t>
      </w:r>
      <w:r w:rsidR="006B46DF" w:rsidRPr="00F0405C">
        <w:rPr>
          <w:rFonts w:ascii="Arial" w:hAnsi="Arial" w:cs="Arial"/>
        </w:rPr>
        <w:t xml:space="preserve">well trained and </w:t>
      </w:r>
      <w:r w:rsidR="008875A7" w:rsidRPr="00F0405C">
        <w:rPr>
          <w:rFonts w:ascii="Arial" w:hAnsi="Arial" w:cs="Arial"/>
        </w:rPr>
        <w:t xml:space="preserve">strictly compliant with all </w:t>
      </w:r>
      <w:r w:rsidR="00AE52EF" w:rsidRPr="00F0405C">
        <w:rPr>
          <w:rFonts w:ascii="Arial" w:hAnsi="Arial" w:cs="Arial"/>
        </w:rPr>
        <w:t xml:space="preserve">health and safety regulations, </w:t>
      </w:r>
      <w:r w:rsidR="00C313D9" w:rsidRPr="00F0405C">
        <w:rPr>
          <w:rFonts w:ascii="Arial" w:hAnsi="Arial" w:cs="Arial"/>
        </w:rPr>
        <w:t xml:space="preserve">we are not medical professionals and </w:t>
      </w:r>
      <w:r w:rsidR="001C68F1" w:rsidRPr="00F0405C">
        <w:rPr>
          <w:rFonts w:ascii="Arial" w:hAnsi="Arial" w:cs="Arial"/>
        </w:rPr>
        <w:t>are not qualified to give medical advice</w:t>
      </w:r>
      <w:r w:rsidR="0047346F" w:rsidRPr="00F0405C">
        <w:rPr>
          <w:rFonts w:ascii="Arial" w:hAnsi="Arial" w:cs="Arial"/>
        </w:rPr>
        <w:t xml:space="preserve"> </w:t>
      </w:r>
      <w:r w:rsidR="004E7FCA" w:rsidRPr="00F0405C">
        <w:rPr>
          <w:rFonts w:ascii="Arial" w:hAnsi="Arial" w:cs="Arial"/>
        </w:rPr>
        <w:t xml:space="preserve">in any capacity. </w:t>
      </w:r>
    </w:p>
    <w:p w14:paraId="6F3DB4C4" w14:textId="77777777" w:rsidR="00166DAE" w:rsidRPr="00F0405C" w:rsidRDefault="004E7FCA" w:rsidP="00AC60C4">
      <w:pPr>
        <w:rPr>
          <w:rFonts w:ascii="Arial" w:hAnsi="Arial" w:cs="Arial"/>
        </w:rPr>
      </w:pPr>
      <w:r w:rsidRPr="00F0405C">
        <w:rPr>
          <w:rFonts w:ascii="Arial" w:hAnsi="Arial" w:cs="Arial"/>
        </w:rPr>
        <w:t>If you have any doubts about whether a procedure is suitable for you</w:t>
      </w:r>
      <w:r w:rsidR="005C38F5" w:rsidRPr="00F0405C">
        <w:rPr>
          <w:rFonts w:ascii="Arial" w:hAnsi="Arial" w:cs="Arial"/>
        </w:rPr>
        <w:t>,</w:t>
      </w:r>
      <w:r w:rsidRPr="00F0405C">
        <w:rPr>
          <w:rFonts w:ascii="Arial" w:hAnsi="Arial" w:cs="Arial"/>
        </w:rPr>
        <w:t xml:space="preserve"> or you have any co</w:t>
      </w:r>
      <w:r w:rsidR="007C2EE8" w:rsidRPr="00F0405C">
        <w:rPr>
          <w:rFonts w:ascii="Arial" w:hAnsi="Arial" w:cs="Arial"/>
        </w:rPr>
        <w:t>ncerns regarding a medical or physical issue</w:t>
      </w:r>
      <w:r w:rsidR="001C68F1" w:rsidRPr="00F0405C">
        <w:rPr>
          <w:rFonts w:ascii="Arial" w:hAnsi="Arial" w:cs="Arial"/>
        </w:rPr>
        <w:t xml:space="preserve"> </w:t>
      </w:r>
      <w:r w:rsidR="008D2AF2" w:rsidRPr="00F0405C">
        <w:rPr>
          <w:rFonts w:ascii="Arial" w:hAnsi="Arial" w:cs="Arial"/>
        </w:rPr>
        <w:t>with regards to your suitability for a procedure, please seek advice from a qualified medical professional such as your GP or surgeon</w:t>
      </w:r>
      <w:r w:rsidR="00591B63" w:rsidRPr="00F0405C">
        <w:rPr>
          <w:rFonts w:ascii="Arial" w:hAnsi="Arial" w:cs="Arial"/>
        </w:rPr>
        <w:t xml:space="preserve"> </w:t>
      </w:r>
      <w:r w:rsidR="008D2AF2" w:rsidRPr="00F0405C">
        <w:rPr>
          <w:rFonts w:ascii="Arial" w:hAnsi="Arial" w:cs="Arial"/>
        </w:rPr>
        <w:t xml:space="preserve">prior to attending </w:t>
      </w:r>
      <w:r w:rsidR="00AA6C1E" w:rsidRPr="00F0405C">
        <w:rPr>
          <w:rFonts w:ascii="Arial" w:hAnsi="Arial" w:cs="Arial"/>
          <w:b/>
          <w:bCs/>
        </w:rPr>
        <w:t>[BUSINESS NAME]</w:t>
      </w:r>
      <w:r w:rsidR="00AA6C1E" w:rsidRPr="00F0405C">
        <w:rPr>
          <w:rFonts w:ascii="Arial" w:hAnsi="Arial" w:cs="Arial"/>
        </w:rPr>
        <w:t>.</w:t>
      </w:r>
      <w:r w:rsidR="00762A7B" w:rsidRPr="00F0405C">
        <w:rPr>
          <w:rFonts w:ascii="Arial" w:hAnsi="Arial" w:cs="Arial"/>
        </w:rPr>
        <w:t xml:space="preserve"> </w:t>
      </w:r>
    </w:p>
    <w:p w14:paraId="4111F80D" w14:textId="15588F78" w:rsidR="00AC60C4" w:rsidRDefault="00762A7B" w:rsidP="00AC60C4">
      <w:pPr>
        <w:rPr>
          <w:rFonts w:ascii="Arial" w:hAnsi="Arial" w:cs="Arial"/>
        </w:rPr>
      </w:pPr>
      <w:r w:rsidRPr="00F0405C">
        <w:rPr>
          <w:rFonts w:ascii="Arial" w:hAnsi="Arial" w:cs="Arial"/>
        </w:rPr>
        <w:t xml:space="preserve">If we </w:t>
      </w:r>
      <w:r w:rsidR="001439EF" w:rsidRPr="00F0405C">
        <w:rPr>
          <w:rFonts w:ascii="Arial" w:hAnsi="Arial" w:cs="Arial"/>
        </w:rPr>
        <w:t>assess that you</w:t>
      </w:r>
      <w:r w:rsidR="006C4421" w:rsidRPr="00F0405C">
        <w:rPr>
          <w:rFonts w:ascii="Arial" w:hAnsi="Arial" w:cs="Arial"/>
        </w:rPr>
        <w:t>r safety</w:t>
      </w:r>
      <w:r w:rsidR="001439EF" w:rsidRPr="00F0405C">
        <w:rPr>
          <w:rFonts w:ascii="Arial" w:hAnsi="Arial" w:cs="Arial"/>
        </w:rPr>
        <w:t xml:space="preserve"> may be at risk due to a </w:t>
      </w:r>
      <w:r w:rsidR="00EF41D1" w:rsidRPr="00F0405C">
        <w:rPr>
          <w:rFonts w:ascii="Arial" w:hAnsi="Arial" w:cs="Arial"/>
        </w:rPr>
        <w:t xml:space="preserve">pre-existing or potential </w:t>
      </w:r>
      <w:r w:rsidR="001439EF" w:rsidRPr="00F0405C">
        <w:rPr>
          <w:rFonts w:ascii="Arial" w:hAnsi="Arial" w:cs="Arial"/>
        </w:rPr>
        <w:t>medical or physical condition</w:t>
      </w:r>
      <w:r w:rsidR="005C6186" w:rsidRPr="00F0405C">
        <w:rPr>
          <w:rFonts w:ascii="Arial" w:hAnsi="Arial" w:cs="Arial"/>
        </w:rPr>
        <w:t xml:space="preserve">, </w:t>
      </w:r>
      <w:r w:rsidR="00BA65EB" w:rsidRPr="00F0405C">
        <w:rPr>
          <w:rFonts w:ascii="Arial" w:hAnsi="Arial" w:cs="Arial"/>
        </w:rPr>
        <w:t xml:space="preserve">we may insist that you provide a letter from your GP </w:t>
      </w:r>
      <w:r w:rsidR="008B0A2A" w:rsidRPr="00F0405C">
        <w:rPr>
          <w:rFonts w:ascii="Arial" w:hAnsi="Arial" w:cs="Arial"/>
        </w:rPr>
        <w:t xml:space="preserve">or surgeon giving their approval for you to </w:t>
      </w:r>
      <w:r w:rsidR="00E7745A" w:rsidRPr="00F0405C">
        <w:rPr>
          <w:rFonts w:ascii="Arial" w:hAnsi="Arial" w:cs="Arial"/>
        </w:rPr>
        <w:t xml:space="preserve">participate in your </w:t>
      </w:r>
      <w:r w:rsidR="00840DD0" w:rsidRPr="00F0405C">
        <w:rPr>
          <w:rFonts w:ascii="Arial" w:hAnsi="Arial" w:cs="Arial"/>
        </w:rPr>
        <w:t>desired</w:t>
      </w:r>
      <w:r w:rsidR="00E7745A" w:rsidRPr="00F0405C">
        <w:rPr>
          <w:rFonts w:ascii="Arial" w:hAnsi="Arial" w:cs="Arial"/>
        </w:rPr>
        <w:t xml:space="preserve"> procedure</w:t>
      </w:r>
      <w:r w:rsidR="00D126AA">
        <w:rPr>
          <w:rFonts w:ascii="Arial" w:hAnsi="Arial" w:cs="Arial"/>
        </w:rPr>
        <w:t>, we retain the right to refuse to undertake a body modification procedure</w:t>
      </w:r>
      <w:r w:rsidR="00E7745A" w:rsidRPr="00F0405C">
        <w:rPr>
          <w:rFonts w:ascii="Arial" w:hAnsi="Arial" w:cs="Arial"/>
        </w:rPr>
        <w:t>.</w:t>
      </w:r>
      <w:r w:rsidR="000F622F" w:rsidRPr="00F0405C">
        <w:rPr>
          <w:rFonts w:ascii="Arial" w:hAnsi="Arial" w:cs="Arial"/>
        </w:rPr>
        <w:t xml:space="preserve"> Please understand that these measures </w:t>
      </w:r>
      <w:r w:rsidR="0089306D" w:rsidRPr="00F0405C">
        <w:rPr>
          <w:rFonts w:ascii="Arial" w:hAnsi="Arial" w:cs="Arial"/>
        </w:rPr>
        <w:t>have been put</w:t>
      </w:r>
      <w:r w:rsidR="000F622F" w:rsidRPr="00F0405C">
        <w:rPr>
          <w:rFonts w:ascii="Arial" w:hAnsi="Arial" w:cs="Arial"/>
        </w:rPr>
        <w:t xml:space="preserve"> in place </w:t>
      </w:r>
      <w:r w:rsidR="0089306D" w:rsidRPr="00F0405C">
        <w:rPr>
          <w:rFonts w:ascii="Arial" w:hAnsi="Arial" w:cs="Arial"/>
        </w:rPr>
        <w:t>for your safety and well-being</w:t>
      </w:r>
      <w:r w:rsidR="005248D8" w:rsidRPr="00F0405C">
        <w:rPr>
          <w:rFonts w:ascii="Arial" w:hAnsi="Arial" w:cs="Arial"/>
        </w:rPr>
        <w:t>.</w:t>
      </w:r>
      <w:r w:rsidR="00E613A6" w:rsidRPr="00F0405C">
        <w:rPr>
          <w:rFonts w:ascii="Arial" w:hAnsi="Arial" w:cs="Arial"/>
        </w:rPr>
        <w:t xml:space="preserve"> </w:t>
      </w:r>
    </w:p>
    <w:p w14:paraId="6949DA0E" w14:textId="237F9A72" w:rsidR="005446EA" w:rsidRPr="00F0405C" w:rsidRDefault="005446EA" w:rsidP="00AC60C4">
      <w:pPr>
        <w:rPr>
          <w:rFonts w:ascii="Arial" w:hAnsi="Arial" w:cs="Arial"/>
        </w:rPr>
      </w:pPr>
      <w:r>
        <w:rPr>
          <w:rFonts w:ascii="Arial" w:hAnsi="Arial" w:cs="Arial"/>
        </w:rPr>
        <w:t xml:space="preserve">Some minor skin reactions are normal in the case of most procedures offered at () such as a slight reddening around the area or raised skin on the tattooed area please ask your artist of what to expect from your </w:t>
      </w:r>
      <w:proofErr w:type="gramStart"/>
      <w:r>
        <w:rPr>
          <w:rFonts w:ascii="Arial" w:hAnsi="Arial" w:cs="Arial"/>
        </w:rPr>
        <w:t>particular procedure</w:t>
      </w:r>
      <w:proofErr w:type="gramEnd"/>
      <w:r>
        <w:rPr>
          <w:rFonts w:ascii="Arial" w:hAnsi="Arial" w:cs="Arial"/>
        </w:rPr>
        <w:t>.</w:t>
      </w:r>
    </w:p>
    <w:p w14:paraId="6965E7C8" w14:textId="506BBF78" w:rsidR="00AC60C4" w:rsidRPr="00F0405C" w:rsidRDefault="00AC60C4" w:rsidP="00AC60C4">
      <w:pPr>
        <w:rPr>
          <w:rFonts w:ascii="Arial" w:hAnsi="Arial" w:cs="Arial"/>
        </w:rPr>
      </w:pPr>
      <w:r w:rsidRPr="00F0405C">
        <w:rPr>
          <w:rFonts w:ascii="Arial" w:hAnsi="Arial" w:cs="Arial"/>
        </w:rPr>
        <w:t>---------------------------------------------------------------------------------------------------------------------------</w:t>
      </w:r>
    </w:p>
    <w:p w14:paraId="77F90811" w14:textId="620F1B59" w:rsidR="0069234D" w:rsidRPr="00F0405C" w:rsidRDefault="002165E4" w:rsidP="00846D3F">
      <w:pPr>
        <w:rPr>
          <w:rFonts w:ascii="Arial" w:hAnsi="Arial" w:cs="Arial"/>
          <w:b/>
          <w:bCs/>
        </w:rPr>
      </w:pPr>
      <w:r w:rsidRPr="00F0405C">
        <w:rPr>
          <w:rFonts w:ascii="Arial" w:hAnsi="Arial" w:cs="Arial"/>
          <w:b/>
          <w:bCs/>
        </w:rPr>
        <w:t>D</w:t>
      </w:r>
      <w:r w:rsidR="00623231" w:rsidRPr="00F0405C">
        <w:rPr>
          <w:rFonts w:ascii="Arial" w:hAnsi="Arial" w:cs="Arial"/>
          <w:b/>
          <w:bCs/>
        </w:rPr>
        <w:t>ETAILS OF REQUESTED PROCEDURE</w:t>
      </w:r>
    </w:p>
    <w:p w14:paraId="598016AA" w14:textId="77777777" w:rsidR="001C6076" w:rsidRPr="00F0405C" w:rsidRDefault="001C6076" w:rsidP="00725852">
      <w:pPr>
        <w:pStyle w:val="ListParagraph"/>
        <w:numPr>
          <w:ilvl w:val="0"/>
          <w:numId w:val="9"/>
        </w:numPr>
        <w:rPr>
          <w:rFonts w:ascii="Arial" w:hAnsi="Arial" w:cs="Arial"/>
          <w:b/>
          <w:bCs/>
        </w:rPr>
      </w:pPr>
      <w:r w:rsidRPr="00F0405C">
        <w:rPr>
          <w:rFonts w:ascii="Arial" w:hAnsi="Arial" w:cs="Arial"/>
          <w:b/>
          <w:bCs/>
        </w:rPr>
        <w:t>Tattoo</w:t>
      </w:r>
    </w:p>
    <w:p w14:paraId="081E55CF" w14:textId="064D0307" w:rsidR="00203137" w:rsidRPr="00F0405C" w:rsidRDefault="00203137" w:rsidP="001C6076">
      <w:pPr>
        <w:rPr>
          <w:rFonts w:ascii="Arial" w:hAnsi="Arial" w:cs="Arial"/>
        </w:rPr>
      </w:pPr>
      <w:r w:rsidRPr="00F0405C">
        <w:rPr>
          <w:rFonts w:ascii="Arial" w:hAnsi="Arial" w:cs="Arial"/>
        </w:rPr>
        <w:t xml:space="preserve">Artist name: </w:t>
      </w:r>
    </w:p>
    <w:p w14:paraId="27B7694A" w14:textId="4D0D08FB" w:rsidR="0069234D" w:rsidRPr="00F0405C" w:rsidRDefault="0069234D" w:rsidP="001C6076">
      <w:pPr>
        <w:rPr>
          <w:rFonts w:ascii="Arial" w:hAnsi="Arial" w:cs="Arial"/>
          <w:b/>
          <w:bCs/>
        </w:rPr>
      </w:pPr>
      <w:r w:rsidRPr="00F0405C">
        <w:rPr>
          <w:rFonts w:ascii="Arial" w:hAnsi="Arial" w:cs="Arial"/>
        </w:rPr>
        <w:t>Location of tattoo</w:t>
      </w:r>
      <w:r w:rsidR="00C95EF3" w:rsidRPr="00F0405C">
        <w:rPr>
          <w:rFonts w:ascii="Arial" w:hAnsi="Arial" w:cs="Arial"/>
        </w:rPr>
        <w:t xml:space="preserve"> </w:t>
      </w:r>
      <w:r w:rsidR="00DB4F62" w:rsidRPr="00F0405C">
        <w:rPr>
          <w:rFonts w:ascii="Arial" w:hAnsi="Arial" w:cs="Arial"/>
        </w:rPr>
        <w:t>(area of body)</w:t>
      </w:r>
      <w:r w:rsidRPr="00F0405C">
        <w:rPr>
          <w:rFonts w:ascii="Arial" w:hAnsi="Arial" w:cs="Arial"/>
        </w:rPr>
        <w:t xml:space="preserve">:                          </w:t>
      </w:r>
    </w:p>
    <w:p w14:paraId="424F1220" w14:textId="2AFFBEEE" w:rsidR="0069234D" w:rsidRPr="00F0405C" w:rsidRDefault="0053319C" w:rsidP="00ED7424">
      <w:pPr>
        <w:rPr>
          <w:rFonts w:ascii="Arial" w:hAnsi="Arial" w:cs="Arial"/>
        </w:rPr>
      </w:pPr>
      <w:r w:rsidRPr="00F0405C">
        <w:rPr>
          <w:rFonts w:ascii="Arial" w:hAnsi="Arial" w:cs="Arial"/>
        </w:rPr>
        <w:lastRenderedPageBreak/>
        <w:t>Details of all inks used (c</w:t>
      </w:r>
      <w:r w:rsidR="0069234D" w:rsidRPr="00F0405C">
        <w:rPr>
          <w:rFonts w:ascii="Arial" w:hAnsi="Arial" w:cs="Arial"/>
        </w:rPr>
        <w:t>olo</w:t>
      </w:r>
      <w:r w:rsidR="00E5117E" w:rsidRPr="00F0405C">
        <w:rPr>
          <w:rFonts w:ascii="Arial" w:hAnsi="Arial" w:cs="Arial"/>
        </w:rPr>
        <w:t>u</w:t>
      </w:r>
      <w:r w:rsidR="0069234D" w:rsidRPr="00F0405C">
        <w:rPr>
          <w:rFonts w:ascii="Arial" w:hAnsi="Arial" w:cs="Arial"/>
        </w:rPr>
        <w:t xml:space="preserve">rs, </w:t>
      </w:r>
      <w:r w:rsidRPr="00F0405C">
        <w:rPr>
          <w:rFonts w:ascii="Arial" w:hAnsi="Arial" w:cs="Arial"/>
        </w:rPr>
        <w:t>m</w:t>
      </w:r>
      <w:r w:rsidR="0069234D" w:rsidRPr="00F0405C">
        <w:rPr>
          <w:rFonts w:ascii="Arial" w:hAnsi="Arial" w:cs="Arial"/>
        </w:rPr>
        <w:t>anufacturer</w:t>
      </w:r>
      <w:r w:rsidRPr="00F0405C">
        <w:rPr>
          <w:rFonts w:ascii="Arial" w:hAnsi="Arial" w:cs="Arial"/>
        </w:rPr>
        <w:t xml:space="preserve"> </w:t>
      </w:r>
      <w:r w:rsidR="0069234D" w:rsidRPr="00F0405C">
        <w:rPr>
          <w:rFonts w:ascii="Arial" w:hAnsi="Arial" w:cs="Arial"/>
        </w:rPr>
        <w:t xml:space="preserve">and </w:t>
      </w:r>
      <w:r w:rsidR="00467554" w:rsidRPr="00F0405C">
        <w:rPr>
          <w:rFonts w:ascii="Arial" w:hAnsi="Arial" w:cs="Arial"/>
        </w:rPr>
        <w:t>l</w:t>
      </w:r>
      <w:r w:rsidR="0069234D" w:rsidRPr="00F0405C">
        <w:rPr>
          <w:rFonts w:ascii="Arial" w:hAnsi="Arial" w:cs="Arial"/>
        </w:rPr>
        <w:t xml:space="preserve">ot </w:t>
      </w:r>
      <w:r w:rsidR="00467554" w:rsidRPr="00F0405C">
        <w:rPr>
          <w:rFonts w:ascii="Arial" w:hAnsi="Arial" w:cs="Arial"/>
        </w:rPr>
        <w:t>n</w:t>
      </w:r>
      <w:r w:rsidR="0069234D" w:rsidRPr="00F0405C">
        <w:rPr>
          <w:rFonts w:ascii="Arial" w:hAnsi="Arial" w:cs="Arial"/>
        </w:rPr>
        <w:t>umbers</w:t>
      </w:r>
      <w:r w:rsidR="00467554" w:rsidRPr="00F0405C">
        <w:rPr>
          <w:rFonts w:ascii="Arial" w:hAnsi="Arial" w:cs="Arial"/>
        </w:rPr>
        <w:t>)</w:t>
      </w:r>
      <w:r w:rsidR="0069234D" w:rsidRPr="00F0405C">
        <w:rPr>
          <w:rFonts w:ascii="Arial" w:hAnsi="Arial" w:cs="Arial"/>
        </w:rPr>
        <w:t>:</w:t>
      </w:r>
    </w:p>
    <w:p w14:paraId="2D78488A" w14:textId="25D2CBB3" w:rsidR="00E5117E" w:rsidRPr="00F0405C" w:rsidRDefault="00966E9C" w:rsidP="0069234D">
      <w:pPr>
        <w:rPr>
          <w:rFonts w:ascii="Arial" w:hAnsi="Arial" w:cs="Arial"/>
        </w:rPr>
      </w:pPr>
      <w:r w:rsidRPr="00F0405C">
        <w:rPr>
          <w:rFonts w:ascii="Arial" w:hAnsi="Arial" w:cs="Arial"/>
        </w:rPr>
        <w:t>Type of design</w:t>
      </w:r>
      <w:r w:rsidR="0008395A" w:rsidRPr="00F0405C">
        <w:rPr>
          <w:rFonts w:ascii="Arial" w:hAnsi="Arial" w:cs="Arial"/>
        </w:rPr>
        <w:t>:</w:t>
      </w:r>
    </w:p>
    <w:p w14:paraId="22DD4668" w14:textId="6EA6949B" w:rsidR="0008395A" w:rsidRPr="00F0405C" w:rsidRDefault="009E4589" w:rsidP="0069234D">
      <w:pPr>
        <w:rPr>
          <w:rFonts w:ascii="Arial" w:hAnsi="Arial" w:cs="Arial"/>
        </w:rPr>
      </w:pPr>
      <w:r w:rsidRPr="00F0405C">
        <w:rPr>
          <w:rFonts w:ascii="Arial" w:hAnsi="Arial" w:cs="Arial"/>
        </w:rPr>
        <w:t>Confirm s</w:t>
      </w:r>
      <w:r w:rsidR="0008395A" w:rsidRPr="00F0405C">
        <w:rPr>
          <w:rFonts w:ascii="Arial" w:hAnsi="Arial" w:cs="Arial"/>
        </w:rPr>
        <w:t xml:space="preserve">pelling of any </w:t>
      </w:r>
      <w:r w:rsidRPr="00F0405C">
        <w:rPr>
          <w:rFonts w:ascii="Arial" w:hAnsi="Arial" w:cs="Arial"/>
        </w:rPr>
        <w:t xml:space="preserve">included </w:t>
      </w:r>
      <w:r w:rsidR="0008395A" w:rsidRPr="00F0405C">
        <w:rPr>
          <w:rFonts w:ascii="Arial" w:hAnsi="Arial" w:cs="Arial"/>
        </w:rPr>
        <w:t xml:space="preserve">text: </w:t>
      </w:r>
    </w:p>
    <w:p w14:paraId="11A6925E" w14:textId="77777777" w:rsidR="00FB3D35" w:rsidRPr="00F0405C" w:rsidRDefault="00FB3D35" w:rsidP="0069234D">
      <w:pPr>
        <w:rPr>
          <w:rFonts w:ascii="Arial" w:hAnsi="Arial" w:cs="Arial"/>
        </w:rPr>
      </w:pPr>
    </w:p>
    <w:p w14:paraId="6E773216" w14:textId="1A9918DD" w:rsidR="0069234D" w:rsidRPr="00F0405C" w:rsidRDefault="00C7639A" w:rsidP="00725852">
      <w:pPr>
        <w:pStyle w:val="ListParagraph"/>
        <w:numPr>
          <w:ilvl w:val="0"/>
          <w:numId w:val="10"/>
        </w:numPr>
        <w:rPr>
          <w:rFonts w:ascii="Arial" w:hAnsi="Arial" w:cs="Arial"/>
          <w:b/>
          <w:bCs/>
        </w:rPr>
      </w:pPr>
      <w:r w:rsidRPr="00F0405C">
        <w:rPr>
          <w:rFonts w:ascii="Arial" w:hAnsi="Arial" w:cs="Arial"/>
          <w:b/>
          <w:bCs/>
        </w:rPr>
        <w:t>Piercing</w:t>
      </w:r>
    </w:p>
    <w:p w14:paraId="7E5BA15C" w14:textId="11F1CDCA" w:rsidR="00725852" w:rsidRPr="00F0405C" w:rsidRDefault="00725852" w:rsidP="00725852">
      <w:pPr>
        <w:rPr>
          <w:rFonts w:ascii="Arial" w:hAnsi="Arial" w:cs="Arial"/>
        </w:rPr>
      </w:pPr>
      <w:r w:rsidRPr="00F0405C">
        <w:rPr>
          <w:rFonts w:ascii="Arial" w:hAnsi="Arial" w:cs="Arial"/>
        </w:rPr>
        <w:t>Artist name:</w:t>
      </w:r>
    </w:p>
    <w:p w14:paraId="6DC95560" w14:textId="008391B9" w:rsidR="0069234D" w:rsidRPr="00F0405C" w:rsidRDefault="0069234D" w:rsidP="0069234D">
      <w:pPr>
        <w:rPr>
          <w:rFonts w:ascii="Arial" w:hAnsi="Arial" w:cs="Arial"/>
        </w:rPr>
      </w:pPr>
      <w:r w:rsidRPr="00F0405C">
        <w:rPr>
          <w:rFonts w:ascii="Arial" w:hAnsi="Arial" w:cs="Arial"/>
        </w:rPr>
        <w:t>Location of piercing</w:t>
      </w:r>
      <w:r w:rsidR="00725852" w:rsidRPr="00F0405C">
        <w:rPr>
          <w:rFonts w:ascii="Arial" w:hAnsi="Arial" w:cs="Arial"/>
        </w:rPr>
        <w:t xml:space="preserve"> (area of body)</w:t>
      </w:r>
      <w:r w:rsidRPr="00F0405C">
        <w:rPr>
          <w:rFonts w:ascii="Arial" w:hAnsi="Arial" w:cs="Arial"/>
        </w:rPr>
        <w:t xml:space="preserve">:                          </w:t>
      </w:r>
    </w:p>
    <w:p w14:paraId="5FDD268E" w14:textId="7C9EBCDD" w:rsidR="0069234D" w:rsidRPr="00F0405C" w:rsidRDefault="00364393" w:rsidP="0069234D">
      <w:pPr>
        <w:rPr>
          <w:rFonts w:ascii="Arial" w:hAnsi="Arial" w:cs="Arial"/>
        </w:rPr>
      </w:pPr>
      <w:r w:rsidRPr="00F0405C">
        <w:rPr>
          <w:rFonts w:ascii="Arial" w:hAnsi="Arial" w:cs="Arial"/>
        </w:rPr>
        <w:t xml:space="preserve">Details of all jewellery </w:t>
      </w:r>
      <w:r w:rsidR="0097329C" w:rsidRPr="00F0405C">
        <w:rPr>
          <w:rFonts w:ascii="Arial" w:hAnsi="Arial" w:cs="Arial"/>
        </w:rPr>
        <w:t>used (</w:t>
      </w:r>
      <w:r w:rsidR="003D102E" w:rsidRPr="00F0405C">
        <w:rPr>
          <w:rFonts w:ascii="Arial" w:hAnsi="Arial" w:cs="Arial"/>
        </w:rPr>
        <w:t xml:space="preserve">style name/reference number, </w:t>
      </w:r>
      <w:r w:rsidR="0069234D" w:rsidRPr="00F0405C">
        <w:rPr>
          <w:rFonts w:ascii="Arial" w:hAnsi="Arial" w:cs="Arial"/>
        </w:rPr>
        <w:t>size, material composition</w:t>
      </w:r>
      <w:r w:rsidR="00FF5F4F" w:rsidRPr="00F0405C">
        <w:rPr>
          <w:rFonts w:ascii="Arial" w:hAnsi="Arial" w:cs="Arial"/>
        </w:rPr>
        <w:t xml:space="preserve"> and </w:t>
      </w:r>
      <w:r w:rsidR="0069234D" w:rsidRPr="00F0405C">
        <w:rPr>
          <w:rFonts w:ascii="Arial" w:hAnsi="Arial" w:cs="Arial"/>
        </w:rPr>
        <w:t>manufacturer</w:t>
      </w:r>
      <w:r w:rsidR="000E6C01" w:rsidRPr="00F0405C">
        <w:rPr>
          <w:rFonts w:ascii="Arial" w:hAnsi="Arial" w:cs="Arial"/>
        </w:rPr>
        <w:t>)</w:t>
      </w:r>
      <w:r w:rsidR="0069234D" w:rsidRPr="00F0405C">
        <w:rPr>
          <w:rFonts w:ascii="Arial" w:hAnsi="Arial" w:cs="Arial"/>
        </w:rPr>
        <w:t>:</w:t>
      </w:r>
    </w:p>
    <w:p w14:paraId="70C06371" w14:textId="77777777" w:rsidR="00522F37" w:rsidRPr="00F0405C" w:rsidRDefault="00522F37" w:rsidP="0069234D">
      <w:pPr>
        <w:rPr>
          <w:rFonts w:ascii="Arial" w:hAnsi="Arial" w:cs="Arial"/>
        </w:rPr>
      </w:pPr>
    </w:p>
    <w:p w14:paraId="31EA3867" w14:textId="4108752F" w:rsidR="00F363CC" w:rsidRPr="00F0405C" w:rsidRDefault="00F363CC" w:rsidP="00F363CC">
      <w:pPr>
        <w:pStyle w:val="ListParagraph"/>
        <w:numPr>
          <w:ilvl w:val="0"/>
          <w:numId w:val="12"/>
        </w:numPr>
        <w:rPr>
          <w:rFonts w:ascii="Arial" w:hAnsi="Arial" w:cs="Arial"/>
          <w:b/>
          <w:bCs/>
        </w:rPr>
      </w:pPr>
      <w:r w:rsidRPr="00F0405C">
        <w:rPr>
          <w:rFonts w:ascii="Arial" w:hAnsi="Arial" w:cs="Arial"/>
          <w:b/>
          <w:bCs/>
        </w:rPr>
        <w:t>Body Modification</w:t>
      </w:r>
    </w:p>
    <w:p w14:paraId="7C846CE1" w14:textId="235ED138" w:rsidR="00285E56" w:rsidRPr="00F0405C" w:rsidRDefault="00285E56" w:rsidP="00285E56">
      <w:pPr>
        <w:rPr>
          <w:rFonts w:ascii="Arial" w:hAnsi="Arial" w:cs="Arial"/>
        </w:rPr>
      </w:pPr>
      <w:r w:rsidRPr="00F0405C">
        <w:rPr>
          <w:rFonts w:ascii="Arial" w:hAnsi="Arial" w:cs="Arial"/>
        </w:rPr>
        <w:t>Artist name:</w:t>
      </w:r>
    </w:p>
    <w:p w14:paraId="078D1D8D" w14:textId="2EDF01C9" w:rsidR="00285E56" w:rsidRPr="00F0405C" w:rsidRDefault="00285E56" w:rsidP="00285E56">
      <w:pPr>
        <w:rPr>
          <w:rFonts w:ascii="Arial" w:hAnsi="Arial" w:cs="Arial"/>
        </w:rPr>
      </w:pPr>
      <w:r w:rsidRPr="00F0405C">
        <w:rPr>
          <w:rFonts w:ascii="Arial" w:hAnsi="Arial" w:cs="Arial"/>
        </w:rPr>
        <w:t>Location of modification (area of body):</w:t>
      </w:r>
    </w:p>
    <w:p w14:paraId="3C5455F9" w14:textId="47F7923E" w:rsidR="00285E56" w:rsidRPr="00F0405C" w:rsidRDefault="00FB24B2" w:rsidP="00285E56">
      <w:pPr>
        <w:rPr>
          <w:rFonts w:ascii="Arial" w:hAnsi="Arial" w:cs="Arial"/>
        </w:rPr>
      </w:pPr>
      <w:r w:rsidRPr="00F0405C">
        <w:rPr>
          <w:rFonts w:ascii="Arial" w:hAnsi="Arial" w:cs="Arial"/>
        </w:rPr>
        <w:t>Details of modification (including</w:t>
      </w:r>
      <w:r w:rsidR="004D03E9" w:rsidRPr="00F0405C">
        <w:rPr>
          <w:rFonts w:ascii="Arial" w:hAnsi="Arial" w:cs="Arial"/>
        </w:rPr>
        <w:t xml:space="preserve"> any</w:t>
      </w:r>
      <w:r w:rsidRPr="00F0405C">
        <w:rPr>
          <w:rFonts w:ascii="Arial" w:hAnsi="Arial" w:cs="Arial"/>
        </w:rPr>
        <w:t xml:space="preserve"> </w:t>
      </w:r>
      <w:r w:rsidR="004D03E9" w:rsidRPr="00F0405C">
        <w:rPr>
          <w:rFonts w:ascii="Arial" w:hAnsi="Arial" w:cs="Arial"/>
        </w:rPr>
        <w:t>materials/jewellery being used):</w:t>
      </w:r>
    </w:p>
    <w:p w14:paraId="7FB2322E" w14:textId="77777777" w:rsidR="004D03E9" w:rsidRPr="00F0405C" w:rsidRDefault="004D03E9" w:rsidP="00285E56">
      <w:pPr>
        <w:rPr>
          <w:rFonts w:ascii="Arial" w:hAnsi="Arial" w:cs="Arial"/>
        </w:rPr>
      </w:pPr>
    </w:p>
    <w:p w14:paraId="3C99C598" w14:textId="63DF52EF" w:rsidR="00582332" w:rsidRPr="00F0405C" w:rsidRDefault="0069234D" w:rsidP="0069234D">
      <w:pPr>
        <w:rPr>
          <w:rFonts w:ascii="Arial" w:hAnsi="Arial" w:cs="Arial"/>
          <w:u w:val="single"/>
        </w:rPr>
      </w:pPr>
      <w:r w:rsidRPr="00F0405C">
        <w:rPr>
          <w:rFonts w:ascii="Arial" w:hAnsi="Arial" w:cs="Arial"/>
        </w:rPr>
        <w:t>Artist Signature:</w:t>
      </w:r>
      <w:r w:rsidR="00582332" w:rsidRPr="00F0405C">
        <w:rPr>
          <w:rFonts w:ascii="Arial" w:hAnsi="Arial" w:cs="Arial"/>
        </w:rPr>
        <w:t xml:space="preserve"> </w:t>
      </w:r>
    </w:p>
    <w:p w14:paraId="421CF7F8" w14:textId="219DC4F6" w:rsidR="0069234D" w:rsidRPr="00F0405C" w:rsidRDefault="0069234D" w:rsidP="0069234D">
      <w:pPr>
        <w:rPr>
          <w:rFonts w:ascii="Arial" w:hAnsi="Arial" w:cs="Arial"/>
        </w:rPr>
      </w:pPr>
      <w:r w:rsidRPr="00F0405C">
        <w:rPr>
          <w:rFonts w:ascii="Arial" w:hAnsi="Arial" w:cs="Arial"/>
        </w:rPr>
        <w:t xml:space="preserve">Client Signature:            </w:t>
      </w:r>
    </w:p>
    <w:p w14:paraId="509D30DD" w14:textId="18964A9C" w:rsidR="0069234D" w:rsidRPr="00F0405C" w:rsidRDefault="00D5296A" w:rsidP="00AC60C4">
      <w:pPr>
        <w:rPr>
          <w:rFonts w:ascii="Arial" w:hAnsi="Arial" w:cs="Arial"/>
        </w:rPr>
      </w:pPr>
      <w:r w:rsidRPr="00F0405C">
        <w:rPr>
          <w:rFonts w:ascii="Arial" w:hAnsi="Arial" w:cs="Arial"/>
        </w:rPr>
        <w:t>---------------------------------------------------------------------------------------------------------------------------</w:t>
      </w:r>
    </w:p>
    <w:p w14:paraId="2D3C82AD" w14:textId="77777777" w:rsidR="006B60E6" w:rsidRPr="00F0405C" w:rsidRDefault="006B60E6" w:rsidP="00AC60C4">
      <w:pPr>
        <w:rPr>
          <w:rFonts w:ascii="Arial" w:hAnsi="Arial" w:cs="Arial"/>
          <w:b/>
          <w:bCs/>
        </w:rPr>
      </w:pPr>
    </w:p>
    <w:p w14:paraId="0579D46D" w14:textId="7A2309D1" w:rsidR="00AC60C4" w:rsidRPr="00F0405C" w:rsidRDefault="00AC60C4" w:rsidP="00AC60C4">
      <w:pPr>
        <w:rPr>
          <w:rFonts w:ascii="Arial" w:hAnsi="Arial" w:cs="Arial"/>
          <w:b/>
          <w:bCs/>
        </w:rPr>
      </w:pPr>
      <w:r w:rsidRPr="00F0405C">
        <w:rPr>
          <w:rFonts w:ascii="Arial" w:hAnsi="Arial" w:cs="Arial"/>
          <w:b/>
          <w:bCs/>
        </w:rPr>
        <w:t>Name:</w:t>
      </w:r>
    </w:p>
    <w:p w14:paraId="2DD71B3C" w14:textId="77777777" w:rsidR="00AC60C4" w:rsidRPr="00F0405C" w:rsidRDefault="00AC60C4" w:rsidP="00AC60C4">
      <w:pPr>
        <w:rPr>
          <w:rFonts w:ascii="Arial" w:hAnsi="Arial" w:cs="Arial"/>
          <w:b/>
          <w:bCs/>
        </w:rPr>
      </w:pPr>
      <w:r w:rsidRPr="00F0405C">
        <w:rPr>
          <w:rFonts w:ascii="Arial" w:hAnsi="Arial" w:cs="Arial"/>
          <w:b/>
          <w:bCs/>
        </w:rPr>
        <w:t>Address:</w:t>
      </w:r>
    </w:p>
    <w:p w14:paraId="303CAB22" w14:textId="77777777" w:rsidR="00AC60C4" w:rsidRPr="00F0405C" w:rsidRDefault="00AC60C4" w:rsidP="00AC60C4">
      <w:pPr>
        <w:rPr>
          <w:rFonts w:ascii="Arial" w:hAnsi="Arial" w:cs="Arial"/>
          <w:b/>
          <w:bCs/>
        </w:rPr>
      </w:pPr>
      <w:r w:rsidRPr="00F0405C">
        <w:rPr>
          <w:rFonts w:ascii="Arial" w:hAnsi="Arial" w:cs="Arial"/>
          <w:b/>
          <w:bCs/>
        </w:rPr>
        <w:t>Phone:</w:t>
      </w:r>
    </w:p>
    <w:p w14:paraId="227E0521" w14:textId="77777777" w:rsidR="00AC60C4" w:rsidRPr="00F0405C" w:rsidRDefault="00AC60C4" w:rsidP="00AC60C4">
      <w:pPr>
        <w:rPr>
          <w:rFonts w:ascii="Arial" w:hAnsi="Arial" w:cs="Arial"/>
          <w:b/>
          <w:bCs/>
        </w:rPr>
      </w:pPr>
      <w:r w:rsidRPr="00F0405C">
        <w:rPr>
          <w:rFonts w:ascii="Arial" w:hAnsi="Arial" w:cs="Arial"/>
          <w:b/>
          <w:bCs/>
        </w:rPr>
        <w:t>Email:</w:t>
      </w:r>
    </w:p>
    <w:p w14:paraId="57978B4B" w14:textId="77777777" w:rsidR="00AC60C4" w:rsidRPr="00F0405C" w:rsidRDefault="00AC60C4" w:rsidP="00AC60C4">
      <w:pPr>
        <w:rPr>
          <w:rFonts w:ascii="Arial" w:hAnsi="Arial" w:cs="Arial"/>
          <w:b/>
          <w:bCs/>
        </w:rPr>
      </w:pPr>
      <w:r w:rsidRPr="00F0405C">
        <w:rPr>
          <w:rFonts w:ascii="Arial" w:hAnsi="Arial" w:cs="Arial"/>
          <w:b/>
          <w:bCs/>
        </w:rPr>
        <w:t>DOB:</w:t>
      </w:r>
    </w:p>
    <w:p w14:paraId="6BC7A0F3" w14:textId="77777777" w:rsidR="00AC60C4" w:rsidRPr="00F0405C" w:rsidRDefault="00AC60C4" w:rsidP="00AC60C4">
      <w:pPr>
        <w:rPr>
          <w:rFonts w:ascii="Arial" w:hAnsi="Arial" w:cs="Arial"/>
          <w:b/>
          <w:bCs/>
        </w:rPr>
      </w:pPr>
      <w:r w:rsidRPr="00F0405C">
        <w:rPr>
          <w:rFonts w:ascii="Arial" w:hAnsi="Arial" w:cs="Arial"/>
          <w:b/>
          <w:bCs/>
        </w:rPr>
        <w:t>Emergency Contact Name &amp; Number:</w:t>
      </w:r>
    </w:p>
    <w:p w14:paraId="2B458EC7" w14:textId="77777777" w:rsidR="00BE03E7" w:rsidRPr="00F0405C" w:rsidRDefault="00BE03E7" w:rsidP="00AC60C4">
      <w:pPr>
        <w:rPr>
          <w:rFonts w:ascii="Arial" w:hAnsi="Arial" w:cs="Arial"/>
          <w:b/>
          <w:bCs/>
        </w:rPr>
      </w:pPr>
    </w:p>
    <w:p w14:paraId="647668E9" w14:textId="6D853B6C" w:rsidR="00AC60C4" w:rsidRPr="00F0405C" w:rsidRDefault="00AC60C4" w:rsidP="00AC60C4">
      <w:pPr>
        <w:rPr>
          <w:rFonts w:ascii="Arial" w:hAnsi="Arial" w:cs="Arial"/>
          <w:b/>
          <w:bCs/>
        </w:rPr>
      </w:pPr>
      <w:r w:rsidRPr="00F0405C">
        <w:rPr>
          <w:rFonts w:ascii="Arial" w:hAnsi="Arial" w:cs="Arial"/>
          <w:b/>
          <w:bCs/>
        </w:rPr>
        <w:t xml:space="preserve">Have you attended </w:t>
      </w:r>
      <w:r w:rsidR="00666879" w:rsidRPr="00F0405C">
        <w:rPr>
          <w:rFonts w:ascii="Arial" w:hAnsi="Arial" w:cs="Arial"/>
          <w:b/>
          <w:bCs/>
        </w:rPr>
        <w:t xml:space="preserve">[BUSINESS NAME] </w:t>
      </w:r>
      <w:r w:rsidRPr="00F0405C">
        <w:rPr>
          <w:rFonts w:ascii="Arial" w:hAnsi="Arial" w:cs="Arial"/>
          <w:b/>
          <w:bCs/>
        </w:rPr>
        <w:t>previously?</w:t>
      </w:r>
      <w:r w:rsidR="00D8011D" w:rsidRPr="00F0405C">
        <w:rPr>
          <w:rFonts w:ascii="Arial" w:hAnsi="Arial" w:cs="Arial"/>
          <w:b/>
          <w:bCs/>
        </w:rPr>
        <w:t xml:space="preserve"> If ‘Yes’, what type of </w:t>
      </w:r>
      <w:r w:rsidR="00DF3886" w:rsidRPr="00F0405C">
        <w:rPr>
          <w:rFonts w:ascii="Arial" w:hAnsi="Arial" w:cs="Arial"/>
          <w:b/>
          <w:bCs/>
        </w:rPr>
        <w:t>work have you had done?</w:t>
      </w:r>
    </w:p>
    <w:p w14:paraId="5B8BC887" w14:textId="4BF69BC0" w:rsidR="00E32A34" w:rsidRPr="00F0405C" w:rsidRDefault="00E32A34" w:rsidP="00AC60C4">
      <w:pPr>
        <w:rPr>
          <w:rFonts w:ascii="Arial" w:hAnsi="Arial" w:cs="Arial"/>
          <w:b/>
          <w:bCs/>
        </w:rPr>
      </w:pPr>
      <w:r w:rsidRPr="00F0405C">
        <w:rPr>
          <w:rFonts w:ascii="Arial" w:hAnsi="Arial" w:cs="Arial"/>
          <w:b/>
          <w:bCs/>
        </w:rPr>
        <w:t>H</w:t>
      </w:r>
      <w:r w:rsidR="00BE720B" w:rsidRPr="00F0405C">
        <w:rPr>
          <w:rFonts w:ascii="Arial" w:hAnsi="Arial" w:cs="Arial"/>
          <w:b/>
          <w:bCs/>
        </w:rPr>
        <w:t xml:space="preserve">ave you had tattoos, piercings or body modifications of any kind done </w:t>
      </w:r>
      <w:r w:rsidR="003953D8" w:rsidRPr="00F0405C">
        <w:rPr>
          <w:rFonts w:ascii="Arial" w:hAnsi="Arial" w:cs="Arial"/>
          <w:b/>
          <w:bCs/>
        </w:rPr>
        <w:t xml:space="preserve">previously </w:t>
      </w:r>
      <w:r w:rsidR="00BE720B" w:rsidRPr="00F0405C">
        <w:rPr>
          <w:rFonts w:ascii="Arial" w:hAnsi="Arial" w:cs="Arial"/>
          <w:b/>
          <w:bCs/>
        </w:rPr>
        <w:t>at a different location? If ‘Yes’</w:t>
      </w:r>
      <w:r w:rsidR="004E62AD" w:rsidRPr="00F0405C">
        <w:rPr>
          <w:rFonts w:ascii="Arial" w:hAnsi="Arial" w:cs="Arial"/>
          <w:b/>
          <w:bCs/>
        </w:rPr>
        <w:t>,</w:t>
      </w:r>
      <w:r w:rsidR="00BE720B" w:rsidRPr="00F0405C">
        <w:rPr>
          <w:rFonts w:ascii="Arial" w:hAnsi="Arial" w:cs="Arial"/>
          <w:b/>
          <w:bCs/>
        </w:rPr>
        <w:t xml:space="preserve"> please provide </w:t>
      </w:r>
      <w:r w:rsidR="004E62AD" w:rsidRPr="00F0405C">
        <w:rPr>
          <w:rFonts w:ascii="Arial" w:hAnsi="Arial" w:cs="Arial"/>
          <w:b/>
          <w:bCs/>
        </w:rPr>
        <w:t>details:</w:t>
      </w:r>
    </w:p>
    <w:p w14:paraId="2D675B2F" w14:textId="7154BCAF" w:rsidR="00E32A34" w:rsidRDefault="00BA0E06" w:rsidP="00AC60C4">
      <w:pPr>
        <w:rPr>
          <w:rFonts w:ascii="Arial" w:hAnsi="Arial" w:cs="Arial"/>
          <w:b/>
          <w:bCs/>
        </w:rPr>
      </w:pPr>
      <w:r w:rsidRPr="00F0405C">
        <w:rPr>
          <w:rFonts w:ascii="Arial" w:hAnsi="Arial" w:cs="Arial"/>
          <w:b/>
          <w:bCs/>
        </w:rPr>
        <w:t xml:space="preserve">Have you ever had an adverse reaction to a tattoo, piercing or similar </w:t>
      </w:r>
      <w:r w:rsidR="00902DFE" w:rsidRPr="00F0405C">
        <w:rPr>
          <w:rFonts w:ascii="Arial" w:hAnsi="Arial" w:cs="Arial"/>
          <w:b/>
          <w:bCs/>
        </w:rPr>
        <w:t xml:space="preserve">procedure? If ‘Yes’, please provide as </w:t>
      </w:r>
      <w:r w:rsidR="005D5473" w:rsidRPr="00F0405C">
        <w:rPr>
          <w:rFonts w:ascii="Arial" w:hAnsi="Arial" w:cs="Arial"/>
          <w:b/>
          <w:bCs/>
        </w:rPr>
        <w:t>much</w:t>
      </w:r>
      <w:r w:rsidR="006E7B6D" w:rsidRPr="00F0405C">
        <w:rPr>
          <w:rFonts w:ascii="Arial" w:hAnsi="Arial" w:cs="Arial"/>
          <w:b/>
          <w:bCs/>
        </w:rPr>
        <w:t xml:space="preserve"> </w:t>
      </w:r>
      <w:r w:rsidR="005078A1" w:rsidRPr="00F0405C">
        <w:rPr>
          <w:rFonts w:ascii="Arial" w:hAnsi="Arial" w:cs="Arial"/>
          <w:b/>
          <w:bCs/>
        </w:rPr>
        <w:t xml:space="preserve">information </w:t>
      </w:r>
      <w:r w:rsidR="006E7B6D" w:rsidRPr="00F0405C">
        <w:rPr>
          <w:rFonts w:ascii="Arial" w:hAnsi="Arial" w:cs="Arial"/>
          <w:b/>
          <w:bCs/>
        </w:rPr>
        <w:t>as possible and we will discuss</w:t>
      </w:r>
      <w:r w:rsidR="00171079" w:rsidRPr="00F0405C">
        <w:rPr>
          <w:rFonts w:ascii="Arial" w:hAnsi="Arial" w:cs="Arial"/>
          <w:b/>
          <w:bCs/>
        </w:rPr>
        <w:t xml:space="preserve"> this with you further</w:t>
      </w:r>
      <w:r w:rsidR="006E7B6D" w:rsidRPr="00F0405C">
        <w:rPr>
          <w:rFonts w:ascii="Arial" w:hAnsi="Arial" w:cs="Arial"/>
          <w:b/>
          <w:bCs/>
        </w:rPr>
        <w:t>:</w:t>
      </w:r>
    </w:p>
    <w:p w14:paraId="61C2746C" w14:textId="66906DCE" w:rsidR="005446EA" w:rsidRDefault="004C7F3B" w:rsidP="00AC60C4">
      <w:pPr>
        <w:rPr>
          <w:rFonts w:ascii="Arial" w:hAnsi="Arial" w:cs="Arial"/>
          <w:b/>
          <w:bCs/>
        </w:rPr>
      </w:pPr>
      <w:r>
        <w:rPr>
          <w:rFonts w:ascii="Arial" w:hAnsi="Arial" w:cs="Arial"/>
          <w:b/>
          <w:bCs/>
        </w:rPr>
        <w:t>Do</w:t>
      </w:r>
      <w:r w:rsidR="005446EA">
        <w:rPr>
          <w:rFonts w:ascii="Arial" w:hAnsi="Arial" w:cs="Arial"/>
          <w:b/>
          <w:bCs/>
        </w:rPr>
        <w:t xml:space="preserve"> you have any allergies?</w:t>
      </w:r>
      <w:r>
        <w:rPr>
          <w:rFonts w:ascii="Arial" w:hAnsi="Arial" w:cs="Arial"/>
          <w:b/>
          <w:bCs/>
        </w:rPr>
        <w:t xml:space="preserve"> </w:t>
      </w:r>
      <w:r w:rsidR="005446EA">
        <w:rPr>
          <w:rFonts w:ascii="Arial" w:hAnsi="Arial" w:cs="Arial"/>
          <w:b/>
          <w:bCs/>
        </w:rPr>
        <w:t xml:space="preserve">If </w:t>
      </w:r>
      <w:proofErr w:type="gramStart"/>
      <w:r w:rsidR="005446EA">
        <w:rPr>
          <w:rFonts w:ascii="Arial" w:hAnsi="Arial" w:cs="Arial"/>
          <w:b/>
          <w:bCs/>
        </w:rPr>
        <w:t>yes</w:t>
      </w:r>
      <w:proofErr w:type="gramEnd"/>
      <w:r w:rsidR="005446EA">
        <w:rPr>
          <w:rFonts w:ascii="Arial" w:hAnsi="Arial" w:cs="Arial"/>
          <w:b/>
          <w:bCs/>
        </w:rPr>
        <w:t xml:space="preserve"> please provide details</w:t>
      </w:r>
    </w:p>
    <w:p w14:paraId="634F013C" w14:textId="77777777" w:rsidR="005446EA" w:rsidRPr="00F0405C" w:rsidRDefault="005446EA" w:rsidP="00AC60C4">
      <w:pPr>
        <w:rPr>
          <w:rFonts w:ascii="Arial" w:hAnsi="Arial" w:cs="Arial"/>
          <w:b/>
          <w:bCs/>
        </w:rPr>
      </w:pPr>
    </w:p>
    <w:p w14:paraId="4BA50542" w14:textId="52C59B54" w:rsidR="00E61F67" w:rsidRPr="00F0405C" w:rsidRDefault="00E61F67" w:rsidP="00AC60C4">
      <w:pPr>
        <w:rPr>
          <w:rFonts w:ascii="Arial" w:hAnsi="Arial" w:cs="Arial"/>
          <w:b/>
          <w:bCs/>
        </w:rPr>
      </w:pPr>
      <w:r w:rsidRPr="00F0405C">
        <w:rPr>
          <w:rFonts w:ascii="Arial" w:hAnsi="Arial" w:cs="Arial"/>
          <w:b/>
          <w:bCs/>
        </w:rPr>
        <w:t xml:space="preserve">Have you ever had </w:t>
      </w:r>
      <w:r w:rsidR="00F26B90" w:rsidRPr="00F0405C">
        <w:rPr>
          <w:rFonts w:ascii="Arial" w:hAnsi="Arial" w:cs="Arial"/>
          <w:b/>
          <w:bCs/>
        </w:rPr>
        <w:t>an adverse reaction to receiving an injection</w:t>
      </w:r>
      <w:r w:rsidR="00171EDE" w:rsidRPr="00F0405C">
        <w:rPr>
          <w:rFonts w:ascii="Arial" w:hAnsi="Arial" w:cs="Arial"/>
          <w:b/>
          <w:bCs/>
        </w:rPr>
        <w:t xml:space="preserve"> of any type</w:t>
      </w:r>
      <w:r w:rsidR="00F26B90" w:rsidRPr="00F0405C">
        <w:rPr>
          <w:rFonts w:ascii="Arial" w:hAnsi="Arial" w:cs="Arial"/>
          <w:b/>
          <w:bCs/>
        </w:rPr>
        <w:t xml:space="preserve">, or </w:t>
      </w:r>
      <w:r w:rsidR="00F55C7D" w:rsidRPr="00F0405C">
        <w:rPr>
          <w:rFonts w:ascii="Arial" w:hAnsi="Arial" w:cs="Arial"/>
          <w:b/>
          <w:bCs/>
        </w:rPr>
        <w:t>are you aware of being allergic to inks</w:t>
      </w:r>
      <w:r w:rsidR="007A1A10" w:rsidRPr="00F0405C">
        <w:rPr>
          <w:rFonts w:ascii="Arial" w:hAnsi="Arial" w:cs="Arial"/>
          <w:b/>
          <w:bCs/>
        </w:rPr>
        <w:t xml:space="preserve">, </w:t>
      </w:r>
      <w:r w:rsidR="00F55C7D" w:rsidRPr="00F0405C">
        <w:rPr>
          <w:rFonts w:ascii="Arial" w:hAnsi="Arial" w:cs="Arial"/>
          <w:b/>
          <w:bCs/>
        </w:rPr>
        <w:t>dyes</w:t>
      </w:r>
      <w:r w:rsidR="007A1A10" w:rsidRPr="00F0405C">
        <w:rPr>
          <w:rFonts w:ascii="Arial" w:hAnsi="Arial" w:cs="Arial"/>
          <w:b/>
          <w:bCs/>
        </w:rPr>
        <w:t>, metallic jewellery, latex gloves or anything else that might be used during the tattoo</w:t>
      </w:r>
      <w:r w:rsidR="00582827" w:rsidRPr="00F0405C">
        <w:rPr>
          <w:rFonts w:ascii="Arial" w:hAnsi="Arial" w:cs="Arial"/>
          <w:b/>
          <w:bCs/>
        </w:rPr>
        <w:t>/piercing procedure?</w:t>
      </w:r>
      <w:r w:rsidR="00026990" w:rsidRPr="00F0405C">
        <w:rPr>
          <w:rFonts w:ascii="Arial" w:hAnsi="Arial" w:cs="Arial"/>
          <w:b/>
          <w:bCs/>
        </w:rPr>
        <w:t xml:space="preserve"> If ‘Yes’, please provide as much information as possible and we will discuss this with you further:</w:t>
      </w:r>
    </w:p>
    <w:p w14:paraId="78B2A74C" w14:textId="5F8A850A" w:rsidR="00AC60C4" w:rsidRPr="00F0405C" w:rsidRDefault="00020EB3" w:rsidP="00AC60C4">
      <w:pPr>
        <w:rPr>
          <w:rFonts w:ascii="Arial" w:hAnsi="Arial" w:cs="Arial"/>
          <w:b/>
          <w:bCs/>
        </w:rPr>
      </w:pPr>
      <w:r w:rsidRPr="00F0405C">
        <w:rPr>
          <w:rFonts w:ascii="Arial" w:hAnsi="Arial" w:cs="Arial"/>
          <w:b/>
          <w:bCs/>
        </w:rPr>
        <w:t>A</w:t>
      </w:r>
      <w:r w:rsidR="00AC60C4" w:rsidRPr="00F0405C">
        <w:rPr>
          <w:rFonts w:ascii="Arial" w:hAnsi="Arial" w:cs="Arial"/>
          <w:b/>
          <w:bCs/>
        </w:rPr>
        <w:t xml:space="preserve">re there any areas of your body that you would </w:t>
      </w:r>
      <w:r w:rsidRPr="00F0405C">
        <w:rPr>
          <w:rFonts w:ascii="Arial" w:hAnsi="Arial" w:cs="Arial"/>
          <w:b/>
          <w:bCs/>
        </w:rPr>
        <w:t xml:space="preserve">specifically </w:t>
      </w:r>
      <w:r w:rsidR="00AC60C4" w:rsidRPr="00F0405C">
        <w:rPr>
          <w:rFonts w:ascii="Arial" w:hAnsi="Arial" w:cs="Arial"/>
          <w:b/>
          <w:bCs/>
        </w:rPr>
        <w:t xml:space="preserve">like us to avoid during </w:t>
      </w:r>
      <w:r w:rsidRPr="00F0405C">
        <w:rPr>
          <w:rFonts w:ascii="Arial" w:hAnsi="Arial" w:cs="Arial"/>
          <w:b/>
          <w:bCs/>
        </w:rPr>
        <w:t>your visit</w:t>
      </w:r>
      <w:r w:rsidR="00097935" w:rsidRPr="00F0405C">
        <w:rPr>
          <w:rFonts w:ascii="Arial" w:hAnsi="Arial" w:cs="Arial"/>
          <w:b/>
          <w:bCs/>
        </w:rPr>
        <w:t>(s)</w:t>
      </w:r>
      <w:r w:rsidR="00AC60C4" w:rsidRPr="00F0405C">
        <w:rPr>
          <w:rFonts w:ascii="Arial" w:hAnsi="Arial" w:cs="Arial"/>
          <w:b/>
          <w:bCs/>
        </w:rPr>
        <w:t>?</w:t>
      </w:r>
      <w:r w:rsidR="00487E2F" w:rsidRPr="00F0405C">
        <w:rPr>
          <w:rFonts w:ascii="Arial" w:hAnsi="Arial" w:cs="Arial"/>
          <w:b/>
          <w:bCs/>
        </w:rPr>
        <w:t xml:space="preserve"> </w:t>
      </w:r>
      <w:r w:rsidR="00C74A20" w:rsidRPr="00F0405C">
        <w:rPr>
          <w:rFonts w:ascii="Arial" w:hAnsi="Arial" w:cs="Arial"/>
          <w:b/>
          <w:bCs/>
        </w:rPr>
        <w:t xml:space="preserve">This will obviously depend on what procedure you are attending for and what </w:t>
      </w:r>
      <w:r w:rsidR="005E62F6" w:rsidRPr="00F0405C">
        <w:rPr>
          <w:rFonts w:ascii="Arial" w:hAnsi="Arial" w:cs="Arial"/>
          <w:b/>
          <w:bCs/>
        </w:rPr>
        <w:t xml:space="preserve">type of work </w:t>
      </w:r>
      <w:r w:rsidR="00C74A20" w:rsidRPr="00F0405C">
        <w:rPr>
          <w:rFonts w:ascii="Arial" w:hAnsi="Arial" w:cs="Arial"/>
          <w:b/>
          <w:bCs/>
        </w:rPr>
        <w:t>you have requested</w:t>
      </w:r>
      <w:r w:rsidR="005E62F6" w:rsidRPr="00F0405C">
        <w:rPr>
          <w:rFonts w:ascii="Arial" w:hAnsi="Arial" w:cs="Arial"/>
          <w:b/>
          <w:bCs/>
        </w:rPr>
        <w:t>:</w:t>
      </w:r>
    </w:p>
    <w:p w14:paraId="740E1EC1" w14:textId="7011B6B0" w:rsidR="007022D1" w:rsidRPr="00F0405C" w:rsidRDefault="00AC60C4" w:rsidP="00AC60C4">
      <w:pPr>
        <w:rPr>
          <w:rFonts w:ascii="Arial" w:hAnsi="Arial" w:cs="Arial"/>
          <w:b/>
          <w:bCs/>
        </w:rPr>
      </w:pPr>
      <w:r w:rsidRPr="00F0405C">
        <w:rPr>
          <w:rFonts w:ascii="Arial" w:hAnsi="Arial" w:cs="Arial"/>
          <w:b/>
          <w:bCs/>
        </w:rPr>
        <w:t xml:space="preserve">Do you regularly take any type of medication? If </w:t>
      </w:r>
      <w:r w:rsidR="00333DB1" w:rsidRPr="00F0405C">
        <w:rPr>
          <w:rFonts w:ascii="Arial" w:hAnsi="Arial" w:cs="Arial"/>
          <w:b/>
          <w:bCs/>
        </w:rPr>
        <w:t>‘Yes’,</w:t>
      </w:r>
      <w:r w:rsidRPr="00F0405C">
        <w:rPr>
          <w:rFonts w:ascii="Arial" w:hAnsi="Arial" w:cs="Arial"/>
          <w:b/>
          <w:bCs/>
        </w:rPr>
        <w:t xml:space="preserve"> please provide details:</w:t>
      </w:r>
    </w:p>
    <w:p w14:paraId="55864515" w14:textId="25ED579A" w:rsidR="00AC60C4" w:rsidRPr="00F0405C" w:rsidRDefault="00AC60C4" w:rsidP="00AC60C4">
      <w:pPr>
        <w:rPr>
          <w:rFonts w:ascii="Arial" w:hAnsi="Arial" w:cs="Arial"/>
          <w:b/>
          <w:bCs/>
        </w:rPr>
      </w:pPr>
      <w:r w:rsidRPr="00F0405C">
        <w:rPr>
          <w:rFonts w:ascii="Arial" w:hAnsi="Arial" w:cs="Arial"/>
          <w:b/>
          <w:bCs/>
        </w:rPr>
        <w:t xml:space="preserve">Do you suffer from any medical conditions (e.g. </w:t>
      </w:r>
      <w:r w:rsidR="00E92288" w:rsidRPr="00F0405C">
        <w:rPr>
          <w:rFonts w:ascii="Arial" w:hAnsi="Arial" w:cs="Arial"/>
          <w:b/>
          <w:bCs/>
        </w:rPr>
        <w:t>communicable diseases</w:t>
      </w:r>
      <w:r w:rsidR="00A668B7" w:rsidRPr="00F0405C">
        <w:rPr>
          <w:rFonts w:ascii="Arial" w:hAnsi="Arial" w:cs="Arial"/>
          <w:b/>
          <w:bCs/>
        </w:rPr>
        <w:t xml:space="preserve">, </w:t>
      </w:r>
      <w:r w:rsidRPr="00F0405C">
        <w:rPr>
          <w:rFonts w:ascii="Arial" w:hAnsi="Arial" w:cs="Arial"/>
          <w:b/>
          <w:bCs/>
        </w:rPr>
        <w:t xml:space="preserve">migraines, allergies of any kind, rashes, dizziness, heart palpitations, cancer, irritable bowel, etc)? </w:t>
      </w:r>
      <w:r w:rsidR="0094777B" w:rsidRPr="00F0405C">
        <w:rPr>
          <w:rFonts w:ascii="Arial" w:hAnsi="Arial" w:cs="Arial"/>
          <w:b/>
          <w:bCs/>
        </w:rPr>
        <w:t>If ‘Yes’, p</w:t>
      </w:r>
      <w:r w:rsidRPr="00F0405C">
        <w:rPr>
          <w:rFonts w:ascii="Arial" w:hAnsi="Arial" w:cs="Arial"/>
          <w:b/>
          <w:bCs/>
        </w:rPr>
        <w:t>lease provide details:</w:t>
      </w:r>
    </w:p>
    <w:p w14:paraId="1430C5BB" w14:textId="2D15500B" w:rsidR="00AC60C4" w:rsidRPr="00F0405C" w:rsidRDefault="00AC60C4" w:rsidP="00AC60C4">
      <w:pPr>
        <w:rPr>
          <w:rFonts w:ascii="Arial" w:hAnsi="Arial" w:cs="Arial"/>
          <w:b/>
          <w:bCs/>
        </w:rPr>
      </w:pPr>
      <w:r w:rsidRPr="00F0405C">
        <w:rPr>
          <w:rFonts w:ascii="Arial" w:hAnsi="Arial" w:cs="Arial"/>
          <w:b/>
          <w:bCs/>
        </w:rPr>
        <w:t xml:space="preserve">Do you suffer from any type of chronic pain? </w:t>
      </w:r>
      <w:r w:rsidR="000172C3" w:rsidRPr="00F0405C">
        <w:rPr>
          <w:rFonts w:ascii="Arial" w:hAnsi="Arial" w:cs="Arial"/>
          <w:b/>
          <w:bCs/>
        </w:rPr>
        <w:t>If ‘Yes’, p</w:t>
      </w:r>
      <w:r w:rsidRPr="00F0405C">
        <w:rPr>
          <w:rFonts w:ascii="Arial" w:hAnsi="Arial" w:cs="Arial"/>
          <w:b/>
          <w:bCs/>
        </w:rPr>
        <w:t>lease provide details:</w:t>
      </w:r>
    </w:p>
    <w:p w14:paraId="5D9D52D9" w14:textId="008B262B" w:rsidR="00AC60C4" w:rsidRPr="00F0405C" w:rsidRDefault="00AC60C4" w:rsidP="00AC60C4">
      <w:pPr>
        <w:rPr>
          <w:rFonts w:ascii="Arial" w:hAnsi="Arial" w:cs="Arial"/>
          <w:b/>
          <w:bCs/>
        </w:rPr>
      </w:pPr>
      <w:r w:rsidRPr="00F0405C">
        <w:rPr>
          <w:rFonts w:ascii="Arial" w:hAnsi="Arial" w:cs="Arial"/>
          <w:b/>
          <w:bCs/>
        </w:rPr>
        <w:t>Are you pregnant, or is there a</w:t>
      </w:r>
      <w:r w:rsidR="005F0EC3" w:rsidRPr="00F0405C">
        <w:rPr>
          <w:rFonts w:ascii="Arial" w:hAnsi="Arial" w:cs="Arial"/>
          <w:b/>
          <w:bCs/>
        </w:rPr>
        <w:t>ny</w:t>
      </w:r>
      <w:r w:rsidRPr="00F0405C">
        <w:rPr>
          <w:rFonts w:ascii="Arial" w:hAnsi="Arial" w:cs="Arial"/>
          <w:b/>
          <w:bCs/>
        </w:rPr>
        <w:t xml:space="preserve"> possibility that you might be pregnant?</w:t>
      </w:r>
    </w:p>
    <w:p w14:paraId="778025D2" w14:textId="1BFE1D67" w:rsidR="00AC60C4" w:rsidRPr="00F0405C" w:rsidRDefault="00AC60C4" w:rsidP="00AC60C4">
      <w:pPr>
        <w:rPr>
          <w:rFonts w:ascii="Arial" w:hAnsi="Arial" w:cs="Arial"/>
          <w:b/>
          <w:bCs/>
        </w:rPr>
      </w:pPr>
      <w:r w:rsidRPr="00F0405C">
        <w:rPr>
          <w:rFonts w:ascii="Arial" w:hAnsi="Arial" w:cs="Arial"/>
          <w:b/>
          <w:bCs/>
        </w:rPr>
        <w:t xml:space="preserve">Have you had any </w:t>
      </w:r>
      <w:r w:rsidR="00F81EC8" w:rsidRPr="00F0405C">
        <w:rPr>
          <w:rFonts w:ascii="Arial" w:hAnsi="Arial" w:cs="Arial"/>
          <w:b/>
          <w:bCs/>
        </w:rPr>
        <w:t xml:space="preserve">significant </w:t>
      </w:r>
      <w:r w:rsidRPr="00F0405C">
        <w:rPr>
          <w:rFonts w:ascii="Arial" w:hAnsi="Arial" w:cs="Arial"/>
          <w:b/>
          <w:bCs/>
        </w:rPr>
        <w:t>injuries in the last 12 months? Please provide details:</w:t>
      </w:r>
    </w:p>
    <w:p w14:paraId="0A37E513" w14:textId="77777777" w:rsidR="00AC60C4" w:rsidRPr="00F0405C" w:rsidRDefault="00AC60C4" w:rsidP="00AC60C4">
      <w:pPr>
        <w:rPr>
          <w:rFonts w:ascii="Arial" w:hAnsi="Arial" w:cs="Arial"/>
          <w:b/>
          <w:bCs/>
        </w:rPr>
      </w:pPr>
      <w:r w:rsidRPr="00F0405C">
        <w:rPr>
          <w:rFonts w:ascii="Arial" w:hAnsi="Arial" w:cs="Arial"/>
          <w:b/>
          <w:bCs/>
        </w:rPr>
        <w:t>Have you had any surgeries in the last 12 months? Please provide details:</w:t>
      </w:r>
    </w:p>
    <w:p w14:paraId="1D5BC014" w14:textId="5BB7215D" w:rsidR="00AC60C4" w:rsidRPr="00F0405C" w:rsidRDefault="00AC60C4" w:rsidP="00AC60C4">
      <w:pPr>
        <w:rPr>
          <w:rFonts w:ascii="Arial" w:hAnsi="Arial" w:cs="Arial"/>
          <w:b/>
          <w:bCs/>
        </w:rPr>
      </w:pPr>
      <w:r w:rsidRPr="00F0405C">
        <w:rPr>
          <w:rFonts w:ascii="Arial" w:hAnsi="Arial" w:cs="Arial"/>
          <w:b/>
          <w:bCs/>
        </w:rPr>
        <w:t>If you are pregnant, or have had any injuries or surgeries in the last 12 months, do you have approval from your physician to attend this session?</w:t>
      </w:r>
    </w:p>
    <w:p w14:paraId="1B87E0B4" w14:textId="77777777" w:rsidR="00477759" w:rsidRPr="00F0405C" w:rsidRDefault="00477759" w:rsidP="00AC60C4">
      <w:pPr>
        <w:rPr>
          <w:rFonts w:ascii="Arial" w:hAnsi="Arial" w:cs="Arial"/>
          <w:b/>
          <w:bCs/>
        </w:rPr>
      </w:pPr>
    </w:p>
    <w:p w14:paraId="63E47F41" w14:textId="7F163635" w:rsidR="00AC60C4" w:rsidRPr="00F0405C" w:rsidRDefault="00AC60C4" w:rsidP="00AC60C4">
      <w:pPr>
        <w:rPr>
          <w:rFonts w:ascii="Arial" w:hAnsi="Arial" w:cs="Arial"/>
        </w:rPr>
      </w:pPr>
      <w:r w:rsidRPr="00F0405C">
        <w:rPr>
          <w:rFonts w:ascii="Arial" w:hAnsi="Arial" w:cs="Arial"/>
        </w:rPr>
        <w:t xml:space="preserve">This signed waiver and release form will only be accepted if you are at least </w:t>
      </w:r>
      <w:r w:rsidRPr="00F0405C">
        <w:rPr>
          <w:rFonts w:ascii="Arial" w:hAnsi="Arial" w:cs="Arial"/>
          <w:b/>
          <w:bCs/>
        </w:rPr>
        <w:t>18</w:t>
      </w:r>
      <w:r w:rsidRPr="00F0405C">
        <w:rPr>
          <w:rFonts w:ascii="Arial" w:hAnsi="Arial" w:cs="Arial"/>
        </w:rPr>
        <w:t xml:space="preserve"> years of age </w:t>
      </w:r>
      <w:r w:rsidR="00D126AA">
        <w:rPr>
          <w:rFonts w:ascii="Arial" w:hAnsi="Arial" w:cs="Arial"/>
        </w:rPr>
        <w:t xml:space="preserve">for tattooing and body modification </w:t>
      </w:r>
      <w:r w:rsidRPr="00F0405C">
        <w:rPr>
          <w:rFonts w:ascii="Arial" w:hAnsi="Arial" w:cs="Arial"/>
        </w:rPr>
        <w:t>and you are legally and mentally capable of understanding and adhering to the conditions stipulated in this agreement.</w:t>
      </w:r>
    </w:p>
    <w:p w14:paraId="4FF2BF19" w14:textId="45328E4A" w:rsidR="00AC60C4" w:rsidRPr="00F0405C" w:rsidRDefault="00AC60C4" w:rsidP="00AC60C4">
      <w:pPr>
        <w:rPr>
          <w:rFonts w:ascii="Arial" w:hAnsi="Arial" w:cs="Arial"/>
        </w:rPr>
      </w:pPr>
      <w:r w:rsidRPr="00F0405C">
        <w:rPr>
          <w:rFonts w:ascii="Arial" w:hAnsi="Arial" w:cs="Arial"/>
        </w:rPr>
        <w:t>As stated above, there is a requirement that all questions on this form are answered, and that you fully disclose any information that is requested within. If any relevant information is withheld, the form is not completed in full, or the information that is provided raises any concerns regarding your health</w:t>
      </w:r>
      <w:r w:rsidR="006C4B92" w:rsidRPr="00F0405C">
        <w:rPr>
          <w:rFonts w:ascii="Arial" w:hAnsi="Arial" w:cs="Arial"/>
        </w:rPr>
        <w:t xml:space="preserve">, </w:t>
      </w:r>
      <w:r w:rsidRPr="00F0405C">
        <w:rPr>
          <w:rFonts w:ascii="Arial" w:hAnsi="Arial" w:cs="Arial"/>
        </w:rPr>
        <w:t>safety</w:t>
      </w:r>
      <w:r w:rsidR="006C4B92" w:rsidRPr="00F0405C">
        <w:rPr>
          <w:rFonts w:ascii="Arial" w:hAnsi="Arial" w:cs="Arial"/>
        </w:rPr>
        <w:t xml:space="preserve"> or wellbeing</w:t>
      </w:r>
      <w:r w:rsidRPr="00F0405C">
        <w:rPr>
          <w:rFonts w:ascii="Arial" w:hAnsi="Arial" w:cs="Arial"/>
        </w:rPr>
        <w:t xml:space="preserve">, we reserve the right to refuse </w:t>
      </w:r>
      <w:r w:rsidR="00D02011" w:rsidRPr="00F0405C">
        <w:rPr>
          <w:rFonts w:ascii="Arial" w:hAnsi="Arial" w:cs="Arial"/>
        </w:rPr>
        <w:t>ser</w:t>
      </w:r>
      <w:r w:rsidR="00F74846" w:rsidRPr="00F0405C">
        <w:rPr>
          <w:rFonts w:ascii="Arial" w:hAnsi="Arial" w:cs="Arial"/>
        </w:rPr>
        <w:t xml:space="preserve">vice </w:t>
      </w:r>
      <w:r w:rsidRPr="00F0405C">
        <w:rPr>
          <w:rFonts w:ascii="Arial" w:hAnsi="Arial" w:cs="Arial"/>
        </w:rPr>
        <w:t>unconditionally.</w:t>
      </w:r>
    </w:p>
    <w:p w14:paraId="2E99FDCC" w14:textId="34B377C1" w:rsidR="00AC60C4" w:rsidRPr="00F0405C" w:rsidRDefault="00AC60C4" w:rsidP="00AC60C4">
      <w:pPr>
        <w:rPr>
          <w:rFonts w:ascii="Arial" w:hAnsi="Arial" w:cs="Arial"/>
        </w:rPr>
      </w:pPr>
      <w:r w:rsidRPr="00F0405C">
        <w:rPr>
          <w:rFonts w:ascii="Arial" w:hAnsi="Arial" w:cs="Arial"/>
        </w:rPr>
        <w:t xml:space="preserve">If you are not of at least </w:t>
      </w:r>
      <w:r w:rsidRPr="00F0405C">
        <w:rPr>
          <w:rFonts w:ascii="Arial" w:hAnsi="Arial" w:cs="Arial"/>
          <w:b/>
          <w:bCs/>
        </w:rPr>
        <w:t>18</w:t>
      </w:r>
      <w:r w:rsidRPr="00F0405C">
        <w:rPr>
          <w:rFonts w:ascii="Arial" w:hAnsi="Arial" w:cs="Arial"/>
        </w:rPr>
        <w:t xml:space="preserve"> years of age, you may only be considered for participation</w:t>
      </w:r>
      <w:r w:rsidR="00D126AA">
        <w:rPr>
          <w:rFonts w:ascii="Arial" w:hAnsi="Arial" w:cs="Arial"/>
        </w:rPr>
        <w:t xml:space="preserve"> for piercing</w:t>
      </w:r>
      <w:r w:rsidRPr="00F0405C">
        <w:rPr>
          <w:rFonts w:ascii="Arial" w:hAnsi="Arial" w:cs="Arial"/>
        </w:rPr>
        <w:t xml:space="preserve"> if a parent or legal guardian who is at least </w:t>
      </w:r>
      <w:r w:rsidRPr="00F0405C">
        <w:rPr>
          <w:rFonts w:ascii="Arial" w:hAnsi="Arial" w:cs="Arial"/>
          <w:b/>
          <w:bCs/>
        </w:rPr>
        <w:t>18</w:t>
      </w:r>
      <w:r w:rsidRPr="00F0405C">
        <w:rPr>
          <w:rFonts w:ascii="Arial" w:hAnsi="Arial" w:cs="Arial"/>
        </w:rPr>
        <w:t xml:space="preserve"> years </w:t>
      </w:r>
      <w:r w:rsidR="00643E43" w:rsidRPr="00F0405C">
        <w:rPr>
          <w:rFonts w:ascii="Arial" w:hAnsi="Arial" w:cs="Arial"/>
        </w:rPr>
        <w:t>of age</w:t>
      </w:r>
      <w:r w:rsidRPr="00F0405C">
        <w:rPr>
          <w:rFonts w:ascii="Arial" w:hAnsi="Arial" w:cs="Arial"/>
        </w:rPr>
        <w:t xml:space="preserve"> signs the waiver form on your behalf. In doing so, this person is accepting and agreeing to all conditions stipulated within this document on your behalf.</w:t>
      </w:r>
    </w:p>
    <w:p w14:paraId="64AA3B2C" w14:textId="6EC1C163" w:rsidR="00AC60C4" w:rsidRPr="00F0405C" w:rsidRDefault="00AC60C4" w:rsidP="00AC60C4">
      <w:pPr>
        <w:rPr>
          <w:rFonts w:ascii="Arial" w:hAnsi="Arial" w:cs="Arial"/>
        </w:rPr>
      </w:pPr>
      <w:r w:rsidRPr="00F0405C">
        <w:rPr>
          <w:rFonts w:ascii="Arial" w:hAnsi="Arial" w:cs="Arial"/>
        </w:rPr>
        <w:t xml:space="preserve">This agreement is between </w:t>
      </w:r>
      <w:r w:rsidR="00A21783" w:rsidRPr="00F0405C">
        <w:rPr>
          <w:rFonts w:ascii="Arial" w:hAnsi="Arial" w:cs="Arial"/>
          <w:b/>
          <w:bCs/>
        </w:rPr>
        <w:t>[BUSINESS NAME]</w:t>
      </w:r>
      <w:r w:rsidRPr="00F0405C">
        <w:rPr>
          <w:rFonts w:ascii="Arial" w:hAnsi="Arial" w:cs="Arial"/>
        </w:rPr>
        <w:t xml:space="preserve"> and </w:t>
      </w:r>
      <w:r w:rsidRPr="00F0405C">
        <w:rPr>
          <w:rFonts w:ascii="Arial" w:hAnsi="Arial" w:cs="Arial"/>
          <w:b/>
          <w:bCs/>
        </w:rPr>
        <w:t>[CUSTOMER/PARENT/GUARDIAN NAME]</w:t>
      </w:r>
      <w:r w:rsidRPr="00F0405C">
        <w:rPr>
          <w:rFonts w:ascii="Arial" w:hAnsi="Arial" w:cs="Arial"/>
        </w:rPr>
        <w:t>.</w:t>
      </w:r>
    </w:p>
    <w:p w14:paraId="2756951F" w14:textId="77777777" w:rsidR="00293AD9" w:rsidRPr="00F0405C" w:rsidRDefault="00293AD9" w:rsidP="00AC60C4"/>
    <w:p w14:paraId="11F75C48" w14:textId="506755E2" w:rsidR="00AC60C4" w:rsidRPr="00F0405C" w:rsidRDefault="00AC60C4" w:rsidP="00AC60C4">
      <w:pPr>
        <w:rPr>
          <w:rFonts w:ascii="Arial" w:hAnsi="Arial" w:cs="Arial"/>
          <w:b/>
          <w:bCs/>
        </w:rPr>
      </w:pPr>
      <w:r w:rsidRPr="00F0405C">
        <w:rPr>
          <w:rFonts w:ascii="Arial" w:hAnsi="Arial" w:cs="Arial"/>
          <w:b/>
          <w:bCs/>
        </w:rPr>
        <w:t>ACKNOWLEDGMENT OF RISKS</w:t>
      </w:r>
    </w:p>
    <w:p w14:paraId="3CD268F8" w14:textId="77777777" w:rsidR="00FC30EE" w:rsidRPr="00F0405C" w:rsidRDefault="00AC60C4" w:rsidP="00AC60C4">
      <w:pPr>
        <w:rPr>
          <w:rFonts w:ascii="Arial" w:hAnsi="Arial" w:cs="Arial"/>
        </w:rPr>
      </w:pPr>
      <w:r w:rsidRPr="00F0405C">
        <w:rPr>
          <w:rFonts w:ascii="Arial" w:hAnsi="Arial" w:cs="Arial"/>
        </w:rPr>
        <w:t xml:space="preserve">During my visit to </w:t>
      </w:r>
      <w:r w:rsidR="00D379D0" w:rsidRPr="00F0405C">
        <w:rPr>
          <w:rFonts w:ascii="Arial" w:hAnsi="Arial" w:cs="Arial"/>
          <w:b/>
          <w:bCs/>
        </w:rPr>
        <w:t>[BUSINESS NAME]</w:t>
      </w:r>
      <w:r w:rsidRPr="00F0405C">
        <w:rPr>
          <w:rFonts w:ascii="Arial" w:hAnsi="Arial" w:cs="Arial"/>
        </w:rPr>
        <w:t xml:space="preserve">, depending on the type of </w:t>
      </w:r>
      <w:r w:rsidR="004A3D73" w:rsidRPr="00F0405C">
        <w:rPr>
          <w:rFonts w:ascii="Arial" w:hAnsi="Arial" w:cs="Arial"/>
        </w:rPr>
        <w:t>work I am having done</w:t>
      </w:r>
      <w:r w:rsidR="00854436" w:rsidRPr="00F0405C">
        <w:rPr>
          <w:rFonts w:ascii="Arial" w:hAnsi="Arial" w:cs="Arial"/>
        </w:rPr>
        <w:t xml:space="preserve"> (t</w:t>
      </w:r>
      <w:r w:rsidR="004A3D73" w:rsidRPr="00F0405C">
        <w:rPr>
          <w:rFonts w:ascii="Arial" w:hAnsi="Arial" w:cs="Arial"/>
        </w:rPr>
        <w:t>attoo, piercing or other)</w:t>
      </w:r>
      <w:r w:rsidRPr="00F0405C">
        <w:rPr>
          <w:rFonts w:ascii="Arial" w:hAnsi="Arial" w:cs="Arial"/>
        </w:rPr>
        <w:t>, I may receive</w:t>
      </w:r>
      <w:r w:rsidRPr="00F0405C">
        <w:rPr>
          <w:rFonts w:ascii="Arial" w:hAnsi="Arial" w:cs="Arial"/>
          <w:b/>
          <w:bCs/>
        </w:rPr>
        <w:t xml:space="preserve"> </w:t>
      </w:r>
      <w:r w:rsidR="004978F2" w:rsidRPr="00F0405C">
        <w:rPr>
          <w:rFonts w:ascii="Arial" w:hAnsi="Arial" w:cs="Arial"/>
        </w:rPr>
        <w:t>certain</w:t>
      </w:r>
      <w:r w:rsidR="004978F2" w:rsidRPr="00F0405C">
        <w:rPr>
          <w:rFonts w:ascii="Arial" w:hAnsi="Arial" w:cs="Arial"/>
          <w:b/>
          <w:bCs/>
        </w:rPr>
        <w:t xml:space="preserve"> </w:t>
      </w:r>
      <w:r w:rsidRPr="00F0405C">
        <w:rPr>
          <w:rFonts w:ascii="Arial" w:hAnsi="Arial" w:cs="Arial"/>
        </w:rPr>
        <w:t>instruction</w:t>
      </w:r>
      <w:r w:rsidR="000661C9" w:rsidRPr="00F0405C">
        <w:rPr>
          <w:rFonts w:ascii="Arial" w:hAnsi="Arial" w:cs="Arial"/>
        </w:rPr>
        <w:t>s</w:t>
      </w:r>
      <w:r w:rsidRPr="00F0405C">
        <w:rPr>
          <w:rFonts w:ascii="Arial" w:hAnsi="Arial" w:cs="Arial"/>
        </w:rPr>
        <w:t xml:space="preserve">, advice or information </w:t>
      </w:r>
      <w:r w:rsidR="00852AEB" w:rsidRPr="00F0405C">
        <w:rPr>
          <w:rFonts w:ascii="Arial" w:hAnsi="Arial" w:cs="Arial"/>
        </w:rPr>
        <w:t>with regards to the tatt</w:t>
      </w:r>
      <w:r w:rsidR="00680684" w:rsidRPr="00F0405C">
        <w:rPr>
          <w:rFonts w:ascii="Arial" w:hAnsi="Arial" w:cs="Arial"/>
        </w:rPr>
        <w:t>ooing or piercing processes,</w:t>
      </w:r>
      <w:r w:rsidRPr="00F0405C">
        <w:rPr>
          <w:rFonts w:ascii="Arial" w:hAnsi="Arial" w:cs="Arial"/>
        </w:rPr>
        <w:t xml:space="preserve"> </w:t>
      </w:r>
      <w:r w:rsidR="00436ABB" w:rsidRPr="00F0405C">
        <w:rPr>
          <w:rFonts w:ascii="Arial" w:hAnsi="Arial" w:cs="Arial"/>
        </w:rPr>
        <w:t>creative and practical considerations regarding the tattoo or piercing</w:t>
      </w:r>
      <w:r w:rsidR="00D06FEB" w:rsidRPr="00F0405C">
        <w:rPr>
          <w:rFonts w:ascii="Arial" w:hAnsi="Arial" w:cs="Arial"/>
        </w:rPr>
        <w:t xml:space="preserve">, </w:t>
      </w:r>
      <w:r w:rsidR="003A78F4" w:rsidRPr="00F0405C">
        <w:rPr>
          <w:rFonts w:ascii="Arial" w:hAnsi="Arial" w:cs="Arial"/>
        </w:rPr>
        <w:t xml:space="preserve">how to take care of the </w:t>
      </w:r>
      <w:r w:rsidR="006763FC" w:rsidRPr="00F0405C">
        <w:rPr>
          <w:rFonts w:ascii="Arial" w:hAnsi="Arial" w:cs="Arial"/>
        </w:rPr>
        <w:t>tattooed or pierced area</w:t>
      </w:r>
      <w:r w:rsidR="00680684" w:rsidRPr="00F0405C">
        <w:rPr>
          <w:rFonts w:ascii="Arial" w:hAnsi="Arial" w:cs="Arial"/>
        </w:rPr>
        <w:t xml:space="preserve"> after the work is </w:t>
      </w:r>
      <w:r w:rsidR="00D06FEB" w:rsidRPr="00F0405C">
        <w:rPr>
          <w:rFonts w:ascii="Arial" w:hAnsi="Arial" w:cs="Arial"/>
        </w:rPr>
        <w:t>done</w:t>
      </w:r>
      <w:r w:rsidR="00893E84" w:rsidRPr="00F0405C">
        <w:rPr>
          <w:rFonts w:ascii="Arial" w:hAnsi="Arial" w:cs="Arial"/>
        </w:rPr>
        <w:t xml:space="preserve">, </w:t>
      </w:r>
      <w:r w:rsidR="005C2D79" w:rsidRPr="00F0405C">
        <w:rPr>
          <w:rFonts w:ascii="Arial" w:hAnsi="Arial" w:cs="Arial"/>
        </w:rPr>
        <w:t xml:space="preserve">and other such </w:t>
      </w:r>
      <w:r w:rsidR="00CD4A2B" w:rsidRPr="00F0405C">
        <w:rPr>
          <w:rFonts w:ascii="Arial" w:hAnsi="Arial" w:cs="Arial"/>
        </w:rPr>
        <w:t xml:space="preserve">relevant </w:t>
      </w:r>
      <w:r w:rsidR="00AE649C" w:rsidRPr="00F0405C">
        <w:rPr>
          <w:rFonts w:ascii="Arial" w:hAnsi="Arial" w:cs="Arial"/>
        </w:rPr>
        <w:t>aspects of the procedure</w:t>
      </w:r>
      <w:r w:rsidRPr="00F0405C">
        <w:rPr>
          <w:rFonts w:ascii="Arial" w:hAnsi="Arial" w:cs="Arial"/>
        </w:rPr>
        <w:t xml:space="preserve">. </w:t>
      </w:r>
    </w:p>
    <w:p w14:paraId="68B4CC72" w14:textId="58C9183D" w:rsidR="00403B07" w:rsidRPr="00F0405C" w:rsidRDefault="00AC60C4" w:rsidP="00AC60C4">
      <w:pPr>
        <w:rPr>
          <w:rFonts w:ascii="Arial" w:hAnsi="Arial" w:cs="Arial"/>
        </w:rPr>
      </w:pPr>
      <w:r w:rsidRPr="00F0405C">
        <w:rPr>
          <w:rFonts w:ascii="Arial" w:hAnsi="Arial" w:cs="Arial"/>
        </w:rPr>
        <w:lastRenderedPageBreak/>
        <w:t xml:space="preserve">I acknowledge that </w:t>
      </w:r>
      <w:r w:rsidR="00A55808" w:rsidRPr="00F0405C">
        <w:rPr>
          <w:rFonts w:ascii="Arial" w:hAnsi="Arial" w:cs="Arial"/>
        </w:rPr>
        <w:t xml:space="preserve">such </w:t>
      </w:r>
      <w:r w:rsidR="00C61BC7" w:rsidRPr="00F0405C">
        <w:rPr>
          <w:rFonts w:ascii="Arial" w:hAnsi="Arial" w:cs="Arial"/>
        </w:rPr>
        <w:t xml:space="preserve">information or </w:t>
      </w:r>
      <w:r w:rsidR="00EF7840" w:rsidRPr="00F0405C">
        <w:rPr>
          <w:rFonts w:ascii="Arial" w:hAnsi="Arial" w:cs="Arial"/>
        </w:rPr>
        <w:t>suggestions</w:t>
      </w:r>
      <w:r w:rsidR="00C61BC7" w:rsidRPr="00F0405C">
        <w:rPr>
          <w:rFonts w:ascii="Arial" w:hAnsi="Arial" w:cs="Arial"/>
        </w:rPr>
        <w:t xml:space="preserve"> </w:t>
      </w:r>
      <w:r w:rsidR="00EF7840" w:rsidRPr="00F0405C">
        <w:rPr>
          <w:rFonts w:ascii="Arial" w:hAnsi="Arial" w:cs="Arial"/>
        </w:rPr>
        <w:t>are</w:t>
      </w:r>
      <w:r w:rsidR="00C61BC7" w:rsidRPr="00F0405C">
        <w:rPr>
          <w:rFonts w:ascii="Arial" w:hAnsi="Arial" w:cs="Arial"/>
        </w:rPr>
        <w:t xml:space="preserve"> </w:t>
      </w:r>
      <w:r w:rsidR="004E03F3" w:rsidRPr="00F0405C">
        <w:rPr>
          <w:rFonts w:ascii="Arial" w:hAnsi="Arial" w:cs="Arial"/>
        </w:rPr>
        <w:t xml:space="preserve">provided </w:t>
      </w:r>
      <w:r w:rsidR="00C15E91" w:rsidRPr="00F0405C">
        <w:rPr>
          <w:rFonts w:ascii="Arial" w:hAnsi="Arial" w:cs="Arial"/>
        </w:rPr>
        <w:t xml:space="preserve">by </w:t>
      </w:r>
      <w:r w:rsidR="00017BD1" w:rsidRPr="00F0405C">
        <w:rPr>
          <w:rFonts w:ascii="Arial" w:hAnsi="Arial" w:cs="Arial"/>
          <w:b/>
          <w:bCs/>
        </w:rPr>
        <w:t>[BUSINESS NAME]</w:t>
      </w:r>
      <w:r w:rsidR="00017BD1" w:rsidRPr="00F0405C">
        <w:rPr>
          <w:rFonts w:ascii="Arial" w:hAnsi="Arial" w:cs="Arial"/>
        </w:rPr>
        <w:t xml:space="preserve"> </w:t>
      </w:r>
      <w:r w:rsidR="004E03F3" w:rsidRPr="00F0405C">
        <w:rPr>
          <w:rFonts w:ascii="Arial" w:hAnsi="Arial" w:cs="Arial"/>
        </w:rPr>
        <w:t xml:space="preserve">only as a courtesy and that ultimately, it is my decision </w:t>
      </w:r>
      <w:proofErr w:type="gramStart"/>
      <w:r w:rsidR="00EA4800" w:rsidRPr="00F0405C">
        <w:rPr>
          <w:rFonts w:ascii="Arial" w:hAnsi="Arial" w:cs="Arial"/>
        </w:rPr>
        <w:t>whether or not</w:t>
      </w:r>
      <w:proofErr w:type="gramEnd"/>
      <w:r w:rsidR="00EA4800" w:rsidRPr="00F0405C">
        <w:rPr>
          <w:rFonts w:ascii="Arial" w:hAnsi="Arial" w:cs="Arial"/>
        </w:rPr>
        <w:t xml:space="preserve"> to follow </w:t>
      </w:r>
      <w:r w:rsidR="00EF7840" w:rsidRPr="00F0405C">
        <w:rPr>
          <w:rFonts w:ascii="Arial" w:hAnsi="Arial" w:cs="Arial"/>
        </w:rPr>
        <w:t>such advice</w:t>
      </w:r>
      <w:r w:rsidR="008844A7" w:rsidRPr="00F0405C">
        <w:rPr>
          <w:rFonts w:ascii="Arial" w:hAnsi="Arial" w:cs="Arial"/>
        </w:rPr>
        <w:t>, and that my ongoing health and safety is entirely my own responsibility.</w:t>
      </w:r>
    </w:p>
    <w:p w14:paraId="20C6EDC6" w14:textId="77777777" w:rsidR="00551609" w:rsidRPr="00F0405C" w:rsidRDefault="004B3903" w:rsidP="002D225A">
      <w:pPr>
        <w:rPr>
          <w:rFonts w:ascii="Arial" w:hAnsi="Arial" w:cs="Arial"/>
        </w:rPr>
      </w:pPr>
      <w:r w:rsidRPr="00F0405C">
        <w:rPr>
          <w:rFonts w:ascii="Arial" w:hAnsi="Arial" w:cs="Arial"/>
        </w:rPr>
        <w:t>T</w:t>
      </w:r>
      <w:r w:rsidR="008E0E4C" w:rsidRPr="00F0405C">
        <w:rPr>
          <w:rFonts w:ascii="Arial" w:hAnsi="Arial" w:cs="Arial"/>
        </w:rPr>
        <w:t xml:space="preserve">he staff at </w:t>
      </w:r>
      <w:r w:rsidR="008E0E4C" w:rsidRPr="00F0405C">
        <w:rPr>
          <w:rFonts w:ascii="Arial" w:hAnsi="Arial" w:cs="Arial"/>
          <w:b/>
          <w:bCs/>
        </w:rPr>
        <w:t>[BUSINESS NAME]</w:t>
      </w:r>
      <w:r w:rsidR="008E0E4C" w:rsidRPr="00F0405C">
        <w:rPr>
          <w:rFonts w:ascii="Arial" w:hAnsi="Arial" w:cs="Arial"/>
        </w:rPr>
        <w:t xml:space="preserve"> have made it very clear to me that there is a risk of infection if I do not take </w:t>
      </w:r>
      <w:r w:rsidR="000F0BAB" w:rsidRPr="00F0405C">
        <w:rPr>
          <w:rFonts w:ascii="Arial" w:hAnsi="Arial" w:cs="Arial"/>
        </w:rPr>
        <w:t>proper care of the tattoo/piercing site after</w:t>
      </w:r>
      <w:r w:rsidR="00676125" w:rsidRPr="00F0405C">
        <w:rPr>
          <w:rFonts w:ascii="Arial" w:hAnsi="Arial" w:cs="Arial"/>
        </w:rPr>
        <w:t xml:space="preserve"> </w:t>
      </w:r>
      <w:r w:rsidR="00FC3BF0" w:rsidRPr="00F0405C">
        <w:rPr>
          <w:rFonts w:ascii="Arial" w:hAnsi="Arial" w:cs="Arial"/>
        </w:rPr>
        <w:t>the work</w:t>
      </w:r>
      <w:r w:rsidR="00676125" w:rsidRPr="00F0405C">
        <w:rPr>
          <w:rFonts w:ascii="Arial" w:hAnsi="Arial" w:cs="Arial"/>
        </w:rPr>
        <w:t xml:space="preserve"> is</w:t>
      </w:r>
      <w:r w:rsidR="000F0BAB" w:rsidRPr="00F0405C">
        <w:rPr>
          <w:rFonts w:ascii="Arial" w:hAnsi="Arial" w:cs="Arial"/>
        </w:rPr>
        <w:t xml:space="preserve"> finished, </w:t>
      </w:r>
      <w:r w:rsidRPr="00F0405C">
        <w:rPr>
          <w:rFonts w:ascii="Arial" w:hAnsi="Arial" w:cs="Arial"/>
        </w:rPr>
        <w:t>and they have</w:t>
      </w:r>
      <w:r w:rsidR="008D5202" w:rsidRPr="00F0405C">
        <w:rPr>
          <w:rFonts w:ascii="Arial" w:hAnsi="Arial" w:cs="Arial"/>
        </w:rPr>
        <w:t xml:space="preserve"> </w:t>
      </w:r>
      <w:r w:rsidRPr="00F0405C">
        <w:rPr>
          <w:rFonts w:ascii="Arial" w:hAnsi="Arial" w:cs="Arial"/>
        </w:rPr>
        <w:t>provided</w:t>
      </w:r>
      <w:r w:rsidR="008D5202" w:rsidRPr="00F0405C">
        <w:rPr>
          <w:rFonts w:ascii="Arial" w:hAnsi="Arial" w:cs="Arial"/>
        </w:rPr>
        <w:t xml:space="preserve"> me with</w:t>
      </w:r>
      <w:r w:rsidR="00B954AF" w:rsidRPr="00F0405C">
        <w:rPr>
          <w:rFonts w:ascii="Arial" w:hAnsi="Arial" w:cs="Arial"/>
        </w:rPr>
        <w:t xml:space="preserve"> </w:t>
      </w:r>
      <w:r w:rsidR="00FD52DA" w:rsidRPr="00F0405C">
        <w:rPr>
          <w:rFonts w:ascii="Arial" w:hAnsi="Arial" w:cs="Arial"/>
        </w:rPr>
        <w:t xml:space="preserve">aftercare </w:t>
      </w:r>
      <w:r w:rsidR="00737914" w:rsidRPr="00F0405C">
        <w:rPr>
          <w:rFonts w:ascii="Arial" w:hAnsi="Arial" w:cs="Arial"/>
        </w:rPr>
        <w:t>instructions (</w:t>
      </w:r>
      <w:r w:rsidR="007C2B49" w:rsidRPr="00F0405C">
        <w:rPr>
          <w:rFonts w:ascii="Arial" w:hAnsi="Arial" w:cs="Arial"/>
        </w:rPr>
        <w:t xml:space="preserve">both verbal and </w:t>
      </w:r>
      <w:r w:rsidR="00737914" w:rsidRPr="00F0405C">
        <w:rPr>
          <w:rFonts w:ascii="Arial" w:hAnsi="Arial" w:cs="Arial"/>
        </w:rPr>
        <w:t>written)</w:t>
      </w:r>
      <w:r w:rsidR="00D10A5F" w:rsidRPr="00F0405C">
        <w:rPr>
          <w:rFonts w:ascii="Arial" w:hAnsi="Arial" w:cs="Arial"/>
        </w:rPr>
        <w:t xml:space="preserve"> which I agree to follow</w:t>
      </w:r>
      <w:r w:rsidR="008D601B" w:rsidRPr="00F0405C">
        <w:rPr>
          <w:rFonts w:ascii="Arial" w:hAnsi="Arial" w:cs="Arial"/>
        </w:rPr>
        <w:t xml:space="preserve"> until the area has fully healed. </w:t>
      </w:r>
    </w:p>
    <w:p w14:paraId="72C33404" w14:textId="6B7B082C" w:rsidR="00D526B3" w:rsidRPr="00F0405C" w:rsidRDefault="00B14454" w:rsidP="002D225A">
      <w:pPr>
        <w:rPr>
          <w:rFonts w:ascii="Arial" w:hAnsi="Arial" w:cs="Arial"/>
        </w:rPr>
      </w:pPr>
      <w:r w:rsidRPr="00F0405C">
        <w:rPr>
          <w:rFonts w:ascii="Arial" w:hAnsi="Arial" w:cs="Arial"/>
        </w:rPr>
        <w:t>If any</w:t>
      </w:r>
      <w:r w:rsidR="008005A7" w:rsidRPr="00F0405C">
        <w:rPr>
          <w:rFonts w:ascii="Arial" w:hAnsi="Arial" w:cs="Arial"/>
        </w:rPr>
        <w:t xml:space="preserve"> touch-up work is required </w:t>
      </w:r>
      <w:proofErr w:type="gramStart"/>
      <w:r w:rsidR="00A857AE" w:rsidRPr="00F0405C">
        <w:rPr>
          <w:rFonts w:ascii="Arial" w:hAnsi="Arial" w:cs="Arial"/>
        </w:rPr>
        <w:t>at a later date</w:t>
      </w:r>
      <w:proofErr w:type="gramEnd"/>
      <w:r w:rsidR="00A857AE" w:rsidRPr="00F0405C">
        <w:rPr>
          <w:rFonts w:ascii="Arial" w:hAnsi="Arial" w:cs="Arial"/>
        </w:rPr>
        <w:t xml:space="preserve"> due to my own negligence or failure to follow these aftercare instructions, </w:t>
      </w:r>
      <w:r w:rsidR="006F1F7D" w:rsidRPr="00F0405C">
        <w:rPr>
          <w:rFonts w:ascii="Arial" w:hAnsi="Arial" w:cs="Arial"/>
        </w:rPr>
        <w:t>it will be entirely at my own expense.</w:t>
      </w:r>
      <w:r w:rsidR="00551609" w:rsidRPr="00F0405C">
        <w:rPr>
          <w:rFonts w:ascii="Arial" w:hAnsi="Arial" w:cs="Arial"/>
        </w:rPr>
        <w:t xml:space="preserve"> Similarly, if any medical issues arise </w:t>
      </w:r>
      <w:proofErr w:type="gramStart"/>
      <w:r w:rsidR="00CD12A2" w:rsidRPr="00F0405C">
        <w:rPr>
          <w:rFonts w:ascii="Arial" w:hAnsi="Arial" w:cs="Arial"/>
        </w:rPr>
        <w:t>as a result of</w:t>
      </w:r>
      <w:proofErr w:type="gramEnd"/>
      <w:r w:rsidR="00CD12A2" w:rsidRPr="00F0405C">
        <w:rPr>
          <w:rFonts w:ascii="Arial" w:hAnsi="Arial" w:cs="Arial"/>
        </w:rPr>
        <w:t xml:space="preserve"> the tattoo/piercing site becoming infected,</w:t>
      </w:r>
      <w:r w:rsidR="00EE20BC" w:rsidRPr="00F0405C">
        <w:rPr>
          <w:rFonts w:ascii="Arial" w:hAnsi="Arial" w:cs="Arial"/>
        </w:rPr>
        <w:t xml:space="preserve"> </w:t>
      </w:r>
      <w:r w:rsidR="00F17612" w:rsidRPr="00F0405C">
        <w:rPr>
          <w:rFonts w:ascii="Arial" w:hAnsi="Arial" w:cs="Arial"/>
        </w:rPr>
        <w:t>any medical costs incurred</w:t>
      </w:r>
      <w:r w:rsidR="00EE20BC" w:rsidRPr="00F0405C">
        <w:rPr>
          <w:rFonts w:ascii="Arial" w:hAnsi="Arial" w:cs="Arial"/>
        </w:rPr>
        <w:t xml:space="preserve"> will be </w:t>
      </w:r>
      <w:r w:rsidR="00273EAA" w:rsidRPr="00F0405C">
        <w:rPr>
          <w:rFonts w:ascii="Arial" w:hAnsi="Arial" w:cs="Arial"/>
        </w:rPr>
        <w:t xml:space="preserve">at </w:t>
      </w:r>
      <w:r w:rsidR="00CE2433" w:rsidRPr="00F0405C">
        <w:rPr>
          <w:rFonts w:ascii="Arial" w:hAnsi="Arial" w:cs="Arial"/>
        </w:rPr>
        <w:t>my own expense</w:t>
      </w:r>
      <w:r w:rsidR="00E75585" w:rsidRPr="00F0405C">
        <w:rPr>
          <w:rFonts w:ascii="Arial" w:hAnsi="Arial" w:cs="Arial"/>
        </w:rPr>
        <w:t>, regardless of whether or not I followed the aftercare instructions</w:t>
      </w:r>
      <w:r w:rsidR="00EB5B08" w:rsidRPr="00F0405C">
        <w:rPr>
          <w:rFonts w:ascii="Arial" w:hAnsi="Arial" w:cs="Arial"/>
        </w:rPr>
        <w:t xml:space="preserve"> correctly</w:t>
      </w:r>
      <w:r w:rsidR="00E75585" w:rsidRPr="00F0405C">
        <w:rPr>
          <w:rFonts w:ascii="Arial" w:hAnsi="Arial" w:cs="Arial"/>
        </w:rPr>
        <w:t xml:space="preserve">. </w:t>
      </w:r>
      <w:r w:rsidR="00E75585" w:rsidRPr="00F0405C">
        <w:rPr>
          <w:rFonts w:ascii="Arial" w:hAnsi="Arial" w:cs="Arial"/>
          <w:b/>
          <w:bCs/>
        </w:rPr>
        <w:t>[BUSINESS NAME]</w:t>
      </w:r>
      <w:r w:rsidR="00E75585" w:rsidRPr="00F0405C">
        <w:rPr>
          <w:rFonts w:ascii="Arial" w:hAnsi="Arial" w:cs="Arial"/>
        </w:rPr>
        <w:t xml:space="preserve"> will not be held liable for any </w:t>
      </w:r>
      <w:r w:rsidR="00F02612" w:rsidRPr="00F0405C">
        <w:rPr>
          <w:rFonts w:ascii="Arial" w:hAnsi="Arial" w:cs="Arial"/>
        </w:rPr>
        <w:t xml:space="preserve">costs or inconveniences that arise </w:t>
      </w:r>
      <w:proofErr w:type="gramStart"/>
      <w:r w:rsidR="00F02612" w:rsidRPr="00F0405C">
        <w:rPr>
          <w:rFonts w:ascii="Arial" w:hAnsi="Arial" w:cs="Arial"/>
        </w:rPr>
        <w:t>as a result of</w:t>
      </w:r>
      <w:proofErr w:type="gramEnd"/>
      <w:r w:rsidR="008D55B2" w:rsidRPr="00F0405C">
        <w:rPr>
          <w:rFonts w:ascii="Arial" w:hAnsi="Arial" w:cs="Arial"/>
        </w:rPr>
        <w:t>, but not limited to,</w:t>
      </w:r>
      <w:r w:rsidR="00F02612" w:rsidRPr="00F0405C">
        <w:rPr>
          <w:rFonts w:ascii="Arial" w:hAnsi="Arial" w:cs="Arial"/>
        </w:rPr>
        <w:t xml:space="preserve"> </w:t>
      </w:r>
      <w:r w:rsidR="00C6657B" w:rsidRPr="00F0405C">
        <w:rPr>
          <w:rFonts w:ascii="Arial" w:hAnsi="Arial" w:cs="Arial"/>
        </w:rPr>
        <w:t>any of these scenarios</w:t>
      </w:r>
      <w:r w:rsidR="00F02612" w:rsidRPr="00F0405C">
        <w:rPr>
          <w:rFonts w:ascii="Arial" w:hAnsi="Arial" w:cs="Arial"/>
        </w:rPr>
        <w:t>.</w:t>
      </w:r>
    </w:p>
    <w:p w14:paraId="6963CF6F" w14:textId="7E3E1C94" w:rsidR="0065385D" w:rsidRPr="00F0405C" w:rsidRDefault="0065385D" w:rsidP="00AC60C4">
      <w:pPr>
        <w:rPr>
          <w:rFonts w:ascii="Arial" w:hAnsi="Arial" w:cs="Arial"/>
        </w:rPr>
      </w:pPr>
      <w:r w:rsidRPr="00F0405C">
        <w:rPr>
          <w:rFonts w:ascii="Arial" w:hAnsi="Arial" w:cs="Arial"/>
        </w:rPr>
        <w:t xml:space="preserve">I understand that when the tattoo is </w:t>
      </w:r>
      <w:r w:rsidR="00A012F4" w:rsidRPr="00F0405C">
        <w:rPr>
          <w:rFonts w:ascii="Arial" w:hAnsi="Arial" w:cs="Arial"/>
        </w:rPr>
        <w:t xml:space="preserve">applied to my body, there may be slight variations in </w:t>
      </w:r>
      <w:r w:rsidR="002E6EB3" w:rsidRPr="00F0405C">
        <w:rPr>
          <w:rFonts w:ascii="Arial" w:hAnsi="Arial" w:cs="Arial"/>
        </w:rPr>
        <w:t xml:space="preserve">how </w:t>
      </w:r>
      <w:r w:rsidR="00A012F4" w:rsidRPr="00F0405C">
        <w:rPr>
          <w:rFonts w:ascii="Arial" w:hAnsi="Arial" w:cs="Arial"/>
        </w:rPr>
        <w:t>the colour</w:t>
      </w:r>
      <w:r w:rsidR="002E6EB3" w:rsidRPr="00F0405C">
        <w:rPr>
          <w:rFonts w:ascii="Arial" w:hAnsi="Arial" w:cs="Arial"/>
        </w:rPr>
        <w:t>s</w:t>
      </w:r>
      <w:r w:rsidR="00A012F4" w:rsidRPr="00F0405C">
        <w:rPr>
          <w:rFonts w:ascii="Arial" w:hAnsi="Arial" w:cs="Arial"/>
        </w:rPr>
        <w:t xml:space="preserve"> and design</w:t>
      </w:r>
      <w:r w:rsidR="002E6EB3" w:rsidRPr="00F0405C">
        <w:rPr>
          <w:rFonts w:ascii="Arial" w:hAnsi="Arial" w:cs="Arial"/>
        </w:rPr>
        <w:t xml:space="preserve"> look on my skin</w:t>
      </w:r>
      <w:r w:rsidR="00E5066E" w:rsidRPr="00F0405C">
        <w:rPr>
          <w:rFonts w:ascii="Arial" w:hAnsi="Arial" w:cs="Arial"/>
        </w:rPr>
        <w:t>, compared</w:t>
      </w:r>
      <w:r w:rsidR="00A012F4" w:rsidRPr="00F0405C">
        <w:rPr>
          <w:rFonts w:ascii="Arial" w:hAnsi="Arial" w:cs="Arial"/>
        </w:rPr>
        <w:t xml:space="preserve"> </w:t>
      </w:r>
      <w:r w:rsidR="00453C21" w:rsidRPr="00F0405C">
        <w:rPr>
          <w:rFonts w:ascii="Arial" w:hAnsi="Arial" w:cs="Arial"/>
        </w:rPr>
        <w:t>to</w:t>
      </w:r>
      <w:r w:rsidR="001C5A4D" w:rsidRPr="00F0405C">
        <w:rPr>
          <w:rFonts w:ascii="Arial" w:hAnsi="Arial" w:cs="Arial"/>
        </w:rPr>
        <w:t xml:space="preserve"> how </w:t>
      </w:r>
      <w:r w:rsidR="00CD22EB" w:rsidRPr="00F0405C">
        <w:rPr>
          <w:rFonts w:ascii="Arial" w:hAnsi="Arial" w:cs="Arial"/>
        </w:rPr>
        <w:t>they</w:t>
      </w:r>
      <w:r w:rsidR="001C5A4D" w:rsidRPr="00F0405C">
        <w:rPr>
          <w:rFonts w:ascii="Arial" w:hAnsi="Arial" w:cs="Arial"/>
        </w:rPr>
        <w:t xml:space="preserve"> appear on paper or on a</w:t>
      </w:r>
      <w:r w:rsidR="00056D21" w:rsidRPr="00F0405C">
        <w:rPr>
          <w:rFonts w:ascii="Arial" w:hAnsi="Arial" w:cs="Arial"/>
        </w:rPr>
        <w:t xml:space="preserve"> device</w:t>
      </w:r>
      <w:r w:rsidR="001C5A4D" w:rsidRPr="00F0405C">
        <w:rPr>
          <w:rFonts w:ascii="Arial" w:hAnsi="Arial" w:cs="Arial"/>
        </w:rPr>
        <w:t xml:space="preserve"> screen.</w:t>
      </w:r>
      <w:r w:rsidR="00AF5A93" w:rsidRPr="00F0405C">
        <w:rPr>
          <w:rFonts w:ascii="Arial" w:hAnsi="Arial" w:cs="Arial"/>
        </w:rPr>
        <w:t xml:space="preserve"> I realise that my skin type, </w:t>
      </w:r>
      <w:proofErr w:type="gramStart"/>
      <w:r w:rsidR="00AF5A93" w:rsidRPr="00F0405C">
        <w:rPr>
          <w:rFonts w:ascii="Arial" w:hAnsi="Arial" w:cs="Arial"/>
        </w:rPr>
        <w:t>colour  complexion</w:t>
      </w:r>
      <w:proofErr w:type="gramEnd"/>
      <w:r w:rsidR="00D126AA">
        <w:rPr>
          <w:rFonts w:ascii="Arial" w:hAnsi="Arial" w:cs="Arial"/>
        </w:rPr>
        <w:t xml:space="preserve"> and elasticity</w:t>
      </w:r>
      <w:r w:rsidR="00AF5A93" w:rsidRPr="00F0405C">
        <w:rPr>
          <w:rFonts w:ascii="Arial" w:hAnsi="Arial" w:cs="Arial"/>
        </w:rPr>
        <w:t xml:space="preserve"> </w:t>
      </w:r>
      <w:r w:rsidR="005E0331" w:rsidRPr="00F0405C">
        <w:rPr>
          <w:rFonts w:ascii="Arial" w:hAnsi="Arial" w:cs="Arial"/>
        </w:rPr>
        <w:t xml:space="preserve">are all factors </w:t>
      </w:r>
      <w:r w:rsidR="00FF3044" w:rsidRPr="00F0405C">
        <w:rPr>
          <w:rFonts w:ascii="Arial" w:hAnsi="Arial" w:cs="Arial"/>
        </w:rPr>
        <w:t>which may affect</w:t>
      </w:r>
      <w:r w:rsidR="005E0331" w:rsidRPr="00F0405C">
        <w:rPr>
          <w:rFonts w:ascii="Arial" w:hAnsi="Arial" w:cs="Arial"/>
        </w:rPr>
        <w:t xml:space="preserve"> the final appearance of the tattoo</w:t>
      </w:r>
      <w:r w:rsidR="00C744CF" w:rsidRPr="00F0405C">
        <w:rPr>
          <w:rFonts w:ascii="Arial" w:hAnsi="Arial" w:cs="Arial"/>
        </w:rPr>
        <w:t>, and that this is not the responsibility of my artist.</w:t>
      </w:r>
      <w:r w:rsidR="001C5A4D" w:rsidRPr="00F0405C">
        <w:rPr>
          <w:rFonts w:ascii="Arial" w:hAnsi="Arial" w:cs="Arial"/>
        </w:rPr>
        <w:t xml:space="preserve"> </w:t>
      </w:r>
    </w:p>
    <w:p w14:paraId="29A3DD5E" w14:textId="3DEA8F27" w:rsidR="005D6F54" w:rsidRPr="00F0405C" w:rsidRDefault="00B856AB" w:rsidP="00AC60C4">
      <w:pPr>
        <w:rPr>
          <w:rFonts w:ascii="Arial" w:hAnsi="Arial" w:cs="Arial"/>
        </w:rPr>
      </w:pPr>
      <w:r w:rsidRPr="00F0405C">
        <w:rPr>
          <w:rFonts w:ascii="Arial" w:hAnsi="Arial" w:cs="Arial"/>
        </w:rPr>
        <w:t xml:space="preserve">I confirm that I have chosen to receive a </w:t>
      </w:r>
      <w:r w:rsidR="00741CBA" w:rsidRPr="00F0405C">
        <w:rPr>
          <w:rFonts w:ascii="Arial" w:hAnsi="Arial" w:cs="Arial"/>
        </w:rPr>
        <w:t>___________</w:t>
      </w:r>
      <w:r w:rsidR="009649BA" w:rsidRPr="00F0405C">
        <w:rPr>
          <w:rFonts w:ascii="Arial" w:hAnsi="Arial" w:cs="Arial"/>
        </w:rPr>
        <w:t>___</w:t>
      </w:r>
      <w:r w:rsidR="00420CFD" w:rsidRPr="00F0405C">
        <w:rPr>
          <w:rFonts w:ascii="Arial" w:hAnsi="Arial" w:cs="Arial"/>
        </w:rPr>
        <w:t>_____</w:t>
      </w:r>
      <w:r w:rsidR="00741CBA" w:rsidRPr="00F0405C">
        <w:rPr>
          <w:rFonts w:ascii="Arial" w:hAnsi="Arial" w:cs="Arial"/>
        </w:rPr>
        <w:t xml:space="preserve"> </w:t>
      </w:r>
      <w:r w:rsidR="00BE2721" w:rsidRPr="00F0405C">
        <w:rPr>
          <w:rFonts w:ascii="Arial" w:hAnsi="Arial" w:cs="Arial"/>
        </w:rPr>
        <w:t>tattoo/piercing</w:t>
      </w:r>
      <w:r w:rsidR="009649BA" w:rsidRPr="00F0405C">
        <w:rPr>
          <w:rFonts w:ascii="Arial" w:hAnsi="Arial" w:cs="Arial"/>
        </w:rPr>
        <w:t xml:space="preserve">/body modification, and that it will be applied to my </w:t>
      </w:r>
      <w:r w:rsidR="00420CFD" w:rsidRPr="00F0405C">
        <w:rPr>
          <w:rFonts w:ascii="Arial" w:hAnsi="Arial" w:cs="Arial"/>
        </w:rPr>
        <w:t>___</w:t>
      </w:r>
      <w:r w:rsidR="009649BA" w:rsidRPr="00F0405C">
        <w:rPr>
          <w:rFonts w:ascii="Arial" w:hAnsi="Arial" w:cs="Arial"/>
        </w:rPr>
        <w:t>______________________.</w:t>
      </w:r>
      <w:r w:rsidR="0025380A" w:rsidRPr="00F0405C">
        <w:rPr>
          <w:rFonts w:ascii="Arial" w:hAnsi="Arial" w:cs="Arial"/>
        </w:rPr>
        <w:t xml:space="preserve"> I have reviewed the spelling of any words or text</w:t>
      </w:r>
      <w:r w:rsidR="00B746B8" w:rsidRPr="00F0405C">
        <w:rPr>
          <w:rFonts w:ascii="Arial" w:hAnsi="Arial" w:cs="Arial"/>
        </w:rPr>
        <w:t xml:space="preserve"> </w:t>
      </w:r>
      <w:r w:rsidR="00370A70" w:rsidRPr="00F0405C">
        <w:rPr>
          <w:rFonts w:ascii="Arial" w:hAnsi="Arial" w:cs="Arial"/>
        </w:rPr>
        <w:t xml:space="preserve">that will </w:t>
      </w:r>
      <w:r w:rsidR="00335050" w:rsidRPr="00F0405C">
        <w:rPr>
          <w:rFonts w:ascii="Arial" w:hAnsi="Arial" w:cs="Arial"/>
        </w:rPr>
        <w:t xml:space="preserve">form part of my tattoo </w:t>
      </w:r>
      <w:r w:rsidR="00C63B63" w:rsidRPr="00F0405C">
        <w:rPr>
          <w:rFonts w:ascii="Arial" w:hAnsi="Arial" w:cs="Arial"/>
        </w:rPr>
        <w:t>(if applicable)</w:t>
      </w:r>
      <w:r w:rsidR="00B746B8" w:rsidRPr="00F0405C">
        <w:rPr>
          <w:rFonts w:ascii="Arial" w:hAnsi="Arial" w:cs="Arial"/>
        </w:rPr>
        <w:t>, and I confirm that</w:t>
      </w:r>
      <w:r w:rsidR="001F071E" w:rsidRPr="00F0405C">
        <w:rPr>
          <w:rFonts w:ascii="Arial" w:hAnsi="Arial" w:cs="Arial"/>
        </w:rPr>
        <w:t xml:space="preserve"> I have approved the </w:t>
      </w:r>
      <w:r w:rsidR="00F130DE" w:rsidRPr="00F0405C">
        <w:rPr>
          <w:rFonts w:ascii="Arial" w:hAnsi="Arial" w:cs="Arial"/>
        </w:rPr>
        <w:t xml:space="preserve">tattoo design and </w:t>
      </w:r>
      <w:r w:rsidR="00CA7DB1" w:rsidRPr="00F0405C">
        <w:rPr>
          <w:rFonts w:ascii="Arial" w:hAnsi="Arial" w:cs="Arial"/>
        </w:rPr>
        <w:t xml:space="preserve">the </w:t>
      </w:r>
      <w:r w:rsidR="001F071E" w:rsidRPr="00F0405C">
        <w:rPr>
          <w:rFonts w:ascii="Arial" w:hAnsi="Arial" w:cs="Arial"/>
        </w:rPr>
        <w:t xml:space="preserve">spelling of </w:t>
      </w:r>
      <w:r w:rsidR="00335050" w:rsidRPr="00F0405C">
        <w:rPr>
          <w:rFonts w:ascii="Arial" w:hAnsi="Arial" w:cs="Arial"/>
        </w:rPr>
        <w:t>a</w:t>
      </w:r>
      <w:r w:rsidR="00CA7DB1" w:rsidRPr="00F0405C">
        <w:rPr>
          <w:rFonts w:ascii="Arial" w:hAnsi="Arial" w:cs="Arial"/>
        </w:rPr>
        <w:t>ny</w:t>
      </w:r>
      <w:r w:rsidR="00C63B63" w:rsidRPr="00F0405C">
        <w:rPr>
          <w:rFonts w:ascii="Arial" w:hAnsi="Arial" w:cs="Arial"/>
        </w:rPr>
        <w:t xml:space="preserve"> text</w:t>
      </w:r>
      <w:r w:rsidR="00335050" w:rsidRPr="00F0405C">
        <w:rPr>
          <w:rFonts w:ascii="Arial" w:hAnsi="Arial" w:cs="Arial"/>
        </w:rPr>
        <w:t xml:space="preserve"> with my artist</w:t>
      </w:r>
      <w:r w:rsidR="00C63B63" w:rsidRPr="00F0405C">
        <w:rPr>
          <w:rFonts w:ascii="Arial" w:hAnsi="Arial" w:cs="Arial"/>
        </w:rPr>
        <w:t>.</w:t>
      </w:r>
      <w:r w:rsidR="00551667" w:rsidRPr="00F0405C">
        <w:rPr>
          <w:rFonts w:ascii="Arial" w:hAnsi="Arial" w:cs="Arial"/>
        </w:rPr>
        <w:t xml:space="preserve"> </w:t>
      </w:r>
      <w:r w:rsidR="00A91B58" w:rsidRPr="00F0405C">
        <w:rPr>
          <w:rFonts w:ascii="Arial" w:hAnsi="Arial" w:cs="Arial"/>
        </w:rPr>
        <w:t xml:space="preserve">This is confirmed in the </w:t>
      </w:r>
      <w:r w:rsidR="00551667" w:rsidRPr="00F0405C">
        <w:rPr>
          <w:rFonts w:ascii="Arial" w:hAnsi="Arial" w:cs="Arial"/>
        </w:rPr>
        <w:t xml:space="preserve">‘Details </w:t>
      </w:r>
      <w:proofErr w:type="gramStart"/>
      <w:r w:rsidR="00551667" w:rsidRPr="00F0405C">
        <w:rPr>
          <w:rFonts w:ascii="Arial" w:hAnsi="Arial" w:cs="Arial"/>
        </w:rPr>
        <w:t>Of</w:t>
      </w:r>
      <w:proofErr w:type="gramEnd"/>
      <w:r w:rsidR="00551667" w:rsidRPr="00F0405C">
        <w:rPr>
          <w:rFonts w:ascii="Arial" w:hAnsi="Arial" w:cs="Arial"/>
        </w:rPr>
        <w:t xml:space="preserve"> Requested Procedure’</w:t>
      </w:r>
      <w:r w:rsidR="00DB6B81" w:rsidRPr="00F0405C">
        <w:rPr>
          <w:rFonts w:ascii="Arial" w:hAnsi="Arial" w:cs="Arial"/>
        </w:rPr>
        <w:t xml:space="preserve"> section of this form.</w:t>
      </w:r>
    </w:p>
    <w:p w14:paraId="599BF6AB" w14:textId="3D670661" w:rsidR="00AC60C4" w:rsidRPr="00F0405C" w:rsidRDefault="0062507F" w:rsidP="00AC60C4">
      <w:pPr>
        <w:rPr>
          <w:rFonts w:ascii="Arial" w:hAnsi="Arial" w:cs="Arial"/>
        </w:rPr>
      </w:pPr>
      <w:r w:rsidRPr="00F0405C">
        <w:rPr>
          <w:rFonts w:ascii="Arial" w:hAnsi="Arial" w:cs="Arial"/>
        </w:rPr>
        <w:t xml:space="preserve">I also acknowledge that </w:t>
      </w:r>
      <w:r w:rsidR="00646C8C" w:rsidRPr="00F0405C">
        <w:rPr>
          <w:rFonts w:ascii="Arial" w:hAnsi="Arial" w:cs="Arial"/>
        </w:rPr>
        <w:t xml:space="preserve">the services offered by </w:t>
      </w:r>
      <w:r w:rsidR="00646C8C" w:rsidRPr="00F0405C">
        <w:rPr>
          <w:rFonts w:ascii="Arial" w:hAnsi="Arial" w:cs="Arial"/>
          <w:b/>
          <w:bCs/>
        </w:rPr>
        <w:t>[BUSINESS NAME]</w:t>
      </w:r>
      <w:r w:rsidR="00D174B0" w:rsidRPr="00F0405C">
        <w:rPr>
          <w:rFonts w:ascii="Arial" w:hAnsi="Arial" w:cs="Arial"/>
        </w:rPr>
        <w:t xml:space="preserve"> </w:t>
      </w:r>
      <w:r w:rsidR="0004704D" w:rsidRPr="00F0405C">
        <w:rPr>
          <w:rFonts w:ascii="Arial" w:hAnsi="Arial" w:cs="Arial"/>
        </w:rPr>
        <w:t>carry an inherent risk of</w:t>
      </w:r>
      <w:r w:rsidR="00E82433" w:rsidRPr="00F0405C">
        <w:rPr>
          <w:rFonts w:ascii="Arial" w:hAnsi="Arial" w:cs="Arial"/>
        </w:rPr>
        <w:t xml:space="preserve"> pain, injury, </w:t>
      </w:r>
      <w:r w:rsidR="00CA5F1D" w:rsidRPr="00F0405C">
        <w:rPr>
          <w:rFonts w:ascii="Arial" w:hAnsi="Arial" w:cs="Arial"/>
        </w:rPr>
        <w:t xml:space="preserve">discomfort, </w:t>
      </w:r>
      <w:r w:rsidR="00E82433" w:rsidRPr="00F0405C">
        <w:rPr>
          <w:rFonts w:ascii="Arial" w:hAnsi="Arial" w:cs="Arial"/>
        </w:rPr>
        <w:t xml:space="preserve">illness </w:t>
      </w:r>
      <w:r w:rsidR="0053204F" w:rsidRPr="00F0405C">
        <w:rPr>
          <w:rFonts w:ascii="Arial" w:hAnsi="Arial" w:cs="Arial"/>
        </w:rPr>
        <w:t>or in extreme</w:t>
      </w:r>
      <w:r w:rsidR="0093702C" w:rsidRPr="00F0405C">
        <w:rPr>
          <w:rFonts w:ascii="Arial" w:hAnsi="Arial" w:cs="Arial"/>
        </w:rPr>
        <w:t>ly rare</w:t>
      </w:r>
      <w:r w:rsidR="0053204F" w:rsidRPr="00F0405C">
        <w:rPr>
          <w:rFonts w:ascii="Arial" w:hAnsi="Arial" w:cs="Arial"/>
        </w:rPr>
        <w:t xml:space="preserve"> cases</w:t>
      </w:r>
      <w:r w:rsidR="00CA5F1D" w:rsidRPr="00F0405C">
        <w:rPr>
          <w:rFonts w:ascii="Arial" w:hAnsi="Arial" w:cs="Arial"/>
        </w:rPr>
        <w:t>,</w:t>
      </w:r>
      <w:r w:rsidR="0053204F" w:rsidRPr="00F0405C">
        <w:rPr>
          <w:rFonts w:ascii="Arial" w:hAnsi="Arial" w:cs="Arial"/>
        </w:rPr>
        <w:t xml:space="preserve"> even death</w:t>
      </w:r>
      <w:r w:rsidR="00813497" w:rsidRPr="00F0405C">
        <w:rPr>
          <w:rFonts w:ascii="Arial" w:hAnsi="Arial" w:cs="Arial"/>
        </w:rPr>
        <w:t>.</w:t>
      </w:r>
      <w:r w:rsidR="00A96A4A" w:rsidRPr="00F0405C">
        <w:rPr>
          <w:rFonts w:ascii="Arial" w:hAnsi="Arial" w:cs="Arial"/>
        </w:rPr>
        <w:t xml:space="preserve"> </w:t>
      </w:r>
      <w:r w:rsidR="004C28E1" w:rsidRPr="00F0405C">
        <w:rPr>
          <w:rFonts w:ascii="Arial" w:hAnsi="Arial" w:cs="Arial"/>
        </w:rPr>
        <w:t>Medical-type instruments</w:t>
      </w:r>
      <w:r w:rsidR="00B20ADB" w:rsidRPr="00F0405C">
        <w:rPr>
          <w:rFonts w:ascii="Arial" w:hAnsi="Arial" w:cs="Arial"/>
        </w:rPr>
        <w:t xml:space="preserve"> </w:t>
      </w:r>
      <w:r w:rsidR="004C28E1" w:rsidRPr="00F0405C">
        <w:rPr>
          <w:rFonts w:ascii="Arial" w:hAnsi="Arial" w:cs="Arial"/>
        </w:rPr>
        <w:t>such as needles</w:t>
      </w:r>
      <w:r w:rsidR="00DA3352" w:rsidRPr="00F0405C">
        <w:rPr>
          <w:rFonts w:ascii="Arial" w:hAnsi="Arial" w:cs="Arial"/>
        </w:rPr>
        <w:t>, scalpels (in the case of body modifications)</w:t>
      </w:r>
      <w:r w:rsidR="0031141D" w:rsidRPr="00F0405C">
        <w:rPr>
          <w:rFonts w:ascii="Arial" w:hAnsi="Arial" w:cs="Arial"/>
        </w:rPr>
        <w:t xml:space="preserve"> </w:t>
      </w:r>
      <w:r w:rsidR="0031116E" w:rsidRPr="00F0405C">
        <w:rPr>
          <w:rFonts w:ascii="Arial" w:hAnsi="Arial" w:cs="Arial"/>
        </w:rPr>
        <w:t xml:space="preserve">and antiseptic </w:t>
      </w:r>
      <w:r w:rsidR="0012081E" w:rsidRPr="00F0405C">
        <w:rPr>
          <w:rFonts w:ascii="Arial" w:hAnsi="Arial" w:cs="Arial"/>
        </w:rPr>
        <w:t>solutions</w:t>
      </w:r>
      <w:r w:rsidR="00DB30DA" w:rsidRPr="00F0405C">
        <w:rPr>
          <w:rFonts w:ascii="Arial" w:hAnsi="Arial" w:cs="Arial"/>
        </w:rPr>
        <w:t xml:space="preserve"> </w:t>
      </w:r>
      <w:r w:rsidR="00CB7F1B" w:rsidRPr="00F0405C">
        <w:rPr>
          <w:rFonts w:ascii="Arial" w:hAnsi="Arial" w:cs="Arial"/>
        </w:rPr>
        <w:t>will</w:t>
      </w:r>
      <w:r w:rsidR="005516B3" w:rsidRPr="00F0405C">
        <w:rPr>
          <w:rFonts w:ascii="Arial" w:hAnsi="Arial" w:cs="Arial"/>
        </w:rPr>
        <w:t xml:space="preserve"> be used </w:t>
      </w:r>
      <w:r w:rsidR="00E20542" w:rsidRPr="00F0405C">
        <w:rPr>
          <w:rFonts w:ascii="Arial" w:hAnsi="Arial" w:cs="Arial"/>
        </w:rPr>
        <w:t xml:space="preserve">for </w:t>
      </w:r>
      <w:r w:rsidR="005516B3" w:rsidRPr="00F0405C">
        <w:rPr>
          <w:rFonts w:ascii="Arial" w:hAnsi="Arial" w:cs="Arial"/>
        </w:rPr>
        <w:t xml:space="preserve">most </w:t>
      </w:r>
      <w:r w:rsidR="0012081E" w:rsidRPr="00F0405C">
        <w:rPr>
          <w:rFonts w:ascii="Arial" w:hAnsi="Arial" w:cs="Arial"/>
        </w:rPr>
        <w:t>procedures</w:t>
      </w:r>
      <w:r w:rsidR="00F05785" w:rsidRPr="00F0405C">
        <w:rPr>
          <w:rFonts w:ascii="Arial" w:hAnsi="Arial" w:cs="Arial"/>
        </w:rPr>
        <w:t xml:space="preserve"> </w:t>
      </w:r>
      <w:r w:rsidR="00BF354C" w:rsidRPr="00F0405C">
        <w:rPr>
          <w:rFonts w:ascii="Arial" w:hAnsi="Arial" w:cs="Arial"/>
        </w:rPr>
        <w:t xml:space="preserve">at </w:t>
      </w:r>
      <w:r w:rsidR="00BF354C" w:rsidRPr="00F0405C">
        <w:rPr>
          <w:rFonts w:ascii="Arial" w:hAnsi="Arial" w:cs="Arial"/>
          <w:b/>
          <w:bCs/>
        </w:rPr>
        <w:t>[BUSINESS NAME]</w:t>
      </w:r>
      <w:r w:rsidR="00213F6B" w:rsidRPr="00F0405C">
        <w:rPr>
          <w:rFonts w:ascii="Arial" w:hAnsi="Arial" w:cs="Arial"/>
        </w:rPr>
        <w:t xml:space="preserve">, and </w:t>
      </w:r>
      <w:proofErr w:type="gramStart"/>
      <w:r w:rsidR="00213F6B" w:rsidRPr="00F0405C">
        <w:rPr>
          <w:rFonts w:ascii="Arial" w:hAnsi="Arial" w:cs="Arial"/>
        </w:rPr>
        <w:t>e</w:t>
      </w:r>
      <w:r w:rsidR="003239D1" w:rsidRPr="00F0405C">
        <w:rPr>
          <w:rFonts w:ascii="Arial" w:hAnsi="Arial" w:cs="Arial"/>
        </w:rPr>
        <w:t>ach</w:t>
      </w:r>
      <w:r w:rsidR="00213F6B" w:rsidRPr="00F0405C">
        <w:rPr>
          <w:rFonts w:ascii="Arial" w:hAnsi="Arial" w:cs="Arial"/>
        </w:rPr>
        <w:t xml:space="preserve"> individual</w:t>
      </w:r>
      <w:proofErr w:type="gramEnd"/>
      <w:r w:rsidR="00213F6B" w:rsidRPr="00F0405C">
        <w:rPr>
          <w:rFonts w:ascii="Arial" w:hAnsi="Arial" w:cs="Arial"/>
          <w:b/>
          <w:bCs/>
        </w:rPr>
        <w:t xml:space="preserve"> </w:t>
      </w:r>
      <w:r w:rsidR="004359A9" w:rsidRPr="00F0405C">
        <w:rPr>
          <w:rFonts w:ascii="Arial" w:hAnsi="Arial" w:cs="Arial"/>
        </w:rPr>
        <w:t>can react differently to</w:t>
      </w:r>
      <w:r w:rsidR="004359A9" w:rsidRPr="00F0405C">
        <w:rPr>
          <w:rFonts w:ascii="Arial" w:hAnsi="Arial" w:cs="Arial"/>
          <w:b/>
          <w:bCs/>
        </w:rPr>
        <w:t xml:space="preserve"> </w:t>
      </w:r>
      <w:r w:rsidR="00674CDF" w:rsidRPr="00F0405C">
        <w:rPr>
          <w:rFonts w:ascii="Arial" w:hAnsi="Arial" w:cs="Arial"/>
        </w:rPr>
        <w:t>th</w:t>
      </w:r>
      <w:r w:rsidR="001A1DF6" w:rsidRPr="00F0405C">
        <w:rPr>
          <w:rFonts w:ascii="Arial" w:hAnsi="Arial" w:cs="Arial"/>
        </w:rPr>
        <w:t xml:space="preserve">e use of </w:t>
      </w:r>
      <w:r w:rsidR="005F5091" w:rsidRPr="00F0405C">
        <w:rPr>
          <w:rFonts w:ascii="Arial" w:hAnsi="Arial" w:cs="Arial"/>
        </w:rPr>
        <w:t>such</w:t>
      </w:r>
      <w:r w:rsidR="001A1DF6" w:rsidRPr="00F0405C">
        <w:rPr>
          <w:rFonts w:ascii="Arial" w:hAnsi="Arial" w:cs="Arial"/>
        </w:rPr>
        <w:t xml:space="preserve"> items</w:t>
      </w:r>
      <w:r w:rsidR="00046DDF" w:rsidRPr="00F0405C">
        <w:rPr>
          <w:rFonts w:ascii="Arial" w:hAnsi="Arial" w:cs="Arial"/>
        </w:rPr>
        <w:t xml:space="preserve">. </w:t>
      </w:r>
    </w:p>
    <w:p w14:paraId="4F52E705" w14:textId="7EE838CA" w:rsidR="00AC60C4" w:rsidRPr="00F0405C" w:rsidRDefault="00AC60C4" w:rsidP="00AC60C4">
      <w:pPr>
        <w:rPr>
          <w:rFonts w:ascii="Arial" w:hAnsi="Arial" w:cs="Arial"/>
        </w:rPr>
      </w:pPr>
      <w:r w:rsidRPr="00F0405C">
        <w:rPr>
          <w:rFonts w:ascii="Arial" w:hAnsi="Arial" w:cs="Arial"/>
        </w:rPr>
        <w:t xml:space="preserve">I confirm that I have been made aware of the possible risks associated with participating in my chosen </w:t>
      </w:r>
      <w:r w:rsidR="00A71AB0" w:rsidRPr="00F0405C">
        <w:rPr>
          <w:rFonts w:ascii="Arial" w:hAnsi="Arial" w:cs="Arial"/>
        </w:rPr>
        <w:t>procedure</w:t>
      </w:r>
      <w:r w:rsidRPr="00F0405C">
        <w:rPr>
          <w:rFonts w:ascii="Arial" w:hAnsi="Arial" w:cs="Arial"/>
        </w:rPr>
        <w:t xml:space="preserve"> at </w:t>
      </w:r>
      <w:r w:rsidR="00D379D0" w:rsidRPr="00F0405C">
        <w:rPr>
          <w:rFonts w:ascii="Arial" w:hAnsi="Arial" w:cs="Arial"/>
          <w:b/>
          <w:bCs/>
        </w:rPr>
        <w:t>[BUSINESS NAME]</w:t>
      </w:r>
      <w:r w:rsidRPr="00F0405C">
        <w:rPr>
          <w:rFonts w:ascii="Arial" w:hAnsi="Arial" w:cs="Arial"/>
        </w:rPr>
        <w:t xml:space="preserve">, and I acknowledge that by signing this form I am accepting these risks and am choosing to </w:t>
      </w:r>
      <w:r w:rsidR="00F02161" w:rsidRPr="00F0405C">
        <w:rPr>
          <w:rFonts w:ascii="Arial" w:hAnsi="Arial" w:cs="Arial"/>
        </w:rPr>
        <w:t xml:space="preserve">proceed with my decision to </w:t>
      </w:r>
      <w:r w:rsidRPr="00F0405C">
        <w:rPr>
          <w:rFonts w:ascii="Arial" w:hAnsi="Arial" w:cs="Arial"/>
        </w:rPr>
        <w:t xml:space="preserve">receive </w:t>
      </w:r>
      <w:r w:rsidR="00F02161" w:rsidRPr="00F0405C">
        <w:rPr>
          <w:rFonts w:ascii="Arial" w:hAnsi="Arial" w:cs="Arial"/>
        </w:rPr>
        <w:t>a tattoo, piercing or o</w:t>
      </w:r>
      <w:r w:rsidR="00CC732C" w:rsidRPr="00F0405C">
        <w:rPr>
          <w:rFonts w:ascii="Arial" w:hAnsi="Arial" w:cs="Arial"/>
        </w:rPr>
        <w:t>ther</w:t>
      </w:r>
      <w:r w:rsidRPr="00F0405C">
        <w:rPr>
          <w:rFonts w:ascii="Arial" w:hAnsi="Arial" w:cs="Arial"/>
        </w:rPr>
        <w:t>.</w:t>
      </w:r>
    </w:p>
    <w:p w14:paraId="6DD2A468" w14:textId="77777777" w:rsidR="00B1476D" w:rsidRPr="00F0405C" w:rsidRDefault="00AC60C4" w:rsidP="00AC60C4">
      <w:pPr>
        <w:rPr>
          <w:rFonts w:ascii="Arial" w:hAnsi="Arial" w:cs="Arial"/>
        </w:rPr>
      </w:pPr>
      <w:r w:rsidRPr="00F0405C">
        <w:rPr>
          <w:rFonts w:ascii="Arial" w:hAnsi="Arial" w:cs="Arial"/>
        </w:rPr>
        <w:t xml:space="preserve">The staff of </w:t>
      </w:r>
      <w:r w:rsidR="0030763C" w:rsidRPr="00F0405C">
        <w:rPr>
          <w:rFonts w:ascii="Arial" w:hAnsi="Arial" w:cs="Arial"/>
          <w:b/>
          <w:bCs/>
        </w:rPr>
        <w:t>[BUSINESS NAME]</w:t>
      </w:r>
      <w:r w:rsidRPr="00F0405C">
        <w:rPr>
          <w:rFonts w:ascii="Arial" w:hAnsi="Arial" w:cs="Arial"/>
        </w:rPr>
        <w:t xml:space="preserve"> have made me fully aware of these risks and in entering into this agreement, I agree that I will not hold </w:t>
      </w:r>
      <w:r w:rsidR="0030763C" w:rsidRPr="00F0405C">
        <w:rPr>
          <w:rFonts w:ascii="Arial" w:hAnsi="Arial" w:cs="Arial"/>
          <w:b/>
          <w:bCs/>
        </w:rPr>
        <w:t>[BUSINESS NAME]</w:t>
      </w:r>
      <w:r w:rsidRPr="00F0405C">
        <w:rPr>
          <w:rFonts w:ascii="Arial" w:hAnsi="Arial" w:cs="Arial"/>
        </w:rPr>
        <w:t xml:space="preserve"> responsible for any injuries</w:t>
      </w:r>
      <w:r w:rsidR="006256B0" w:rsidRPr="00F0405C">
        <w:rPr>
          <w:rFonts w:ascii="Arial" w:hAnsi="Arial" w:cs="Arial"/>
        </w:rPr>
        <w:t xml:space="preserve">, ailments or infections </w:t>
      </w:r>
      <w:r w:rsidRPr="00F0405C">
        <w:rPr>
          <w:rFonts w:ascii="Arial" w:hAnsi="Arial" w:cs="Arial"/>
        </w:rPr>
        <w:t xml:space="preserve">that I sustain </w:t>
      </w:r>
      <w:proofErr w:type="gramStart"/>
      <w:r w:rsidRPr="00F0405C">
        <w:rPr>
          <w:rFonts w:ascii="Arial" w:hAnsi="Arial" w:cs="Arial"/>
        </w:rPr>
        <w:t>as a result of</w:t>
      </w:r>
      <w:proofErr w:type="gramEnd"/>
      <w:r w:rsidRPr="00F0405C">
        <w:rPr>
          <w:rFonts w:ascii="Arial" w:hAnsi="Arial" w:cs="Arial"/>
        </w:rPr>
        <w:t xml:space="preserve"> this </w:t>
      </w:r>
      <w:r w:rsidR="00875B52" w:rsidRPr="00F0405C">
        <w:rPr>
          <w:rFonts w:ascii="Arial" w:hAnsi="Arial" w:cs="Arial"/>
        </w:rPr>
        <w:t>procedure</w:t>
      </w:r>
      <w:r w:rsidRPr="00F0405C">
        <w:rPr>
          <w:rFonts w:ascii="Arial" w:hAnsi="Arial" w:cs="Arial"/>
        </w:rPr>
        <w:t>.</w:t>
      </w:r>
    </w:p>
    <w:p w14:paraId="4B23DF0C" w14:textId="361626A6" w:rsidR="00AC60C4" w:rsidRPr="00F0405C" w:rsidRDefault="00AC60C4" w:rsidP="00AC60C4">
      <w:pPr>
        <w:rPr>
          <w:rFonts w:ascii="Arial" w:hAnsi="Arial" w:cs="Arial"/>
        </w:rPr>
      </w:pPr>
      <w:r w:rsidRPr="00F0405C">
        <w:rPr>
          <w:rFonts w:ascii="Arial" w:hAnsi="Arial" w:cs="Arial"/>
        </w:rPr>
        <w:t xml:space="preserve">I am aware that this release form, which contains my personal information, my responses to specific </w:t>
      </w:r>
      <w:proofErr w:type="gramStart"/>
      <w:r w:rsidRPr="00F0405C">
        <w:rPr>
          <w:rFonts w:ascii="Arial" w:hAnsi="Arial" w:cs="Arial"/>
        </w:rPr>
        <w:t>questions,  and</w:t>
      </w:r>
      <w:proofErr w:type="gramEnd"/>
      <w:r w:rsidRPr="00F0405C">
        <w:rPr>
          <w:rFonts w:ascii="Arial" w:hAnsi="Arial" w:cs="Arial"/>
        </w:rPr>
        <w:t xml:space="preserve"> my signed agreement to waive liability, will be held on record by </w:t>
      </w:r>
      <w:r w:rsidR="0030763C" w:rsidRPr="00F0405C">
        <w:rPr>
          <w:rFonts w:ascii="Arial" w:hAnsi="Arial" w:cs="Arial"/>
          <w:b/>
          <w:bCs/>
        </w:rPr>
        <w:t>[BUSINESS NAME]</w:t>
      </w:r>
      <w:r w:rsidRPr="00F0405C">
        <w:rPr>
          <w:rFonts w:ascii="Arial" w:hAnsi="Arial" w:cs="Arial"/>
        </w:rPr>
        <w:t xml:space="preserve">. I am also aware that this document may be referred to if I am involved in any type of accident or medical emergency, and it may be presented to medical professionals </w:t>
      </w:r>
      <w:proofErr w:type="gramStart"/>
      <w:r w:rsidRPr="00F0405C">
        <w:rPr>
          <w:rFonts w:ascii="Arial" w:hAnsi="Arial" w:cs="Arial"/>
        </w:rPr>
        <w:t>in the event that</w:t>
      </w:r>
      <w:proofErr w:type="gramEnd"/>
      <w:r w:rsidRPr="00F0405C">
        <w:rPr>
          <w:rFonts w:ascii="Arial" w:hAnsi="Arial" w:cs="Arial"/>
        </w:rPr>
        <w:t xml:space="preserve"> I require emergency medical treatment. </w:t>
      </w:r>
    </w:p>
    <w:p w14:paraId="0AD58659" w14:textId="27D9AD61" w:rsidR="00096CBC" w:rsidRPr="00F0405C" w:rsidRDefault="000D527A" w:rsidP="00AC60C4">
      <w:pPr>
        <w:rPr>
          <w:rFonts w:ascii="Arial" w:hAnsi="Arial" w:cs="Arial"/>
        </w:rPr>
      </w:pPr>
      <w:r w:rsidRPr="00F0405C">
        <w:rPr>
          <w:rFonts w:ascii="Arial" w:hAnsi="Arial" w:cs="Arial"/>
        </w:rPr>
        <w:t xml:space="preserve">I confirm that I am not under the influence of any drug or alcohol, </w:t>
      </w:r>
      <w:r w:rsidR="004F332C" w:rsidRPr="00F0405C">
        <w:rPr>
          <w:rFonts w:ascii="Arial" w:hAnsi="Arial" w:cs="Arial"/>
        </w:rPr>
        <w:t xml:space="preserve">and that I have made the decision to sign this form </w:t>
      </w:r>
      <w:r w:rsidR="00AA508F" w:rsidRPr="00F0405C">
        <w:rPr>
          <w:rFonts w:ascii="Arial" w:hAnsi="Arial" w:cs="Arial"/>
        </w:rPr>
        <w:t xml:space="preserve">whilst in full control of my senses. </w:t>
      </w:r>
      <w:r w:rsidR="001A1D2E" w:rsidRPr="00F0405C">
        <w:rPr>
          <w:rFonts w:ascii="Arial" w:hAnsi="Arial" w:cs="Arial"/>
        </w:rPr>
        <w:t>I</w:t>
      </w:r>
      <w:r w:rsidR="00BA1B72" w:rsidRPr="00F0405C">
        <w:rPr>
          <w:rFonts w:ascii="Arial" w:hAnsi="Arial" w:cs="Arial"/>
        </w:rPr>
        <w:t>f I am regularly taking any type of medication</w:t>
      </w:r>
      <w:r w:rsidR="00E11FED" w:rsidRPr="00F0405C">
        <w:rPr>
          <w:rFonts w:ascii="Arial" w:hAnsi="Arial" w:cs="Arial"/>
        </w:rPr>
        <w:t>, particularly any</w:t>
      </w:r>
      <w:r w:rsidR="00BA1B72" w:rsidRPr="00F0405C">
        <w:rPr>
          <w:rFonts w:ascii="Arial" w:hAnsi="Arial" w:cs="Arial"/>
        </w:rPr>
        <w:t xml:space="preserve"> which thin</w:t>
      </w:r>
      <w:r w:rsidR="00352215" w:rsidRPr="00F0405C">
        <w:rPr>
          <w:rFonts w:ascii="Arial" w:hAnsi="Arial" w:cs="Arial"/>
        </w:rPr>
        <w:t>s</w:t>
      </w:r>
      <w:r w:rsidR="00BA1B72" w:rsidRPr="00F0405C">
        <w:rPr>
          <w:rFonts w:ascii="Arial" w:hAnsi="Arial" w:cs="Arial"/>
        </w:rPr>
        <w:t xml:space="preserve"> the blood</w:t>
      </w:r>
      <w:r w:rsidR="00493070" w:rsidRPr="00F0405C">
        <w:rPr>
          <w:rFonts w:ascii="Arial" w:hAnsi="Arial" w:cs="Arial"/>
        </w:rPr>
        <w:t xml:space="preserve">, I have informed the staff </w:t>
      </w:r>
      <w:r w:rsidR="007F6BFC" w:rsidRPr="00F0405C">
        <w:rPr>
          <w:rFonts w:ascii="Arial" w:hAnsi="Arial" w:cs="Arial"/>
        </w:rPr>
        <w:t xml:space="preserve">and spoken to them </w:t>
      </w:r>
      <w:r w:rsidR="00544E13" w:rsidRPr="00F0405C">
        <w:rPr>
          <w:rFonts w:ascii="Arial" w:hAnsi="Arial" w:cs="Arial"/>
        </w:rPr>
        <w:t>about it.</w:t>
      </w:r>
    </w:p>
    <w:p w14:paraId="3A309C29" w14:textId="77777777" w:rsidR="00AC60C4" w:rsidRPr="00F0405C" w:rsidRDefault="00AC60C4" w:rsidP="00AC60C4">
      <w:pPr>
        <w:rPr>
          <w:rFonts w:ascii="Arial" w:hAnsi="Arial" w:cs="Arial"/>
        </w:rPr>
      </w:pPr>
      <w:r w:rsidRPr="00F0405C">
        <w:rPr>
          <w:rFonts w:ascii="Arial" w:hAnsi="Arial" w:cs="Arial"/>
        </w:rPr>
        <w:lastRenderedPageBreak/>
        <w:t>I have answered all questions asked on this form truthfully and completely, and I have provided complete details regarding any pre-existing medical conditions, disabilities, or physical limitations that I suffer from and/or I am aware of. I confirm that to the best of my knowledge, I have not withheld any information of this nature.</w:t>
      </w:r>
    </w:p>
    <w:p w14:paraId="75E3B1B3" w14:textId="2A4C2D2C" w:rsidR="00AC60C4" w:rsidRPr="00F0405C" w:rsidRDefault="00AC60C4" w:rsidP="00AC60C4">
      <w:pPr>
        <w:rPr>
          <w:rFonts w:ascii="Arial" w:hAnsi="Arial" w:cs="Arial"/>
        </w:rPr>
      </w:pPr>
      <w:r w:rsidRPr="00F0405C">
        <w:rPr>
          <w:rFonts w:ascii="Arial" w:hAnsi="Arial" w:cs="Arial"/>
        </w:rPr>
        <w:t xml:space="preserve">Whilst it is unlikely that I will suffer any </w:t>
      </w:r>
      <w:r w:rsidR="00355951" w:rsidRPr="00F0405C">
        <w:rPr>
          <w:rFonts w:ascii="Arial" w:hAnsi="Arial" w:cs="Arial"/>
        </w:rPr>
        <w:t xml:space="preserve">serious </w:t>
      </w:r>
      <w:r w:rsidRPr="00F0405C">
        <w:rPr>
          <w:rFonts w:ascii="Arial" w:hAnsi="Arial" w:cs="Arial"/>
        </w:rPr>
        <w:t xml:space="preserve">adverse reactions to my </w:t>
      </w:r>
      <w:r w:rsidR="00355951" w:rsidRPr="00F0405C">
        <w:rPr>
          <w:rFonts w:ascii="Arial" w:hAnsi="Arial" w:cs="Arial"/>
        </w:rPr>
        <w:t>procedure</w:t>
      </w:r>
      <w:r w:rsidRPr="00F0405C">
        <w:rPr>
          <w:rFonts w:ascii="Arial" w:hAnsi="Arial" w:cs="Arial"/>
        </w:rPr>
        <w:t xml:space="preserve"> at </w:t>
      </w:r>
      <w:r w:rsidR="00C20576" w:rsidRPr="00F0405C">
        <w:rPr>
          <w:rFonts w:ascii="Arial" w:hAnsi="Arial" w:cs="Arial"/>
          <w:b/>
          <w:bCs/>
        </w:rPr>
        <w:t>[BUSINESS NAME]</w:t>
      </w:r>
      <w:r w:rsidRPr="00F0405C">
        <w:rPr>
          <w:rFonts w:ascii="Arial" w:hAnsi="Arial" w:cs="Arial"/>
        </w:rPr>
        <w:t xml:space="preserve">, I do acknowledge that there is some degree of risk and that there is the potential for injury, illness or death, </w:t>
      </w:r>
      <w:proofErr w:type="gramStart"/>
      <w:r w:rsidRPr="00F0405C">
        <w:rPr>
          <w:rFonts w:ascii="Arial" w:hAnsi="Arial" w:cs="Arial"/>
        </w:rPr>
        <w:t>and also</w:t>
      </w:r>
      <w:proofErr w:type="gramEnd"/>
      <w:r w:rsidRPr="00F0405C">
        <w:rPr>
          <w:rFonts w:ascii="Arial" w:hAnsi="Arial" w:cs="Arial"/>
        </w:rPr>
        <w:t xml:space="preserve"> loss of or damage to my property. Such risks could arise from faulty/malfunctioning equipment, actions of the staff</w:t>
      </w:r>
      <w:r w:rsidR="003011CE" w:rsidRPr="00F0405C">
        <w:rPr>
          <w:rFonts w:ascii="Arial" w:hAnsi="Arial" w:cs="Arial"/>
        </w:rPr>
        <w:t xml:space="preserve"> at </w:t>
      </w:r>
      <w:r w:rsidR="003011CE" w:rsidRPr="00F0405C">
        <w:rPr>
          <w:rFonts w:ascii="Arial" w:hAnsi="Arial" w:cs="Arial"/>
          <w:b/>
          <w:bCs/>
        </w:rPr>
        <w:t>[BUSINESS NAME]</w:t>
      </w:r>
      <w:r w:rsidRPr="00F0405C">
        <w:rPr>
          <w:rFonts w:ascii="Arial" w:hAnsi="Arial" w:cs="Arial"/>
        </w:rPr>
        <w:t xml:space="preserve">, adverse reactions to </w:t>
      </w:r>
      <w:r w:rsidR="002476B5" w:rsidRPr="00F0405C">
        <w:rPr>
          <w:rFonts w:ascii="Arial" w:hAnsi="Arial" w:cs="Arial"/>
        </w:rPr>
        <w:t xml:space="preserve">the ink or other </w:t>
      </w:r>
      <w:r w:rsidR="007F3DF4" w:rsidRPr="00F0405C">
        <w:rPr>
          <w:rFonts w:ascii="Arial" w:hAnsi="Arial" w:cs="Arial"/>
        </w:rPr>
        <w:t>materials used</w:t>
      </w:r>
      <w:r w:rsidRPr="00F0405C">
        <w:rPr>
          <w:rFonts w:ascii="Arial" w:hAnsi="Arial" w:cs="Arial"/>
        </w:rPr>
        <w:t xml:space="preserve">, the location of </w:t>
      </w:r>
      <w:r w:rsidR="00AD2B74" w:rsidRPr="00F0405C">
        <w:rPr>
          <w:rFonts w:ascii="Arial" w:hAnsi="Arial" w:cs="Arial"/>
          <w:b/>
          <w:bCs/>
        </w:rPr>
        <w:t>[BUSINESS NAME</w:t>
      </w:r>
      <w:r w:rsidR="00D0688E" w:rsidRPr="00F0405C">
        <w:rPr>
          <w:rFonts w:ascii="Arial" w:hAnsi="Arial" w:cs="Arial"/>
          <w:b/>
          <w:bCs/>
        </w:rPr>
        <w:t>]</w:t>
      </w:r>
      <w:r w:rsidRPr="00F0405C">
        <w:rPr>
          <w:rFonts w:ascii="Arial" w:hAnsi="Arial" w:cs="Arial"/>
        </w:rPr>
        <w:t xml:space="preserve">, the actions of other </w:t>
      </w:r>
      <w:r w:rsidR="001A2B90" w:rsidRPr="00F0405C">
        <w:rPr>
          <w:rFonts w:ascii="Arial" w:hAnsi="Arial" w:cs="Arial"/>
        </w:rPr>
        <w:t>patrons/</w:t>
      </w:r>
      <w:r w:rsidRPr="00F0405C">
        <w:rPr>
          <w:rFonts w:ascii="Arial" w:hAnsi="Arial" w:cs="Arial"/>
        </w:rPr>
        <w:t xml:space="preserve">visitors to the </w:t>
      </w:r>
      <w:r w:rsidR="00FF6950" w:rsidRPr="00F0405C">
        <w:rPr>
          <w:rFonts w:ascii="Arial" w:hAnsi="Arial" w:cs="Arial"/>
        </w:rPr>
        <w:t>business</w:t>
      </w:r>
      <w:r w:rsidRPr="00F0405C">
        <w:rPr>
          <w:rFonts w:ascii="Arial" w:hAnsi="Arial" w:cs="Arial"/>
        </w:rPr>
        <w:t xml:space="preserve">, natural disasters or extreme weather conditions, and other potential risks. </w:t>
      </w:r>
    </w:p>
    <w:p w14:paraId="135C3ED6" w14:textId="6B957CF9" w:rsidR="00CA6483" w:rsidRPr="00F0405C" w:rsidRDefault="00AC60C4" w:rsidP="00CA6483">
      <w:pPr>
        <w:rPr>
          <w:rFonts w:ascii="Arial" w:hAnsi="Arial" w:cs="Arial"/>
        </w:rPr>
      </w:pPr>
      <w:r w:rsidRPr="00F0405C">
        <w:rPr>
          <w:rFonts w:ascii="Arial" w:hAnsi="Arial" w:cs="Arial"/>
        </w:rPr>
        <w:t xml:space="preserve">I acknowledge that I have had sufficient time and opportunity to seek independent legal advice regarding this form and its contents prior to my signing it and effectively </w:t>
      </w:r>
      <w:proofErr w:type="gramStart"/>
      <w:r w:rsidRPr="00F0405C">
        <w:rPr>
          <w:rFonts w:ascii="Arial" w:hAnsi="Arial" w:cs="Arial"/>
        </w:rPr>
        <w:t>entering into</w:t>
      </w:r>
      <w:proofErr w:type="gramEnd"/>
      <w:r w:rsidRPr="00F0405C">
        <w:rPr>
          <w:rFonts w:ascii="Arial" w:hAnsi="Arial" w:cs="Arial"/>
        </w:rPr>
        <w:t xml:space="preserve"> a contract with </w:t>
      </w:r>
      <w:r w:rsidR="00C20576" w:rsidRPr="00F0405C">
        <w:rPr>
          <w:rFonts w:ascii="Arial" w:hAnsi="Arial" w:cs="Arial"/>
          <w:b/>
          <w:bCs/>
        </w:rPr>
        <w:t>[BUSINESS NAME]</w:t>
      </w:r>
      <w:r w:rsidRPr="00F0405C">
        <w:rPr>
          <w:rFonts w:ascii="Arial" w:hAnsi="Arial" w:cs="Arial"/>
        </w:rPr>
        <w:t>.</w:t>
      </w:r>
      <w:r w:rsidR="00A12498" w:rsidRPr="00F0405C">
        <w:rPr>
          <w:rFonts w:ascii="Arial" w:hAnsi="Arial" w:cs="Arial"/>
        </w:rPr>
        <w:t xml:space="preserve"> I also confirm that I have been given ample opportunity to ask any questions that I have about the procedure, and that all my questions have been answered satisfactorily</w:t>
      </w:r>
      <w:r w:rsidR="00E657B1" w:rsidRPr="00F0405C">
        <w:rPr>
          <w:rFonts w:ascii="Arial" w:hAnsi="Arial" w:cs="Arial"/>
        </w:rPr>
        <w:t xml:space="preserve"> and to my understanding</w:t>
      </w:r>
      <w:r w:rsidR="00A12498" w:rsidRPr="00F0405C">
        <w:rPr>
          <w:rFonts w:ascii="Arial" w:hAnsi="Arial" w:cs="Arial"/>
        </w:rPr>
        <w:t>.</w:t>
      </w:r>
    </w:p>
    <w:p w14:paraId="187ADE64" w14:textId="77777777" w:rsidR="00AC60C4" w:rsidRPr="00F0405C" w:rsidRDefault="00AC60C4" w:rsidP="00AC60C4">
      <w:pPr>
        <w:rPr>
          <w:rFonts w:ascii="Arial" w:hAnsi="Arial" w:cs="Arial"/>
          <w:b/>
          <w:bCs/>
        </w:rPr>
      </w:pPr>
    </w:p>
    <w:p w14:paraId="3CB27400" w14:textId="77777777" w:rsidR="00AC60C4" w:rsidRPr="00F0405C" w:rsidRDefault="00AC60C4" w:rsidP="00AC60C4">
      <w:pPr>
        <w:rPr>
          <w:rFonts w:ascii="Arial" w:hAnsi="Arial" w:cs="Arial"/>
        </w:rPr>
      </w:pPr>
      <w:r w:rsidRPr="00F0405C">
        <w:rPr>
          <w:rFonts w:ascii="Arial" w:hAnsi="Arial" w:cs="Arial"/>
        </w:rPr>
        <w:t>_________________________________________ _________________________</w:t>
      </w:r>
    </w:p>
    <w:p w14:paraId="2518FD64" w14:textId="77777777" w:rsidR="00AC60C4" w:rsidRPr="00F0405C" w:rsidRDefault="00AC60C4" w:rsidP="00AC60C4">
      <w:pPr>
        <w:rPr>
          <w:rFonts w:ascii="Arial" w:hAnsi="Arial" w:cs="Arial"/>
          <w:b/>
          <w:bCs/>
        </w:rPr>
      </w:pPr>
      <w:r w:rsidRPr="00F0405C">
        <w:rPr>
          <w:rFonts w:ascii="Arial" w:hAnsi="Arial" w:cs="Arial"/>
          <w:b/>
          <w:bCs/>
        </w:rPr>
        <w:t>Signature of Participant/Parent/Guardian             Date</w:t>
      </w:r>
    </w:p>
    <w:p w14:paraId="4ABDB38E" w14:textId="77777777" w:rsidR="00AC60C4" w:rsidRPr="00F0405C" w:rsidRDefault="00AC60C4" w:rsidP="00AC60C4">
      <w:pPr>
        <w:rPr>
          <w:rFonts w:ascii="Arial" w:hAnsi="Arial" w:cs="Arial"/>
          <w:b/>
          <w:bCs/>
        </w:rPr>
      </w:pPr>
    </w:p>
    <w:p w14:paraId="6A9E1A56" w14:textId="77777777" w:rsidR="00AC60C4" w:rsidRPr="00F0405C" w:rsidRDefault="00AC60C4" w:rsidP="00AC60C4">
      <w:pPr>
        <w:rPr>
          <w:rFonts w:ascii="Arial" w:hAnsi="Arial" w:cs="Arial"/>
          <w:b/>
          <w:bCs/>
        </w:rPr>
      </w:pPr>
      <w:r w:rsidRPr="00F0405C">
        <w:rPr>
          <w:rFonts w:ascii="Arial" w:hAnsi="Arial" w:cs="Arial"/>
          <w:b/>
          <w:bCs/>
        </w:rPr>
        <w:t>RESPONSIBILITIES OF THE CUSTOMER</w:t>
      </w:r>
    </w:p>
    <w:p w14:paraId="2749ABD3" w14:textId="77777777" w:rsidR="00A421D8" w:rsidRPr="00F0405C" w:rsidRDefault="00AC60C4" w:rsidP="00AC60C4">
      <w:pPr>
        <w:rPr>
          <w:rFonts w:ascii="Arial" w:hAnsi="Arial" w:cs="Arial"/>
        </w:rPr>
      </w:pPr>
      <w:r w:rsidRPr="00F0405C">
        <w:rPr>
          <w:rFonts w:ascii="Arial" w:hAnsi="Arial" w:cs="Arial"/>
        </w:rPr>
        <w:t>By en</w:t>
      </w:r>
      <w:r w:rsidR="00A0745F" w:rsidRPr="00F0405C">
        <w:rPr>
          <w:rFonts w:ascii="Arial" w:hAnsi="Arial" w:cs="Arial"/>
        </w:rPr>
        <w:t>gaging</w:t>
      </w:r>
      <w:r w:rsidRPr="00F0405C">
        <w:rPr>
          <w:rFonts w:ascii="Arial" w:hAnsi="Arial" w:cs="Arial"/>
        </w:rPr>
        <w:t xml:space="preserve"> </w:t>
      </w:r>
      <w:r w:rsidR="00C20576" w:rsidRPr="00F0405C">
        <w:rPr>
          <w:rFonts w:ascii="Arial" w:hAnsi="Arial" w:cs="Arial"/>
          <w:b/>
          <w:bCs/>
        </w:rPr>
        <w:t>[BUSINESS NAME]</w:t>
      </w:r>
      <w:r w:rsidRPr="00F0405C">
        <w:rPr>
          <w:rFonts w:ascii="Arial" w:hAnsi="Arial" w:cs="Arial"/>
        </w:rPr>
        <w:t xml:space="preserve"> for </w:t>
      </w:r>
      <w:r w:rsidR="005D6A12" w:rsidRPr="00F0405C">
        <w:rPr>
          <w:rFonts w:ascii="Arial" w:hAnsi="Arial" w:cs="Arial"/>
        </w:rPr>
        <w:t>your chosen procedure</w:t>
      </w:r>
      <w:r w:rsidRPr="00F0405C">
        <w:rPr>
          <w:rFonts w:ascii="Arial" w:hAnsi="Arial" w:cs="Arial"/>
        </w:rPr>
        <w:t xml:space="preserve"> and signing this form, you are accepting full responsibility for your mental, physical</w:t>
      </w:r>
      <w:r w:rsidR="006F5616" w:rsidRPr="00F0405C">
        <w:rPr>
          <w:rFonts w:ascii="Arial" w:hAnsi="Arial" w:cs="Arial"/>
        </w:rPr>
        <w:t xml:space="preserve"> and </w:t>
      </w:r>
      <w:r w:rsidRPr="00F0405C">
        <w:rPr>
          <w:rFonts w:ascii="Arial" w:hAnsi="Arial" w:cs="Arial"/>
        </w:rPr>
        <w:t xml:space="preserve">medical health condition. This also includes your full acceptance of responsibility for any medications that you are taking, and any activities that you take part in while you </w:t>
      </w:r>
      <w:proofErr w:type="gramStart"/>
      <w:r w:rsidRPr="00F0405C">
        <w:rPr>
          <w:rFonts w:ascii="Arial" w:hAnsi="Arial" w:cs="Arial"/>
        </w:rPr>
        <w:t>are in attendance at</w:t>
      </w:r>
      <w:proofErr w:type="gramEnd"/>
      <w:r w:rsidRPr="00F0405C">
        <w:rPr>
          <w:rFonts w:ascii="Arial" w:hAnsi="Arial" w:cs="Arial"/>
        </w:rPr>
        <w:t xml:space="preserve"> </w:t>
      </w:r>
      <w:r w:rsidR="00C20576" w:rsidRPr="00F0405C">
        <w:rPr>
          <w:rFonts w:ascii="Arial" w:hAnsi="Arial" w:cs="Arial"/>
          <w:b/>
          <w:bCs/>
        </w:rPr>
        <w:t>[BUSINESS NAME]</w:t>
      </w:r>
      <w:r w:rsidRPr="00F0405C">
        <w:rPr>
          <w:rFonts w:ascii="Arial" w:hAnsi="Arial" w:cs="Arial"/>
        </w:rPr>
        <w:t xml:space="preserve">. </w:t>
      </w:r>
    </w:p>
    <w:p w14:paraId="4E654795" w14:textId="07FA4585" w:rsidR="00AC60C4" w:rsidRPr="00F0405C" w:rsidRDefault="00AC60C4" w:rsidP="00AC60C4">
      <w:pPr>
        <w:rPr>
          <w:rFonts w:ascii="Arial" w:hAnsi="Arial" w:cs="Arial"/>
        </w:rPr>
      </w:pPr>
      <w:r w:rsidRPr="00F0405C">
        <w:rPr>
          <w:rFonts w:ascii="Arial" w:hAnsi="Arial" w:cs="Arial"/>
        </w:rPr>
        <w:t xml:space="preserve">It is assumed that you are aware of your own physical and medical limitations, that you will act responsibly and in accordance with these limitations, and that you accept </w:t>
      </w:r>
      <w:proofErr w:type="gramStart"/>
      <w:r w:rsidRPr="00F0405C">
        <w:rPr>
          <w:rFonts w:ascii="Arial" w:hAnsi="Arial" w:cs="Arial"/>
        </w:rPr>
        <w:t>any and all</w:t>
      </w:r>
      <w:proofErr w:type="gramEnd"/>
      <w:r w:rsidRPr="00F0405C">
        <w:rPr>
          <w:rFonts w:ascii="Arial" w:hAnsi="Arial" w:cs="Arial"/>
        </w:rPr>
        <w:t xml:space="preserve"> risks that may be associated with any activities that you engage in whilst on these premises.</w:t>
      </w:r>
    </w:p>
    <w:p w14:paraId="1E780003" w14:textId="7BC4375D" w:rsidR="00AC60C4" w:rsidRPr="00F0405C" w:rsidRDefault="00AC60C4" w:rsidP="00AC60C4">
      <w:pPr>
        <w:rPr>
          <w:rFonts w:ascii="Arial" w:hAnsi="Arial" w:cs="Arial"/>
        </w:rPr>
      </w:pPr>
      <w:r w:rsidRPr="00F0405C">
        <w:rPr>
          <w:rFonts w:ascii="Arial" w:hAnsi="Arial" w:cs="Arial"/>
        </w:rPr>
        <w:t xml:space="preserve">If you experience any pain, discomfort or distress during your </w:t>
      </w:r>
      <w:r w:rsidR="00417515" w:rsidRPr="00F0405C">
        <w:rPr>
          <w:rFonts w:ascii="Arial" w:hAnsi="Arial" w:cs="Arial"/>
        </w:rPr>
        <w:t>visit</w:t>
      </w:r>
      <w:r w:rsidRPr="00F0405C">
        <w:rPr>
          <w:rFonts w:ascii="Arial" w:hAnsi="Arial" w:cs="Arial"/>
        </w:rPr>
        <w:t xml:space="preserve">, or you have any requests regarding modifications </w:t>
      </w:r>
      <w:r w:rsidR="005839E5" w:rsidRPr="00F0405C">
        <w:rPr>
          <w:rFonts w:ascii="Arial" w:hAnsi="Arial" w:cs="Arial"/>
        </w:rPr>
        <w:t>to</w:t>
      </w:r>
      <w:r w:rsidRPr="00F0405C">
        <w:rPr>
          <w:rFonts w:ascii="Arial" w:hAnsi="Arial" w:cs="Arial"/>
        </w:rPr>
        <w:t xml:space="preserve"> the </w:t>
      </w:r>
      <w:r w:rsidR="00417515" w:rsidRPr="00F0405C">
        <w:rPr>
          <w:rFonts w:ascii="Arial" w:hAnsi="Arial" w:cs="Arial"/>
        </w:rPr>
        <w:t>procedure</w:t>
      </w:r>
      <w:r w:rsidRPr="00F0405C">
        <w:rPr>
          <w:rFonts w:ascii="Arial" w:hAnsi="Arial" w:cs="Arial"/>
        </w:rPr>
        <w:t xml:space="preserve"> or the surroundings, please notify </w:t>
      </w:r>
      <w:r w:rsidR="00B75436" w:rsidRPr="00F0405C">
        <w:rPr>
          <w:rFonts w:ascii="Arial" w:hAnsi="Arial" w:cs="Arial"/>
        </w:rPr>
        <w:t>your artist</w:t>
      </w:r>
      <w:r w:rsidR="00E11194" w:rsidRPr="00F0405C">
        <w:rPr>
          <w:rFonts w:ascii="Arial" w:hAnsi="Arial" w:cs="Arial"/>
        </w:rPr>
        <w:t xml:space="preserve"> </w:t>
      </w:r>
      <w:r w:rsidRPr="00F0405C">
        <w:rPr>
          <w:rFonts w:ascii="Arial" w:hAnsi="Arial" w:cs="Arial"/>
        </w:rPr>
        <w:t>immediately so that a</w:t>
      </w:r>
      <w:r w:rsidR="004F0ADF" w:rsidRPr="00F0405C">
        <w:rPr>
          <w:rFonts w:ascii="Arial" w:hAnsi="Arial" w:cs="Arial"/>
        </w:rPr>
        <w:t>n assessment</w:t>
      </w:r>
      <w:r w:rsidRPr="00F0405C">
        <w:rPr>
          <w:rFonts w:ascii="Arial" w:hAnsi="Arial" w:cs="Arial"/>
        </w:rPr>
        <w:t xml:space="preserve"> can be made.</w:t>
      </w:r>
      <w:r w:rsidR="00F97520" w:rsidRPr="00F0405C">
        <w:rPr>
          <w:rFonts w:ascii="Arial" w:hAnsi="Arial" w:cs="Arial"/>
        </w:rPr>
        <w:t xml:space="preserve"> Please note that although we will do our best to </w:t>
      </w:r>
      <w:r w:rsidR="00021522" w:rsidRPr="00F0405C">
        <w:rPr>
          <w:rFonts w:ascii="Arial" w:hAnsi="Arial" w:cs="Arial"/>
        </w:rPr>
        <w:t xml:space="preserve">accommodate any special requests, we are bound by </w:t>
      </w:r>
      <w:r w:rsidR="005D19AF" w:rsidRPr="00F0405C">
        <w:rPr>
          <w:rFonts w:ascii="Arial" w:hAnsi="Arial" w:cs="Arial"/>
        </w:rPr>
        <w:t xml:space="preserve">workplace health and safety regulations and best practice </w:t>
      </w:r>
      <w:r w:rsidR="00F85394" w:rsidRPr="00F0405C">
        <w:rPr>
          <w:rFonts w:ascii="Arial" w:hAnsi="Arial" w:cs="Arial"/>
        </w:rPr>
        <w:t xml:space="preserve">standards, and in many </w:t>
      </w:r>
      <w:proofErr w:type="gramStart"/>
      <w:r w:rsidR="00F85394" w:rsidRPr="00F0405C">
        <w:rPr>
          <w:rFonts w:ascii="Arial" w:hAnsi="Arial" w:cs="Arial"/>
        </w:rPr>
        <w:t>circumstances</w:t>
      </w:r>
      <w:proofErr w:type="gramEnd"/>
      <w:r w:rsidR="00F85394" w:rsidRPr="00F0405C">
        <w:rPr>
          <w:rFonts w:ascii="Arial" w:hAnsi="Arial" w:cs="Arial"/>
        </w:rPr>
        <w:t xml:space="preserve"> it may be unlikely that we are </w:t>
      </w:r>
      <w:r w:rsidR="006A7196" w:rsidRPr="00F0405C">
        <w:rPr>
          <w:rFonts w:ascii="Arial" w:hAnsi="Arial" w:cs="Arial"/>
        </w:rPr>
        <w:t>permitted</w:t>
      </w:r>
      <w:r w:rsidR="00F85394" w:rsidRPr="00F0405C">
        <w:rPr>
          <w:rFonts w:ascii="Arial" w:hAnsi="Arial" w:cs="Arial"/>
        </w:rPr>
        <w:t xml:space="preserve"> to modify the procedure</w:t>
      </w:r>
      <w:r w:rsidR="00521F82" w:rsidRPr="00F0405C">
        <w:rPr>
          <w:rFonts w:ascii="Arial" w:hAnsi="Arial" w:cs="Arial"/>
        </w:rPr>
        <w:t>.</w:t>
      </w:r>
      <w:r w:rsidR="005839E5" w:rsidRPr="00F0405C">
        <w:rPr>
          <w:rFonts w:ascii="Arial" w:hAnsi="Arial" w:cs="Arial"/>
        </w:rPr>
        <w:t xml:space="preserve"> </w:t>
      </w:r>
    </w:p>
    <w:p w14:paraId="7CA5479B" w14:textId="00A1EECE" w:rsidR="00AC60C4" w:rsidRPr="00F0405C" w:rsidRDefault="00AC60C4" w:rsidP="00AC60C4">
      <w:pPr>
        <w:rPr>
          <w:rFonts w:ascii="Arial" w:hAnsi="Arial" w:cs="Arial"/>
        </w:rPr>
      </w:pPr>
      <w:r w:rsidRPr="00F0405C">
        <w:rPr>
          <w:rFonts w:ascii="Arial" w:hAnsi="Arial" w:cs="Arial"/>
        </w:rPr>
        <w:t xml:space="preserve">It is essential that you notify us if you have any pre-existing medical conditions or physical impairments/limitations that may adversely affect you during the </w:t>
      </w:r>
      <w:r w:rsidR="00D202EE" w:rsidRPr="00F0405C">
        <w:rPr>
          <w:rFonts w:ascii="Arial" w:hAnsi="Arial" w:cs="Arial"/>
        </w:rPr>
        <w:t>procedure</w:t>
      </w:r>
      <w:r w:rsidRPr="00F0405C">
        <w:rPr>
          <w:rFonts w:ascii="Arial" w:hAnsi="Arial" w:cs="Arial"/>
        </w:rPr>
        <w:t xml:space="preserve">. Please answer all questions on this form honestly and </w:t>
      </w:r>
      <w:proofErr w:type="gramStart"/>
      <w:r w:rsidRPr="00F0405C">
        <w:rPr>
          <w:rFonts w:ascii="Arial" w:hAnsi="Arial" w:cs="Arial"/>
        </w:rPr>
        <w:t>completely, and</w:t>
      </w:r>
      <w:proofErr w:type="gramEnd"/>
      <w:r w:rsidRPr="00F0405C">
        <w:rPr>
          <w:rFonts w:ascii="Arial" w:hAnsi="Arial" w:cs="Arial"/>
        </w:rPr>
        <w:t xml:space="preserve"> also mention anything of this nature to your </w:t>
      </w:r>
      <w:r w:rsidR="002C7708" w:rsidRPr="00F0405C">
        <w:rPr>
          <w:rFonts w:ascii="Arial" w:hAnsi="Arial" w:cs="Arial"/>
        </w:rPr>
        <w:t>artist</w:t>
      </w:r>
      <w:r w:rsidRPr="00F0405C">
        <w:rPr>
          <w:rFonts w:ascii="Arial" w:hAnsi="Arial" w:cs="Arial"/>
        </w:rPr>
        <w:t xml:space="preserve"> prior to commencing </w:t>
      </w:r>
      <w:r w:rsidR="00683986" w:rsidRPr="00F0405C">
        <w:rPr>
          <w:rFonts w:ascii="Arial" w:hAnsi="Arial" w:cs="Arial"/>
        </w:rPr>
        <w:t>your procedure</w:t>
      </w:r>
      <w:r w:rsidR="00667D16" w:rsidRPr="00F0405C">
        <w:rPr>
          <w:rFonts w:ascii="Arial" w:hAnsi="Arial" w:cs="Arial"/>
        </w:rPr>
        <w:t xml:space="preserve"> to ensure that they are aware of it</w:t>
      </w:r>
      <w:r w:rsidRPr="00F0405C">
        <w:rPr>
          <w:rFonts w:ascii="Arial" w:hAnsi="Arial" w:cs="Arial"/>
        </w:rPr>
        <w:t>.</w:t>
      </w:r>
    </w:p>
    <w:p w14:paraId="6BB90150" w14:textId="5909F947" w:rsidR="00AC60C4" w:rsidRPr="00F0405C" w:rsidRDefault="00AC60C4" w:rsidP="00AC60C4">
      <w:pPr>
        <w:rPr>
          <w:rFonts w:ascii="Arial" w:hAnsi="Arial" w:cs="Arial"/>
        </w:rPr>
      </w:pPr>
      <w:r w:rsidRPr="00F0405C">
        <w:rPr>
          <w:rFonts w:ascii="Arial" w:hAnsi="Arial" w:cs="Arial"/>
        </w:rPr>
        <w:t xml:space="preserve">If you are pregnant or believe that you might be pregnant, please make note of this in the questions section </w:t>
      </w:r>
      <w:r w:rsidR="001C1CA0" w:rsidRPr="00F0405C">
        <w:rPr>
          <w:rFonts w:ascii="Arial" w:hAnsi="Arial" w:cs="Arial"/>
        </w:rPr>
        <w:t>at the beg</w:t>
      </w:r>
      <w:r w:rsidR="00DF021A" w:rsidRPr="00F0405C">
        <w:rPr>
          <w:rFonts w:ascii="Arial" w:hAnsi="Arial" w:cs="Arial"/>
        </w:rPr>
        <w:t>inning of this form</w:t>
      </w:r>
      <w:r w:rsidRPr="00F0405C">
        <w:rPr>
          <w:rFonts w:ascii="Arial" w:hAnsi="Arial" w:cs="Arial"/>
        </w:rPr>
        <w:t>,</w:t>
      </w:r>
      <w:r w:rsidRPr="00F0405C">
        <w:rPr>
          <w:rFonts w:ascii="Arial" w:hAnsi="Arial" w:cs="Arial"/>
          <w:b/>
          <w:bCs/>
        </w:rPr>
        <w:t xml:space="preserve"> </w:t>
      </w:r>
      <w:r w:rsidRPr="00F0405C">
        <w:rPr>
          <w:rFonts w:ascii="Arial" w:hAnsi="Arial" w:cs="Arial"/>
        </w:rPr>
        <w:t>and</w:t>
      </w:r>
      <w:r w:rsidR="00D126AA">
        <w:rPr>
          <w:rFonts w:ascii="Arial" w:hAnsi="Arial" w:cs="Arial"/>
        </w:rPr>
        <w:t xml:space="preserve"> discuss this </w:t>
      </w:r>
      <w:proofErr w:type="gramStart"/>
      <w:r w:rsidR="00D126AA">
        <w:rPr>
          <w:rFonts w:ascii="Arial" w:hAnsi="Arial" w:cs="Arial"/>
        </w:rPr>
        <w:t>with</w:t>
      </w:r>
      <w:r w:rsidRPr="00F0405C">
        <w:rPr>
          <w:rFonts w:ascii="Arial" w:hAnsi="Arial" w:cs="Arial"/>
        </w:rPr>
        <w:t xml:space="preserve">  your</w:t>
      </w:r>
      <w:proofErr w:type="gramEnd"/>
      <w:r w:rsidRPr="00F0405C">
        <w:rPr>
          <w:rFonts w:ascii="Arial" w:hAnsi="Arial" w:cs="Arial"/>
        </w:rPr>
        <w:t xml:space="preserve"> </w:t>
      </w:r>
      <w:r w:rsidR="00DF021A" w:rsidRPr="00F0405C">
        <w:rPr>
          <w:rFonts w:ascii="Arial" w:hAnsi="Arial" w:cs="Arial"/>
        </w:rPr>
        <w:t>artist</w:t>
      </w:r>
      <w:r w:rsidRPr="00F0405C">
        <w:rPr>
          <w:rFonts w:ascii="Arial" w:hAnsi="Arial" w:cs="Arial"/>
        </w:rPr>
        <w:t xml:space="preserve"> prior to your </w:t>
      </w:r>
      <w:r w:rsidR="00235FF5" w:rsidRPr="00F0405C">
        <w:rPr>
          <w:rFonts w:ascii="Arial" w:hAnsi="Arial" w:cs="Arial"/>
        </w:rPr>
        <w:t>session</w:t>
      </w:r>
      <w:r w:rsidR="00D126AA">
        <w:rPr>
          <w:rFonts w:ascii="Arial" w:hAnsi="Arial" w:cs="Arial"/>
        </w:rPr>
        <w:t xml:space="preserve"> as you are at increased risk of infection and adverse reaction</w:t>
      </w:r>
      <w:r w:rsidRPr="00F0405C">
        <w:rPr>
          <w:rFonts w:ascii="Arial" w:hAnsi="Arial" w:cs="Arial"/>
        </w:rPr>
        <w:t>.</w:t>
      </w:r>
    </w:p>
    <w:p w14:paraId="33744B94" w14:textId="60810CC3" w:rsidR="00AC60C4" w:rsidRPr="00F0405C" w:rsidRDefault="00AC60C4" w:rsidP="00AC60C4">
      <w:pPr>
        <w:rPr>
          <w:rFonts w:ascii="Arial" w:hAnsi="Arial" w:cs="Arial"/>
        </w:rPr>
      </w:pPr>
      <w:r w:rsidRPr="00F0405C">
        <w:rPr>
          <w:rFonts w:ascii="Arial" w:hAnsi="Arial" w:cs="Arial"/>
        </w:rPr>
        <w:t>Our staff will not provide medical advice. Any suggestions made by our staff regarding health conditions</w:t>
      </w:r>
      <w:r w:rsidR="00ED18FC" w:rsidRPr="00F0405C">
        <w:rPr>
          <w:rFonts w:ascii="Arial" w:hAnsi="Arial" w:cs="Arial"/>
        </w:rPr>
        <w:t xml:space="preserve"> or</w:t>
      </w:r>
      <w:r w:rsidRPr="00F0405C">
        <w:rPr>
          <w:rFonts w:ascii="Arial" w:hAnsi="Arial" w:cs="Arial"/>
        </w:rPr>
        <w:t xml:space="preserve"> </w:t>
      </w:r>
      <w:r w:rsidR="0091676F" w:rsidRPr="00F0405C">
        <w:rPr>
          <w:rFonts w:ascii="Arial" w:hAnsi="Arial" w:cs="Arial"/>
        </w:rPr>
        <w:t xml:space="preserve">follow-up care </w:t>
      </w:r>
      <w:r w:rsidR="006E7CDC" w:rsidRPr="00F0405C">
        <w:rPr>
          <w:rFonts w:ascii="Arial" w:hAnsi="Arial" w:cs="Arial"/>
        </w:rPr>
        <w:t xml:space="preserve">of the </w:t>
      </w:r>
      <w:r w:rsidR="00817298" w:rsidRPr="00F0405C">
        <w:rPr>
          <w:rFonts w:ascii="Arial" w:hAnsi="Arial" w:cs="Arial"/>
        </w:rPr>
        <w:t>tattoo/piercing/modification site</w:t>
      </w:r>
      <w:r w:rsidR="00ED18FC" w:rsidRPr="00F0405C">
        <w:rPr>
          <w:rFonts w:ascii="Arial" w:hAnsi="Arial" w:cs="Arial"/>
        </w:rPr>
        <w:t xml:space="preserve"> </w:t>
      </w:r>
      <w:r w:rsidRPr="00F0405C">
        <w:rPr>
          <w:rFonts w:ascii="Arial" w:hAnsi="Arial" w:cs="Arial"/>
        </w:rPr>
        <w:t xml:space="preserve">should not be taken as </w:t>
      </w:r>
      <w:r w:rsidRPr="00F0405C">
        <w:rPr>
          <w:rFonts w:ascii="Arial" w:hAnsi="Arial" w:cs="Arial"/>
        </w:rPr>
        <w:lastRenderedPageBreak/>
        <w:t xml:space="preserve">“medical advice”. You should always consult your medical practitioner or specialist if you have any questions or concerns regarding health issues, diagnoses and treatment. </w:t>
      </w:r>
      <w:r w:rsidR="00D55B3E" w:rsidRPr="00F0405C">
        <w:rPr>
          <w:rFonts w:ascii="Arial" w:hAnsi="Arial" w:cs="Arial"/>
        </w:rPr>
        <w:t xml:space="preserve">If you suffer from any complications or health concerns following your procedure, please </w:t>
      </w:r>
      <w:r w:rsidR="00D92992" w:rsidRPr="00F0405C">
        <w:rPr>
          <w:rFonts w:ascii="Arial" w:hAnsi="Arial" w:cs="Arial"/>
        </w:rPr>
        <w:t>see your doctor immediately.</w:t>
      </w:r>
    </w:p>
    <w:p w14:paraId="0F844DCD" w14:textId="04F3E0A4" w:rsidR="00AC60C4" w:rsidRPr="00F0405C" w:rsidRDefault="00AC60C4" w:rsidP="00AC60C4">
      <w:pPr>
        <w:rPr>
          <w:rFonts w:ascii="Arial" w:hAnsi="Arial" w:cs="Arial"/>
        </w:rPr>
      </w:pPr>
      <w:r w:rsidRPr="00F0405C">
        <w:rPr>
          <w:rFonts w:ascii="Arial" w:hAnsi="Arial" w:cs="Arial"/>
        </w:rPr>
        <w:t xml:space="preserve">It is your responsibility to seek medical advice prior to attending your </w:t>
      </w:r>
      <w:r w:rsidR="00065D80" w:rsidRPr="00F0405C">
        <w:rPr>
          <w:rFonts w:ascii="Arial" w:hAnsi="Arial" w:cs="Arial"/>
        </w:rPr>
        <w:t xml:space="preserve">session at </w:t>
      </w:r>
      <w:r w:rsidR="00065D80" w:rsidRPr="00F0405C">
        <w:rPr>
          <w:rFonts w:ascii="Arial" w:hAnsi="Arial" w:cs="Arial"/>
          <w:b/>
          <w:bCs/>
        </w:rPr>
        <w:t>[BUSINESS NAME]</w:t>
      </w:r>
      <w:r w:rsidRPr="00F0405C">
        <w:rPr>
          <w:rFonts w:ascii="Arial" w:hAnsi="Arial" w:cs="Arial"/>
        </w:rPr>
        <w:t xml:space="preserve"> if you have any doubts or concerns regarding your capability to safely </w:t>
      </w:r>
      <w:r w:rsidR="00C72A7F" w:rsidRPr="00F0405C">
        <w:rPr>
          <w:rFonts w:ascii="Arial" w:hAnsi="Arial" w:cs="Arial"/>
        </w:rPr>
        <w:t>complete the procedure</w:t>
      </w:r>
      <w:r w:rsidRPr="00F0405C">
        <w:rPr>
          <w:rFonts w:ascii="Arial" w:hAnsi="Arial" w:cs="Arial"/>
        </w:rPr>
        <w:t xml:space="preserve">. By your signing this form and attending </w:t>
      </w:r>
      <w:r w:rsidR="001069C8" w:rsidRPr="00F0405C">
        <w:rPr>
          <w:rFonts w:ascii="Arial" w:hAnsi="Arial" w:cs="Arial"/>
        </w:rPr>
        <w:t>our studio</w:t>
      </w:r>
      <w:r w:rsidR="00606547" w:rsidRPr="00F0405C">
        <w:rPr>
          <w:rFonts w:ascii="Arial" w:hAnsi="Arial" w:cs="Arial"/>
        </w:rPr>
        <w:t xml:space="preserve"> to have work done</w:t>
      </w:r>
      <w:r w:rsidRPr="00F0405C">
        <w:rPr>
          <w:rFonts w:ascii="Arial" w:hAnsi="Arial" w:cs="Arial"/>
        </w:rPr>
        <w:t xml:space="preserve">, we are of the assumption that you have received approval from your medical physician to do so, and we will not be held responsible for any accidents or illness that occurs </w:t>
      </w:r>
      <w:proofErr w:type="gramStart"/>
      <w:r w:rsidRPr="00F0405C">
        <w:rPr>
          <w:rFonts w:ascii="Arial" w:hAnsi="Arial" w:cs="Arial"/>
        </w:rPr>
        <w:t>as a result of</w:t>
      </w:r>
      <w:proofErr w:type="gramEnd"/>
      <w:r w:rsidRPr="00F0405C">
        <w:rPr>
          <w:rFonts w:ascii="Arial" w:hAnsi="Arial" w:cs="Arial"/>
        </w:rPr>
        <w:t xml:space="preserve"> your participation in this </w:t>
      </w:r>
      <w:r w:rsidR="00F32904" w:rsidRPr="00F0405C">
        <w:rPr>
          <w:rFonts w:ascii="Arial" w:hAnsi="Arial" w:cs="Arial"/>
        </w:rPr>
        <w:t>procedure</w:t>
      </w:r>
      <w:r w:rsidRPr="00F0405C">
        <w:rPr>
          <w:rFonts w:ascii="Arial" w:hAnsi="Arial" w:cs="Arial"/>
        </w:rPr>
        <w:t>.</w:t>
      </w:r>
    </w:p>
    <w:p w14:paraId="61A96D90" w14:textId="5E6C7252" w:rsidR="00AC60C4" w:rsidRPr="00F0405C" w:rsidRDefault="00AC60C4" w:rsidP="00AC60C4">
      <w:pPr>
        <w:rPr>
          <w:rFonts w:ascii="Arial" w:hAnsi="Arial" w:cs="Arial"/>
        </w:rPr>
      </w:pPr>
      <w:r w:rsidRPr="00F0405C">
        <w:rPr>
          <w:rFonts w:ascii="Arial" w:hAnsi="Arial" w:cs="Arial"/>
        </w:rPr>
        <w:t xml:space="preserve">Further to the above, if you do have any pre-existing medical conditions, are pregnant or suspect that you may be pregnant, or you have had any recent surgery or medical procedures, you should seek approval from your GP or surgeon prior to </w:t>
      </w:r>
      <w:r w:rsidR="00324CD8" w:rsidRPr="00F0405C">
        <w:rPr>
          <w:rFonts w:ascii="Arial" w:hAnsi="Arial" w:cs="Arial"/>
        </w:rPr>
        <w:t>getting inked, pierced or otherwis</w:t>
      </w:r>
      <w:r w:rsidR="00E65C29" w:rsidRPr="00F0405C">
        <w:rPr>
          <w:rFonts w:ascii="Arial" w:hAnsi="Arial" w:cs="Arial"/>
        </w:rPr>
        <w:t>e</w:t>
      </w:r>
      <w:r w:rsidRPr="00F0405C">
        <w:rPr>
          <w:rFonts w:ascii="Arial" w:hAnsi="Arial" w:cs="Arial"/>
        </w:rPr>
        <w:t xml:space="preserve"> at </w:t>
      </w:r>
      <w:r w:rsidR="00C20576" w:rsidRPr="00F0405C">
        <w:rPr>
          <w:rFonts w:ascii="Arial" w:hAnsi="Arial" w:cs="Arial"/>
          <w:b/>
          <w:bCs/>
        </w:rPr>
        <w:t>[BUSINESS NAME]</w:t>
      </w:r>
      <w:r w:rsidRPr="00F0405C">
        <w:rPr>
          <w:rFonts w:ascii="Arial" w:hAnsi="Arial" w:cs="Arial"/>
        </w:rPr>
        <w:t xml:space="preserve">. </w:t>
      </w:r>
    </w:p>
    <w:p w14:paraId="3BDD2114" w14:textId="55528C47" w:rsidR="00AC60C4" w:rsidRPr="00F0405C" w:rsidRDefault="00AC60C4" w:rsidP="00AC60C4">
      <w:pPr>
        <w:rPr>
          <w:rFonts w:ascii="Arial" w:hAnsi="Arial" w:cs="Arial"/>
        </w:rPr>
      </w:pPr>
      <w:r w:rsidRPr="00F0405C">
        <w:rPr>
          <w:rFonts w:ascii="Arial" w:hAnsi="Arial" w:cs="Arial"/>
        </w:rPr>
        <w:t xml:space="preserve">In signing this </w:t>
      </w:r>
      <w:proofErr w:type="gramStart"/>
      <w:r w:rsidRPr="00F0405C">
        <w:rPr>
          <w:rFonts w:ascii="Arial" w:hAnsi="Arial" w:cs="Arial"/>
        </w:rPr>
        <w:t>form</w:t>
      </w:r>
      <w:proofErr w:type="gramEnd"/>
      <w:r w:rsidRPr="00F0405C">
        <w:rPr>
          <w:rFonts w:ascii="Arial" w:hAnsi="Arial" w:cs="Arial"/>
        </w:rPr>
        <w:t xml:space="preserve"> you are acknowledging that you understand your obligation to fully disclose any relevant personal, health and medical details to </w:t>
      </w:r>
      <w:r w:rsidR="00390D3C" w:rsidRPr="00F0405C">
        <w:rPr>
          <w:rFonts w:ascii="Arial" w:hAnsi="Arial" w:cs="Arial"/>
          <w:b/>
          <w:bCs/>
        </w:rPr>
        <w:t>[BUSINESS NAME]</w:t>
      </w:r>
      <w:r w:rsidRPr="00F0405C">
        <w:rPr>
          <w:rFonts w:ascii="Arial" w:hAnsi="Arial" w:cs="Arial"/>
        </w:rPr>
        <w:t xml:space="preserve">. Further, you are agreeing to the ‘Responsibility of the Customer’ conditions outlined </w:t>
      </w:r>
      <w:proofErr w:type="gramStart"/>
      <w:r w:rsidRPr="00F0405C">
        <w:rPr>
          <w:rFonts w:ascii="Arial" w:hAnsi="Arial" w:cs="Arial"/>
        </w:rPr>
        <w:t>above, and</w:t>
      </w:r>
      <w:proofErr w:type="gramEnd"/>
      <w:r w:rsidRPr="00F0405C">
        <w:rPr>
          <w:rFonts w:ascii="Arial" w:hAnsi="Arial" w:cs="Arial"/>
        </w:rPr>
        <w:t xml:space="preserve"> confirming that you have consulted your GP or surgeon and have received their approval to participate in today’s session (if applicable).</w:t>
      </w:r>
    </w:p>
    <w:p w14:paraId="2D4AC818" w14:textId="77777777" w:rsidR="00AC60C4" w:rsidRPr="00F0405C" w:rsidRDefault="00AC60C4" w:rsidP="00AC60C4">
      <w:pPr>
        <w:rPr>
          <w:rFonts w:ascii="Arial" w:hAnsi="Arial" w:cs="Arial"/>
        </w:rPr>
      </w:pPr>
    </w:p>
    <w:p w14:paraId="28EB13AB" w14:textId="77777777" w:rsidR="00AC60C4" w:rsidRPr="00F0405C" w:rsidRDefault="00AC60C4" w:rsidP="00AC60C4">
      <w:pPr>
        <w:rPr>
          <w:rFonts w:ascii="Arial" w:hAnsi="Arial" w:cs="Arial"/>
        </w:rPr>
      </w:pPr>
      <w:r w:rsidRPr="00F0405C">
        <w:rPr>
          <w:rFonts w:ascii="Arial" w:hAnsi="Arial" w:cs="Arial"/>
        </w:rPr>
        <w:t>_________________________________________ _________________________</w:t>
      </w:r>
    </w:p>
    <w:p w14:paraId="5D5E3D84" w14:textId="77777777" w:rsidR="00AC60C4" w:rsidRPr="00F0405C" w:rsidRDefault="00AC60C4" w:rsidP="00AC60C4">
      <w:pPr>
        <w:rPr>
          <w:rFonts w:ascii="Arial" w:hAnsi="Arial" w:cs="Arial"/>
          <w:b/>
          <w:bCs/>
        </w:rPr>
      </w:pPr>
      <w:r w:rsidRPr="00F0405C">
        <w:rPr>
          <w:rFonts w:ascii="Arial" w:hAnsi="Arial" w:cs="Arial"/>
          <w:b/>
          <w:bCs/>
        </w:rPr>
        <w:t>Signature of Participant/Parent/Guardian              Date</w:t>
      </w:r>
    </w:p>
    <w:p w14:paraId="036AEC37" w14:textId="77777777" w:rsidR="00AC60C4" w:rsidRPr="00F0405C" w:rsidRDefault="00AC60C4" w:rsidP="00AC60C4">
      <w:pPr>
        <w:rPr>
          <w:rFonts w:ascii="Arial" w:hAnsi="Arial" w:cs="Arial"/>
        </w:rPr>
      </w:pPr>
    </w:p>
    <w:p w14:paraId="37F4A5BD" w14:textId="77777777" w:rsidR="00AC60C4" w:rsidRPr="00F0405C" w:rsidRDefault="00AC60C4" w:rsidP="00AC60C4">
      <w:pPr>
        <w:rPr>
          <w:rFonts w:ascii="Arial" w:hAnsi="Arial" w:cs="Arial"/>
          <w:b/>
          <w:bCs/>
        </w:rPr>
      </w:pPr>
      <w:r w:rsidRPr="00F0405C">
        <w:rPr>
          <w:rFonts w:ascii="Arial" w:hAnsi="Arial" w:cs="Arial"/>
          <w:b/>
          <w:bCs/>
        </w:rPr>
        <w:t>WAIVER AND RELEASE</w:t>
      </w:r>
    </w:p>
    <w:p w14:paraId="3F87207F" w14:textId="2A4081D6" w:rsidR="00AC60C4" w:rsidRPr="00F0405C" w:rsidRDefault="00AC60C4" w:rsidP="00AC60C4">
      <w:pPr>
        <w:rPr>
          <w:rFonts w:ascii="Arial" w:hAnsi="Arial" w:cs="Arial"/>
        </w:rPr>
      </w:pPr>
      <w:r w:rsidRPr="00F0405C">
        <w:rPr>
          <w:rFonts w:ascii="Arial" w:hAnsi="Arial" w:cs="Arial"/>
        </w:rPr>
        <w:t>In signing this form, you are agreeing to release from any liability</w:t>
      </w:r>
      <w:r w:rsidR="003D4B8D" w:rsidRPr="00F0405C">
        <w:rPr>
          <w:rFonts w:ascii="Arial" w:hAnsi="Arial" w:cs="Arial"/>
        </w:rPr>
        <w:t xml:space="preserve"> </w:t>
      </w:r>
      <w:r w:rsidR="003D4B8D" w:rsidRPr="00F0405C">
        <w:rPr>
          <w:rFonts w:ascii="Arial" w:hAnsi="Arial" w:cs="Arial"/>
          <w:b/>
          <w:bCs/>
        </w:rPr>
        <w:t>[BUSINESS</w:t>
      </w:r>
      <w:r w:rsidRPr="00F0405C">
        <w:rPr>
          <w:rFonts w:ascii="Arial" w:hAnsi="Arial" w:cs="Arial"/>
          <w:b/>
          <w:bCs/>
        </w:rPr>
        <w:t xml:space="preserve"> NAME]</w:t>
      </w:r>
      <w:r w:rsidRPr="00F0405C">
        <w:rPr>
          <w:rFonts w:ascii="Arial" w:hAnsi="Arial" w:cs="Arial"/>
        </w:rPr>
        <w:t xml:space="preserve"> and its directors, managers, </w:t>
      </w:r>
      <w:r w:rsidR="00124141" w:rsidRPr="00F0405C">
        <w:rPr>
          <w:rFonts w:ascii="Arial" w:hAnsi="Arial" w:cs="Arial"/>
        </w:rPr>
        <w:t xml:space="preserve">artists, </w:t>
      </w:r>
      <w:r w:rsidRPr="00F0405C">
        <w:rPr>
          <w:rFonts w:ascii="Arial" w:hAnsi="Arial" w:cs="Arial"/>
        </w:rPr>
        <w:t>employees, and any contractors or volunteers who are working on the premises, and specifically, you are agreeing to the following conditions:</w:t>
      </w:r>
    </w:p>
    <w:p w14:paraId="3DF68400" w14:textId="7E0C80CA" w:rsidR="00AC60C4" w:rsidRPr="00F0405C" w:rsidRDefault="00AC60C4" w:rsidP="00AC60C4">
      <w:pPr>
        <w:rPr>
          <w:rFonts w:ascii="Arial" w:hAnsi="Arial" w:cs="Arial"/>
        </w:rPr>
      </w:pPr>
      <w:r w:rsidRPr="00F0405C">
        <w:rPr>
          <w:rFonts w:ascii="Arial" w:hAnsi="Arial" w:cs="Arial"/>
        </w:rPr>
        <w:t xml:space="preserve">I, </w:t>
      </w:r>
      <w:r w:rsidRPr="00F0405C">
        <w:rPr>
          <w:rFonts w:ascii="Arial" w:hAnsi="Arial" w:cs="Arial"/>
          <w:b/>
          <w:bCs/>
        </w:rPr>
        <w:t>[CUSTOMER’S FULL NAME]</w:t>
      </w:r>
      <w:r w:rsidRPr="00F0405C">
        <w:rPr>
          <w:rFonts w:ascii="Arial" w:hAnsi="Arial" w:cs="Arial"/>
        </w:rPr>
        <w:t xml:space="preserve">, acknowledge that I am voluntarily participating in all </w:t>
      </w:r>
      <w:r w:rsidR="00A6125C" w:rsidRPr="00F0405C">
        <w:rPr>
          <w:rFonts w:ascii="Arial" w:hAnsi="Arial" w:cs="Arial"/>
        </w:rPr>
        <w:t>procedure</w:t>
      </w:r>
      <w:r w:rsidRPr="00F0405C">
        <w:rPr>
          <w:rFonts w:ascii="Arial" w:hAnsi="Arial" w:cs="Arial"/>
        </w:rPr>
        <w:t xml:space="preserve">s during my visit to </w:t>
      </w:r>
      <w:r w:rsidR="00390D3C" w:rsidRPr="00F0405C">
        <w:rPr>
          <w:rFonts w:ascii="Arial" w:hAnsi="Arial" w:cs="Arial"/>
          <w:b/>
          <w:bCs/>
        </w:rPr>
        <w:t>[BUSINESS NAME]</w:t>
      </w:r>
      <w:r w:rsidRPr="00F0405C">
        <w:rPr>
          <w:rFonts w:ascii="Arial" w:hAnsi="Arial" w:cs="Arial"/>
        </w:rPr>
        <w:t xml:space="preserve">. I further acknowledge that my participation in any activities, and the use of the facilities and equipment at </w:t>
      </w:r>
      <w:r w:rsidR="00390D3C" w:rsidRPr="00F0405C">
        <w:rPr>
          <w:rFonts w:ascii="Arial" w:hAnsi="Arial" w:cs="Arial"/>
          <w:b/>
          <w:bCs/>
        </w:rPr>
        <w:t>[BUSINESS NAME]</w:t>
      </w:r>
      <w:r w:rsidRPr="00F0405C">
        <w:rPr>
          <w:rFonts w:ascii="Arial" w:hAnsi="Arial" w:cs="Arial"/>
        </w:rPr>
        <w:t xml:space="preserve">, including the carpark, entrance, </w:t>
      </w:r>
      <w:r w:rsidR="002B789E" w:rsidRPr="00F0405C">
        <w:rPr>
          <w:rFonts w:ascii="Arial" w:hAnsi="Arial" w:cs="Arial"/>
        </w:rPr>
        <w:t>toilet/bathroom</w:t>
      </w:r>
      <w:r w:rsidRPr="00F0405C">
        <w:rPr>
          <w:rFonts w:ascii="Arial" w:hAnsi="Arial" w:cs="Arial"/>
        </w:rPr>
        <w:t xml:space="preserve"> and any other areas within and around the building, is done so at my own risk and I completely assume all responsibility for any injuries, illness or damage to my property or person whilst I am on the premises. I agree that </w:t>
      </w:r>
      <w:r w:rsidR="007C17AA" w:rsidRPr="00F0405C">
        <w:rPr>
          <w:rFonts w:ascii="Arial" w:hAnsi="Arial" w:cs="Arial"/>
          <w:b/>
          <w:bCs/>
        </w:rPr>
        <w:t>[BUSINESS NAME]</w:t>
      </w:r>
      <w:r w:rsidRPr="00F0405C">
        <w:rPr>
          <w:rFonts w:ascii="Arial" w:hAnsi="Arial" w:cs="Arial"/>
        </w:rPr>
        <w:t xml:space="preserve"> will in no way be held liable for any claims or damages that may arise </w:t>
      </w:r>
      <w:proofErr w:type="gramStart"/>
      <w:r w:rsidRPr="00F0405C">
        <w:rPr>
          <w:rFonts w:ascii="Arial" w:hAnsi="Arial" w:cs="Arial"/>
        </w:rPr>
        <w:t>as a result of</w:t>
      </w:r>
      <w:proofErr w:type="gramEnd"/>
      <w:r w:rsidRPr="00F0405C">
        <w:rPr>
          <w:rFonts w:ascii="Arial" w:hAnsi="Arial" w:cs="Arial"/>
        </w:rPr>
        <w:t xml:space="preserve"> my visit to </w:t>
      </w:r>
      <w:r w:rsidR="007C17AA" w:rsidRPr="00F0405C">
        <w:rPr>
          <w:rFonts w:ascii="Arial" w:hAnsi="Arial" w:cs="Arial"/>
          <w:b/>
          <w:bCs/>
        </w:rPr>
        <w:t>[BUSINESS NAME]</w:t>
      </w:r>
      <w:r w:rsidRPr="00F0405C">
        <w:rPr>
          <w:rFonts w:ascii="Arial" w:hAnsi="Arial" w:cs="Arial"/>
        </w:rPr>
        <w:t>.</w:t>
      </w:r>
    </w:p>
    <w:p w14:paraId="3532C200" w14:textId="5FA4EB69" w:rsidR="00AC60C4" w:rsidRPr="00F0405C" w:rsidRDefault="00AC60C4" w:rsidP="00AC60C4">
      <w:pPr>
        <w:rPr>
          <w:rFonts w:ascii="Arial" w:hAnsi="Arial" w:cs="Arial"/>
        </w:rPr>
      </w:pPr>
      <w:r w:rsidRPr="00F0405C">
        <w:rPr>
          <w:rFonts w:ascii="Arial" w:hAnsi="Arial" w:cs="Arial"/>
        </w:rPr>
        <w:t xml:space="preserve">I confirm that I have read this waiver and release form carefully and thoroughly, and I fully understand that by signing it I am agreeing to a complete release of liability by </w:t>
      </w:r>
      <w:r w:rsidR="007C17AA" w:rsidRPr="00F0405C">
        <w:rPr>
          <w:rFonts w:ascii="Arial" w:hAnsi="Arial" w:cs="Arial"/>
          <w:b/>
          <w:bCs/>
        </w:rPr>
        <w:t>[BUSINESS NAME]</w:t>
      </w:r>
      <w:r w:rsidRPr="00F0405C">
        <w:rPr>
          <w:rFonts w:ascii="Arial" w:hAnsi="Arial" w:cs="Arial"/>
        </w:rPr>
        <w:t xml:space="preserve">. In doing so, I am waiving the right to bring any action or claim against </w:t>
      </w:r>
      <w:r w:rsidR="00FB3C01" w:rsidRPr="00F0405C">
        <w:rPr>
          <w:rFonts w:ascii="Arial" w:hAnsi="Arial" w:cs="Arial"/>
          <w:b/>
          <w:bCs/>
        </w:rPr>
        <w:t>[BUSINESS NAME]</w:t>
      </w:r>
      <w:r w:rsidRPr="00F0405C">
        <w:rPr>
          <w:rFonts w:ascii="Arial" w:hAnsi="Arial" w:cs="Arial"/>
        </w:rPr>
        <w:t xml:space="preserve">, its owners, affiliates or staff for any injuries incurred, death, or loss or damage to property </w:t>
      </w:r>
      <w:proofErr w:type="gramStart"/>
      <w:r w:rsidRPr="00F0405C">
        <w:rPr>
          <w:rFonts w:ascii="Arial" w:hAnsi="Arial" w:cs="Arial"/>
        </w:rPr>
        <w:t>as a result of</w:t>
      </w:r>
      <w:proofErr w:type="gramEnd"/>
      <w:r w:rsidRPr="00F0405C">
        <w:rPr>
          <w:rFonts w:ascii="Arial" w:hAnsi="Arial" w:cs="Arial"/>
        </w:rPr>
        <w:t xml:space="preserve"> negligence or fault by the staff, guests or anyone associated with </w:t>
      </w:r>
      <w:r w:rsidR="00FB3C01" w:rsidRPr="00F0405C">
        <w:rPr>
          <w:rFonts w:ascii="Arial" w:hAnsi="Arial" w:cs="Arial"/>
          <w:b/>
          <w:bCs/>
        </w:rPr>
        <w:t>[BUSINESS NAME]</w:t>
      </w:r>
      <w:r w:rsidRPr="00F0405C">
        <w:rPr>
          <w:rFonts w:ascii="Arial" w:hAnsi="Arial" w:cs="Arial"/>
        </w:rPr>
        <w:t>.</w:t>
      </w:r>
    </w:p>
    <w:p w14:paraId="77495735" w14:textId="7AC51144" w:rsidR="00AC60C4" w:rsidRPr="00F0405C" w:rsidRDefault="00AC60C4" w:rsidP="00AC60C4">
      <w:pPr>
        <w:rPr>
          <w:rFonts w:ascii="Arial" w:hAnsi="Arial" w:cs="Arial"/>
        </w:rPr>
      </w:pPr>
      <w:r w:rsidRPr="00F0405C">
        <w:rPr>
          <w:rFonts w:ascii="Arial" w:hAnsi="Arial" w:cs="Arial"/>
        </w:rPr>
        <w:t xml:space="preserve">I confirm that I have no illnesses or physical restrictions that may impair my ability to participate in any </w:t>
      </w:r>
      <w:r w:rsidR="00437EF8" w:rsidRPr="00F0405C">
        <w:rPr>
          <w:rFonts w:ascii="Arial" w:hAnsi="Arial" w:cs="Arial"/>
        </w:rPr>
        <w:t>procedures</w:t>
      </w:r>
      <w:r w:rsidRPr="00F0405C">
        <w:rPr>
          <w:rFonts w:ascii="Arial" w:hAnsi="Arial" w:cs="Arial"/>
        </w:rPr>
        <w:t xml:space="preserve"> at </w:t>
      </w:r>
      <w:r w:rsidR="00FB3C01" w:rsidRPr="00F0405C">
        <w:rPr>
          <w:rFonts w:ascii="Arial" w:hAnsi="Arial" w:cs="Arial"/>
          <w:b/>
          <w:bCs/>
        </w:rPr>
        <w:t>[BUSINESS NAME]</w:t>
      </w:r>
      <w:r w:rsidRPr="00F0405C">
        <w:rPr>
          <w:rFonts w:ascii="Arial" w:hAnsi="Arial" w:cs="Arial"/>
        </w:rPr>
        <w:t xml:space="preserve">, and that I have not been advised by a medical health professional to avoid such activities. I agree that if I do have any concerns </w:t>
      </w:r>
      <w:r w:rsidRPr="00F0405C">
        <w:rPr>
          <w:rFonts w:ascii="Arial" w:hAnsi="Arial" w:cs="Arial"/>
        </w:rPr>
        <w:lastRenderedPageBreak/>
        <w:t xml:space="preserve">regarding my physical or mental health, or my ability to successfully </w:t>
      </w:r>
      <w:r w:rsidR="001707A8" w:rsidRPr="00F0405C">
        <w:rPr>
          <w:rFonts w:ascii="Arial" w:hAnsi="Arial" w:cs="Arial"/>
        </w:rPr>
        <w:t>endure the procedure</w:t>
      </w:r>
      <w:r w:rsidRPr="00F0405C">
        <w:rPr>
          <w:rFonts w:ascii="Arial" w:hAnsi="Arial" w:cs="Arial"/>
        </w:rPr>
        <w:t xml:space="preserve">, I will bring it to my </w:t>
      </w:r>
      <w:r w:rsidR="001167E2" w:rsidRPr="00F0405C">
        <w:rPr>
          <w:rFonts w:ascii="Arial" w:hAnsi="Arial" w:cs="Arial"/>
        </w:rPr>
        <w:t>artist’s</w:t>
      </w:r>
      <w:r w:rsidRPr="00F0405C">
        <w:rPr>
          <w:rFonts w:ascii="Arial" w:hAnsi="Arial" w:cs="Arial"/>
        </w:rPr>
        <w:t xml:space="preserve"> or another staff members attention immediately. </w:t>
      </w:r>
    </w:p>
    <w:p w14:paraId="53A38AF5" w14:textId="7659135D" w:rsidR="00AC60C4" w:rsidRPr="00F0405C" w:rsidRDefault="00AC60C4" w:rsidP="00AC60C4">
      <w:pPr>
        <w:rPr>
          <w:rFonts w:ascii="Arial" w:hAnsi="Arial" w:cs="Arial"/>
        </w:rPr>
      </w:pPr>
      <w:r w:rsidRPr="00F0405C">
        <w:rPr>
          <w:rFonts w:ascii="Arial" w:hAnsi="Arial" w:cs="Arial"/>
        </w:rPr>
        <w:t xml:space="preserve">I also acknowledge that if I do aggravate an existing condition as a result of my participation in the </w:t>
      </w:r>
      <w:r w:rsidR="00B81A95" w:rsidRPr="00F0405C">
        <w:rPr>
          <w:rFonts w:ascii="Arial" w:hAnsi="Arial" w:cs="Arial"/>
        </w:rPr>
        <w:t>procedure</w:t>
      </w:r>
      <w:r w:rsidRPr="00F0405C">
        <w:rPr>
          <w:rFonts w:ascii="Arial" w:hAnsi="Arial" w:cs="Arial"/>
        </w:rPr>
        <w:t xml:space="preserve">, or if I cause myself any type of injury or pain as a result of my participation, I will not hold the </w:t>
      </w:r>
      <w:r w:rsidR="00FB3C01" w:rsidRPr="00F0405C">
        <w:rPr>
          <w:rFonts w:ascii="Arial" w:hAnsi="Arial" w:cs="Arial"/>
          <w:b/>
          <w:bCs/>
        </w:rPr>
        <w:t>[BUSINESS NAME]</w:t>
      </w:r>
      <w:r w:rsidRPr="00F0405C">
        <w:rPr>
          <w:rFonts w:ascii="Arial" w:hAnsi="Arial" w:cs="Arial"/>
        </w:rPr>
        <w:t xml:space="preserve"> or staff responsible and I waive my rights to bring any type of </w:t>
      </w:r>
      <w:r w:rsidR="00D33A4C" w:rsidRPr="00F0405C">
        <w:rPr>
          <w:rFonts w:ascii="Arial" w:hAnsi="Arial" w:cs="Arial"/>
        </w:rPr>
        <w:t xml:space="preserve">legal or civil </w:t>
      </w:r>
      <w:r w:rsidRPr="00F0405C">
        <w:rPr>
          <w:rFonts w:ascii="Arial" w:hAnsi="Arial" w:cs="Arial"/>
        </w:rPr>
        <w:t>action against the staff or facility.</w:t>
      </w:r>
    </w:p>
    <w:p w14:paraId="4416B8D6" w14:textId="75F3F54D" w:rsidR="00AC60C4" w:rsidRPr="00F0405C" w:rsidRDefault="00AC60C4" w:rsidP="00AC60C4">
      <w:pPr>
        <w:rPr>
          <w:rFonts w:ascii="Arial" w:hAnsi="Arial" w:cs="Arial"/>
        </w:rPr>
      </w:pPr>
      <w:r w:rsidRPr="00F0405C">
        <w:rPr>
          <w:rFonts w:ascii="Arial" w:hAnsi="Arial" w:cs="Arial"/>
        </w:rPr>
        <w:t xml:space="preserve">I am aware of and accept any risks associated with receiving </w:t>
      </w:r>
      <w:r w:rsidR="00DD0165" w:rsidRPr="00F0405C">
        <w:rPr>
          <w:rFonts w:ascii="Arial" w:hAnsi="Arial" w:cs="Arial"/>
        </w:rPr>
        <w:t>a tattoo, piercing or other such procedure</w:t>
      </w:r>
      <w:r w:rsidRPr="00F0405C">
        <w:rPr>
          <w:rFonts w:ascii="Arial" w:hAnsi="Arial" w:cs="Arial"/>
        </w:rPr>
        <w:t xml:space="preserve"> at </w:t>
      </w:r>
      <w:r w:rsidR="00FB3C01" w:rsidRPr="00F0405C">
        <w:rPr>
          <w:rFonts w:ascii="Arial" w:hAnsi="Arial" w:cs="Arial"/>
          <w:b/>
          <w:bCs/>
        </w:rPr>
        <w:t>[BUSINESS NAME]</w:t>
      </w:r>
      <w:r w:rsidRPr="00F0405C">
        <w:rPr>
          <w:rFonts w:ascii="Arial" w:hAnsi="Arial" w:cs="Arial"/>
        </w:rPr>
        <w:t>, including risks arising from negligence by the released parties, from malfunctioning or dangerous equipment used at the facility, or from possible liability without fault from the released parties.</w:t>
      </w:r>
    </w:p>
    <w:p w14:paraId="2AD987B9" w14:textId="16471E11" w:rsidR="00AC60C4" w:rsidRPr="00F0405C" w:rsidRDefault="00AC60C4" w:rsidP="00AC60C4">
      <w:pPr>
        <w:rPr>
          <w:rFonts w:ascii="Arial" w:hAnsi="Arial" w:cs="Arial"/>
        </w:rPr>
      </w:pPr>
      <w:r w:rsidRPr="00F0405C">
        <w:rPr>
          <w:rFonts w:ascii="Arial" w:hAnsi="Arial" w:cs="Arial"/>
        </w:rPr>
        <w:t xml:space="preserve">In the event of an emergency (such as an accident, injury or illness) whilst I am participating in </w:t>
      </w:r>
      <w:r w:rsidR="005C7CAE" w:rsidRPr="00F0405C">
        <w:rPr>
          <w:rFonts w:ascii="Arial" w:hAnsi="Arial" w:cs="Arial"/>
        </w:rPr>
        <w:t>a procedure</w:t>
      </w:r>
      <w:r w:rsidRPr="00F0405C">
        <w:rPr>
          <w:rFonts w:ascii="Arial" w:hAnsi="Arial" w:cs="Arial"/>
        </w:rPr>
        <w:t xml:space="preserve"> at </w:t>
      </w:r>
      <w:r w:rsidR="00FB3C01" w:rsidRPr="00F0405C">
        <w:rPr>
          <w:rFonts w:ascii="Arial" w:hAnsi="Arial" w:cs="Arial"/>
          <w:b/>
          <w:bCs/>
        </w:rPr>
        <w:t>[BUSINESS NAME]</w:t>
      </w:r>
      <w:r w:rsidRPr="00F0405C">
        <w:rPr>
          <w:rFonts w:ascii="Arial" w:hAnsi="Arial" w:cs="Arial"/>
        </w:rPr>
        <w:t xml:space="preserve">, I do consent to the </w:t>
      </w:r>
      <w:r w:rsidR="00CF030E" w:rsidRPr="00F0405C">
        <w:rPr>
          <w:rFonts w:ascii="Arial" w:hAnsi="Arial" w:cs="Arial"/>
        </w:rPr>
        <w:t>studio</w:t>
      </w:r>
      <w:r w:rsidRPr="00F0405C">
        <w:rPr>
          <w:rFonts w:ascii="Arial" w:hAnsi="Arial" w:cs="Arial"/>
        </w:rPr>
        <w:t xml:space="preserve"> seeking medical assistance on my behalf, signing any necessary consent forms on my behalf, and to my receiving any medical treatment that is deemed advisable or necessary </w:t>
      </w:r>
      <w:r w:rsidR="00CF030E" w:rsidRPr="00F0405C">
        <w:rPr>
          <w:rFonts w:ascii="Arial" w:hAnsi="Arial" w:cs="Arial"/>
        </w:rPr>
        <w:t xml:space="preserve">by a medical </w:t>
      </w:r>
      <w:r w:rsidR="003A1F0E" w:rsidRPr="00F0405C">
        <w:rPr>
          <w:rFonts w:ascii="Arial" w:hAnsi="Arial" w:cs="Arial"/>
        </w:rPr>
        <w:t xml:space="preserve">professional </w:t>
      </w:r>
      <w:r w:rsidRPr="00F0405C">
        <w:rPr>
          <w:rFonts w:ascii="Arial" w:hAnsi="Arial" w:cs="Arial"/>
        </w:rPr>
        <w:t>under the circumstances.</w:t>
      </w:r>
    </w:p>
    <w:p w14:paraId="76388A0A" w14:textId="0C0D25FF" w:rsidR="00AC60C4" w:rsidRPr="00F0405C" w:rsidRDefault="00AC60C4" w:rsidP="00AC60C4">
      <w:pPr>
        <w:rPr>
          <w:rFonts w:ascii="Arial" w:hAnsi="Arial" w:cs="Arial"/>
        </w:rPr>
      </w:pPr>
      <w:r w:rsidRPr="00F0405C">
        <w:rPr>
          <w:rFonts w:ascii="Arial" w:hAnsi="Arial" w:cs="Arial"/>
        </w:rPr>
        <w:t xml:space="preserve">I acknowledge that the fee paid for </w:t>
      </w:r>
      <w:r w:rsidR="00DA4133" w:rsidRPr="00F0405C">
        <w:rPr>
          <w:rFonts w:ascii="Arial" w:hAnsi="Arial" w:cs="Arial"/>
        </w:rPr>
        <w:t>my chosen procedure</w:t>
      </w:r>
      <w:r w:rsidRPr="00F0405C">
        <w:rPr>
          <w:rFonts w:ascii="Arial" w:hAnsi="Arial" w:cs="Arial"/>
        </w:rPr>
        <w:t xml:space="preserve"> at </w:t>
      </w:r>
      <w:r w:rsidR="00FB3C01" w:rsidRPr="00F0405C">
        <w:rPr>
          <w:rFonts w:ascii="Arial" w:hAnsi="Arial" w:cs="Arial"/>
          <w:b/>
          <w:bCs/>
        </w:rPr>
        <w:t>[BUSINESS NAME]</w:t>
      </w:r>
      <w:r w:rsidRPr="00F0405C">
        <w:rPr>
          <w:rFonts w:ascii="Arial" w:hAnsi="Arial" w:cs="Arial"/>
        </w:rPr>
        <w:t xml:space="preserve"> is not inclusive of personal accident insurance, and that any additional costs incurred from sustaining an injury, accident or illness during or after my session will be my own responsibility. This could include, but is not limited to, the cost of an ambulance being called, any medical bills incurred by time spent in hospital, and any rehabilitation or follow-up treatment/therapy that may be required or beneficial.</w:t>
      </w:r>
    </w:p>
    <w:p w14:paraId="7214868F" w14:textId="77A63371" w:rsidR="00AC60C4" w:rsidRPr="00F0405C" w:rsidRDefault="00AC60C4" w:rsidP="00AC60C4">
      <w:pPr>
        <w:rPr>
          <w:rFonts w:ascii="Arial" w:hAnsi="Arial" w:cs="Arial"/>
        </w:rPr>
      </w:pPr>
      <w:r w:rsidRPr="00F0405C">
        <w:rPr>
          <w:rFonts w:ascii="Arial" w:hAnsi="Arial" w:cs="Arial"/>
        </w:rPr>
        <w:t xml:space="preserve">I understand that my personal information is collected by </w:t>
      </w:r>
      <w:r w:rsidR="00FB3C01" w:rsidRPr="00F0405C">
        <w:rPr>
          <w:rFonts w:ascii="Arial" w:hAnsi="Arial" w:cs="Arial"/>
          <w:b/>
          <w:bCs/>
        </w:rPr>
        <w:t>[BUSINESS NAME]</w:t>
      </w:r>
      <w:r w:rsidRPr="00F0405C">
        <w:rPr>
          <w:rFonts w:ascii="Arial" w:hAnsi="Arial" w:cs="Arial"/>
        </w:rPr>
        <w:t xml:space="preserve">, and that this information is used to assess my suitability for </w:t>
      </w:r>
      <w:r w:rsidR="00E7127B" w:rsidRPr="00F0405C">
        <w:rPr>
          <w:rFonts w:ascii="Arial" w:hAnsi="Arial" w:cs="Arial"/>
        </w:rPr>
        <w:t>the elected procedure</w:t>
      </w:r>
      <w:r w:rsidRPr="00F0405C">
        <w:rPr>
          <w:rFonts w:ascii="Arial" w:hAnsi="Arial" w:cs="Arial"/>
        </w:rPr>
        <w:t xml:space="preserve">. I also accept that this information may be provided to a medical health professional </w:t>
      </w:r>
      <w:proofErr w:type="gramStart"/>
      <w:r w:rsidRPr="00F0405C">
        <w:rPr>
          <w:rFonts w:ascii="Arial" w:hAnsi="Arial" w:cs="Arial"/>
        </w:rPr>
        <w:t>in the event that</w:t>
      </w:r>
      <w:proofErr w:type="gramEnd"/>
      <w:r w:rsidRPr="00F0405C">
        <w:rPr>
          <w:rFonts w:ascii="Arial" w:hAnsi="Arial" w:cs="Arial"/>
        </w:rPr>
        <w:t xml:space="preserve"> I should suffer an injury or illness, and/or it is determined that I require medical treatment whilst attending </w:t>
      </w:r>
      <w:r w:rsidR="00FB3C01" w:rsidRPr="00F0405C">
        <w:rPr>
          <w:rFonts w:ascii="Arial" w:hAnsi="Arial" w:cs="Arial"/>
          <w:b/>
          <w:bCs/>
        </w:rPr>
        <w:t>[BUSINESS NAME]</w:t>
      </w:r>
      <w:r w:rsidRPr="00F0405C">
        <w:rPr>
          <w:rFonts w:ascii="Arial" w:hAnsi="Arial" w:cs="Arial"/>
        </w:rPr>
        <w:t>.</w:t>
      </w:r>
    </w:p>
    <w:p w14:paraId="187B0F91" w14:textId="7191C359" w:rsidR="00AC60C4" w:rsidRPr="00F0405C" w:rsidRDefault="00AC60C4" w:rsidP="00AC60C4">
      <w:pPr>
        <w:rPr>
          <w:rFonts w:ascii="Arial" w:hAnsi="Arial" w:cs="Arial"/>
        </w:rPr>
      </w:pPr>
      <w:r w:rsidRPr="00F0405C">
        <w:rPr>
          <w:rFonts w:ascii="Arial" w:hAnsi="Arial" w:cs="Arial"/>
        </w:rPr>
        <w:t xml:space="preserve">I confirm that I have read and understood the terms and conditions stipulated within this document, and I agree to be bound by them. In signing this waiver and release form, I am agreeing to not make any claims against </w:t>
      </w:r>
      <w:r w:rsidR="00A14BF6" w:rsidRPr="00F0405C">
        <w:rPr>
          <w:rFonts w:ascii="Arial" w:hAnsi="Arial" w:cs="Arial"/>
          <w:b/>
          <w:bCs/>
        </w:rPr>
        <w:t>[BUSINESS NAME]</w:t>
      </w:r>
      <w:r w:rsidRPr="00F0405C">
        <w:rPr>
          <w:rFonts w:ascii="Arial" w:hAnsi="Arial" w:cs="Arial"/>
        </w:rPr>
        <w:t xml:space="preserve">, its directors, managers, or staff, in the event that I should suffer any injuries or damages (including, but not limited to, illness, personal injury, death, loss of property or damage to property) whilst participating in any </w:t>
      </w:r>
      <w:r w:rsidR="006B14AD" w:rsidRPr="00F0405C">
        <w:rPr>
          <w:rFonts w:ascii="Arial" w:hAnsi="Arial" w:cs="Arial"/>
        </w:rPr>
        <w:t>procedures or</w:t>
      </w:r>
      <w:r w:rsidRPr="00F0405C">
        <w:rPr>
          <w:rFonts w:ascii="Arial" w:hAnsi="Arial" w:cs="Arial"/>
        </w:rPr>
        <w:t xml:space="preserve"> activities at this facility. </w:t>
      </w:r>
    </w:p>
    <w:p w14:paraId="4410EBA4" w14:textId="6E084D94" w:rsidR="00AC60C4" w:rsidRPr="00F0405C" w:rsidRDefault="00AC60C4" w:rsidP="00AC60C4">
      <w:pPr>
        <w:rPr>
          <w:rFonts w:ascii="Arial" w:hAnsi="Arial" w:cs="Arial"/>
        </w:rPr>
      </w:pPr>
      <w:r w:rsidRPr="00F0405C">
        <w:rPr>
          <w:rFonts w:ascii="Arial" w:hAnsi="Arial" w:cs="Arial"/>
        </w:rPr>
        <w:t xml:space="preserve">I acknowledge that this is a contract to release the liability of </w:t>
      </w:r>
      <w:r w:rsidR="00A14BF6" w:rsidRPr="00F0405C">
        <w:rPr>
          <w:rFonts w:ascii="Arial" w:hAnsi="Arial" w:cs="Arial"/>
          <w:b/>
          <w:bCs/>
        </w:rPr>
        <w:t>[BUSINESS NAME]</w:t>
      </w:r>
      <w:r w:rsidRPr="00F0405C">
        <w:rPr>
          <w:rFonts w:ascii="Arial" w:hAnsi="Arial" w:cs="Arial"/>
          <w:b/>
          <w:bCs/>
        </w:rPr>
        <w:t xml:space="preserve">, </w:t>
      </w:r>
      <w:r w:rsidRPr="00F0405C">
        <w:rPr>
          <w:rFonts w:ascii="Arial" w:hAnsi="Arial" w:cs="Arial"/>
        </w:rPr>
        <w:t>and I sign it without any coercion and of my own free will. This waiver and release from liability agreement should be interpreted as a complete release and waiver to the maximum extent possible under</w:t>
      </w:r>
      <w:r w:rsidRPr="00F0405C">
        <w:rPr>
          <w:rFonts w:ascii="Arial" w:hAnsi="Arial" w:cs="Arial"/>
          <w:b/>
          <w:bCs/>
        </w:rPr>
        <w:t xml:space="preserve"> </w:t>
      </w:r>
      <w:r w:rsidR="009470E8">
        <w:rPr>
          <w:rFonts w:ascii="Arial" w:hAnsi="Arial" w:cs="Arial"/>
          <w:b/>
          <w:bCs/>
        </w:rPr>
        <w:t xml:space="preserve">the applicable </w:t>
      </w:r>
      <w:r w:rsidR="00F867A5">
        <w:rPr>
          <w:rFonts w:ascii="Arial" w:hAnsi="Arial" w:cs="Arial"/>
          <w:b/>
          <w:bCs/>
        </w:rPr>
        <w:t xml:space="preserve">consumer </w:t>
      </w:r>
      <w:r w:rsidR="009470E8">
        <w:rPr>
          <w:rFonts w:ascii="Arial" w:hAnsi="Arial" w:cs="Arial"/>
          <w:b/>
          <w:bCs/>
        </w:rPr>
        <w:t>laws and regulations of this country, state</w:t>
      </w:r>
      <w:r w:rsidR="009A5F2C">
        <w:rPr>
          <w:rFonts w:ascii="Arial" w:hAnsi="Arial" w:cs="Arial"/>
          <w:b/>
          <w:bCs/>
        </w:rPr>
        <w:t xml:space="preserve"> or province.</w:t>
      </w:r>
    </w:p>
    <w:p w14:paraId="582CD4BC" w14:textId="77777777" w:rsidR="00AC60C4" w:rsidRPr="00F0405C" w:rsidRDefault="00AC60C4" w:rsidP="00AC60C4"/>
    <w:p w14:paraId="4AEA0830" w14:textId="77777777" w:rsidR="00AC60C4" w:rsidRPr="00F0405C" w:rsidRDefault="00AC60C4" w:rsidP="00AC60C4">
      <w:pPr>
        <w:rPr>
          <w:rFonts w:ascii="Arial" w:hAnsi="Arial" w:cs="Arial"/>
        </w:rPr>
      </w:pPr>
      <w:r w:rsidRPr="00F0405C">
        <w:rPr>
          <w:rFonts w:ascii="Arial" w:hAnsi="Arial" w:cs="Arial"/>
        </w:rPr>
        <w:t>_________________________________________ _________________________</w:t>
      </w:r>
    </w:p>
    <w:p w14:paraId="0F48F5C1" w14:textId="77777777" w:rsidR="00AC60C4" w:rsidRPr="00F0405C" w:rsidRDefault="00AC60C4" w:rsidP="00AC60C4">
      <w:pPr>
        <w:rPr>
          <w:rFonts w:ascii="Arial" w:hAnsi="Arial" w:cs="Arial"/>
          <w:b/>
          <w:bCs/>
        </w:rPr>
      </w:pPr>
      <w:r w:rsidRPr="00F0405C">
        <w:rPr>
          <w:rFonts w:ascii="Arial" w:hAnsi="Arial" w:cs="Arial"/>
          <w:b/>
          <w:bCs/>
        </w:rPr>
        <w:t>Signature of Participant                                           Date</w:t>
      </w:r>
    </w:p>
    <w:p w14:paraId="7D089832" w14:textId="77777777" w:rsidR="00AC60C4" w:rsidRPr="00F0405C" w:rsidRDefault="00AC60C4" w:rsidP="00AC60C4">
      <w:pPr>
        <w:rPr>
          <w:rFonts w:ascii="Arial" w:hAnsi="Arial" w:cs="Arial"/>
        </w:rPr>
      </w:pPr>
    </w:p>
    <w:p w14:paraId="4DC3A103" w14:textId="6AA13E43" w:rsidR="00AC60C4" w:rsidRPr="00F0405C" w:rsidRDefault="00AC60C4" w:rsidP="00AC60C4">
      <w:pPr>
        <w:rPr>
          <w:rFonts w:ascii="Arial" w:hAnsi="Arial" w:cs="Arial"/>
        </w:rPr>
      </w:pPr>
      <w:r w:rsidRPr="00F0405C">
        <w:rPr>
          <w:rFonts w:ascii="Arial" w:hAnsi="Arial" w:cs="Arial"/>
        </w:rPr>
        <w:t xml:space="preserve">In signing this waiver and release form, I am confirming that I have read and fully understand </w:t>
      </w:r>
      <w:proofErr w:type="gramStart"/>
      <w:r w:rsidRPr="00F0405C">
        <w:rPr>
          <w:rFonts w:ascii="Arial" w:hAnsi="Arial" w:cs="Arial"/>
        </w:rPr>
        <w:t>all of</w:t>
      </w:r>
      <w:proofErr w:type="gramEnd"/>
      <w:r w:rsidRPr="00F0405C">
        <w:rPr>
          <w:rFonts w:ascii="Arial" w:hAnsi="Arial" w:cs="Arial"/>
        </w:rPr>
        <w:t xml:space="preserve"> its contents and stipulations, and that I agree to all of the provisions within. I acknowledge that I am </w:t>
      </w:r>
      <w:r w:rsidRPr="00F0405C">
        <w:rPr>
          <w:rFonts w:ascii="Arial" w:hAnsi="Arial" w:cs="Arial"/>
          <w:b/>
          <w:bCs/>
        </w:rPr>
        <w:t>[18]</w:t>
      </w:r>
      <w:r w:rsidRPr="00F0405C">
        <w:rPr>
          <w:rFonts w:ascii="Arial" w:hAnsi="Arial" w:cs="Arial"/>
        </w:rPr>
        <w:t xml:space="preserve"> years of age or older, or that if I am under </w:t>
      </w:r>
      <w:r w:rsidRPr="00F0405C">
        <w:rPr>
          <w:rFonts w:ascii="Arial" w:hAnsi="Arial" w:cs="Arial"/>
          <w:b/>
          <w:bCs/>
        </w:rPr>
        <w:t>[18]</w:t>
      </w:r>
      <w:r w:rsidRPr="00F0405C">
        <w:rPr>
          <w:rFonts w:ascii="Arial" w:hAnsi="Arial" w:cs="Arial"/>
        </w:rPr>
        <w:t xml:space="preserve"> years of age, my </w:t>
      </w:r>
      <w:r w:rsidRPr="00F0405C">
        <w:rPr>
          <w:rFonts w:ascii="Arial" w:hAnsi="Arial" w:cs="Arial"/>
        </w:rPr>
        <w:lastRenderedPageBreak/>
        <w:t xml:space="preserve">parent/legal guardian has read and understood this document and </w:t>
      </w:r>
      <w:proofErr w:type="gramStart"/>
      <w:r w:rsidRPr="00F0405C">
        <w:rPr>
          <w:rFonts w:ascii="Arial" w:hAnsi="Arial" w:cs="Arial"/>
        </w:rPr>
        <w:t>all of</w:t>
      </w:r>
      <w:proofErr w:type="gramEnd"/>
      <w:r w:rsidRPr="00F0405C">
        <w:rPr>
          <w:rFonts w:ascii="Arial" w:hAnsi="Arial" w:cs="Arial"/>
        </w:rPr>
        <w:t xml:space="preserve"> its terms and conditions, and they have signed the form on my behalf. As part of my agreement with </w:t>
      </w:r>
      <w:r w:rsidR="00A14BF6" w:rsidRPr="00F0405C">
        <w:rPr>
          <w:rFonts w:ascii="Arial" w:hAnsi="Arial" w:cs="Arial"/>
          <w:b/>
          <w:bCs/>
        </w:rPr>
        <w:t>[BUSINESS NAME]</w:t>
      </w:r>
      <w:r w:rsidRPr="00F0405C">
        <w:rPr>
          <w:rFonts w:ascii="Arial" w:hAnsi="Arial" w:cs="Arial"/>
        </w:rPr>
        <w:t>,</w:t>
      </w:r>
      <w:r w:rsidRPr="00F0405C">
        <w:rPr>
          <w:rFonts w:ascii="Arial" w:hAnsi="Arial" w:cs="Arial"/>
          <w:b/>
          <w:bCs/>
        </w:rPr>
        <w:t xml:space="preserve"> </w:t>
      </w:r>
      <w:r w:rsidRPr="00F0405C">
        <w:rPr>
          <w:rFonts w:ascii="Arial" w:hAnsi="Arial" w:cs="Arial"/>
        </w:rPr>
        <w:t>I agree to answer all questions truthfully and completely, particularly those questions pertaining to my health and physical/medical condition.</w:t>
      </w:r>
    </w:p>
    <w:p w14:paraId="6504CAD3" w14:textId="77777777" w:rsidR="00AC60C4" w:rsidRPr="00F0405C" w:rsidRDefault="00AC60C4" w:rsidP="00AC60C4">
      <w:pPr>
        <w:rPr>
          <w:rFonts w:ascii="Arial" w:hAnsi="Arial" w:cs="Arial"/>
          <w:b/>
          <w:bCs/>
        </w:rPr>
      </w:pPr>
    </w:p>
    <w:p w14:paraId="03E5FF96" w14:textId="77777777" w:rsidR="00AC60C4" w:rsidRPr="00F0405C" w:rsidRDefault="00AC60C4" w:rsidP="00AC60C4">
      <w:pPr>
        <w:rPr>
          <w:rFonts w:ascii="Arial" w:hAnsi="Arial" w:cs="Arial"/>
          <w:b/>
          <w:bCs/>
        </w:rPr>
      </w:pPr>
      <w:r w:rsidRPr="00F0405C">
        <w:rPr>
          <w:rFonts w:ascii="Arial" w:hAnsi="Arial" w:cs="Arial"/>
          <w:b/>
          <w:bCs/>
        </w:rPr>
        <w:t>Full Name:</w:t>
      </w:r>
    </w:p>
    <w:p w14:paraId="298AC56E" w14:textId="77777777" w:rsidR="00AC60C4" w:rsidRPr="00F0405C" w:rsidRDefault="00AC60C4" w:rsidP="00AC60C4">
      <w:pPr>
        <w:rPr>
          <w:rFonts w:ascii="Arial" w:hAnsi="Arial" w:cs="Arial"/>
          <w:b/>
          <w:bCs/>
        </w:rPr>
      </w:pPr>
      <w:r w:rsidRPr="00F0405C">
        <w:rPr>
          <w:rFonts w:ascii="Arial" w:hAnsi="Arial" w:cs="Arial"/>
          <w:b/>
          <w:bCs/>
        </w:rPr>
        <w:t>Signature:</w:t>
      </w:r>
    </w:p>
    <w:p w14:paraId="4BC4DFAE" w14:textId="77777777" w:rsidR="00AC60C4" w:rsidRPr="00F0405C" w:rsidRDefault="00AC60C4" w:rsidP="00AC60C4">
      <w:pPr>
        <w:rPr>
          <w:rFonts w:ascii="Arial" w:hAnsi="Arial" w:cs="Arial"/>
          <w:b/>
          <w:bCs/>
        </w:rPr>
      </w:pPr>
      <w:r w:rsidRPr="00F0405C">
        <w:rPr>
          <w:rFonts w:ascii="Arial" w:hAnsi="Arial" w:cs="Arial"/>
          <w:b/>
          <w:bCs/>
        </w:rPr>
        <w:t>Date:</w:t>
      </w:r>
    </w:p>
    <w:p w14:paraId="79A4D137" w14:textId="77777777" w:rsidR="00AC60C4" w:rsidRPr="00F0405C" w:rsidRDefault="00AC60C4" w:rsidP="00AC60C4">
      <w:pPr>
        <w:rPr>
          <w:rFonts w:ascii="Arial" w:hAnsi="Arial" w:cs="Arial"/>
        </w:rPr>
      </w:pPr>
      <w:r w:rsidRPr="00F0405C">
        <w:rPr>
          <w:rFonts w:ascii="Arial" w:hAnsi="Arial" w:cs="Arial"/>
          <w:b/>
          <w:bCs/>
        </w:rPr>
        <w:t>For participants/customers who are under the age of [18], your parent/guardian must sign the below undertaking on your behalf:</w:t>
      </w:r>
    </w:p>
    <w:p w14:paraId="42FB2257" w14:textId="7C4840D2" w:rsidR="00AC60C4" w:rsidRPr="00F0405C" w:rsidRDefault="00AC60C4" w:rsidP="00AC60C4">
      <w:pPr>
        <w:rPr>
          <w:rFonts w:ascii="Arial" w:hAnsi="Arial" w:cs="Arial"/>
        </w:rPr>
      </w:pPr>
      <w:r w:rsidRPr="00F0405C">
        <w:rPr>
          <w:rFonts w:ascii="Arial" w:hAnsi="Arial" w:cs="Arial"/>
        </w:rPr>
        <w:t xml:space="preserve">I, </w:t>
      </w:r>
      <w:r w:rsidRPr="00F0405C">
        <w:rPr>
          <w:rFonts w:ascii="Arial" w:hAnsi="Arial" w:cs="Arial"/>
          <w:b/>
          <w:bCs/>
        </w:rPr>
        <w:t>[FULL NAME]</w:t>
      </w:r>
      <w:r w:rsidRPr="00F0405C">
        <w:rPr>
          <w:rFonts w:ascii="Arial" w:hAnsi="Arial" w:cs="Arial"/>
        </w:rPr>
        <w:t xml:space="preserve">, being the legal parent/guardian of </w:t>
      </w:r>
      <w:r w:rsidRPr="00F0405C">
        <w:rPr>
          <w:rFonts w:ascii="Arial" w:hAnsi="Arial" w:cs="Arial"/>
          <w:b/>
          <w:bCs/>
        </w:rPr>
        <w:t>[MINOR’S FULL NAME]</w:t>
      </w:r>
      <w:r w:rsidRPr="00F0405C">
        <w:rPr>
          <w:rFonts w:ascii="Arial" w:hAnsi="Arial" w:cs="Arial"/>
        </w:rPr>
        <w:t xml:space="preserve">, confirm that I have read this waiver and release form in its entirety and have made every effort to ensure that I understand the </w:t>
      </w:r>
      <w:r w:rsidR="00D36198" w:rsidRPr="00F0405C">
        <w:rPr>
          <w:rFonts w:ascii="Arial" w:hAnsi="Arial" w:cs="Arial"/>
        </w:rPr>
        <w:t>procedure</w:t>
      </w:r>
      <w:r w:rsidRPr="00F0405C">
        <w:rPr>
          <w:rFonts w:ascii="Arial" w:hAnsi="Arial" w:cs="Arial"/>
        </w:rPr>
        <w:t xml:space="preserve"> that they are participating in. I hereby consent that they participate in this </w:t>
      </w:r>
      <w:proofErr w:type="gramStart"/>
      <w:r w:rsidR="00A56F60" w:rsidRPr="00F0405C">
        <w:rPr>
          <w:rFonts w:ascii="Arial" w:hAnsi="Arial" w:cs="Arial"/>
        </w:rPr>
        <w:t>procedure</w:t>
      </w:r>
      <w:proofErr w:type="gramEnd"/>
      <w:r w:rsidRPr="00F0405C">
        <w:rPr>
          <w:rFonts w:ascii="Arial" w:hAnsi="Arial" w:cs="Arial"/>
        </w:rPr>
        <w:t xml:space="preserve"> and I acknowledge that however unlikely, it is possible that they may experience an adverse reaction to this </w:t>
      </w:r>
      <w:r w:rsidR="00A53AC5" w:rsidRPr="00F0405C">
        <w:rPr>
          <w:rFonts w:ascii="Arial" w:hAnsi="Arial" w:cs="Arial"/>
        </w:rPr>
        <w:t>procedure</w:t>
      </w:r>
      <w:r w:rsidRPr="00F0405C">
        <w:rPr>
          <w:rFonts w:ascii="Arial" w:hAnsi="Arial" w:cs="Arial"/>
        </w:rPr>
        <w:t xml:space="preserve">, and that there exists a risk of injury, illness, property damage, disability and even death. </w:t>
      </w:r>
    </w:p>
    <w:p w14:paraId="37614B15" w14:textId="5E910062" w:rsidR="00AC60C4" w:rsidRPr="00F0405C" w:rsidRDefault="00AC60C4" w:rsidP="00AC60C4">
      <w:pPr>
        <w:rPr>
          <w:rFonts w:ascii="Arial" w:hAnsi="Arial" w:cs="Arial"/>
        </w:rPr>
      </w:pPr>
      <w:r w:rsidRPr="00F0405C">
        <w:rPr>
          <w:rFonts w:ascii="Arial" w:hAnsi="Arial" w:cs="Arial"/>
        </w:rPr>
        <w:t xml:space="preserve">I agree that in the event of any such accident or occurrence, </w:t>
      </w:r>
      <w:r w:rsidRPr="00F0405C">
        <w:rPr>
          <w:rFonts w:ascii="Arial" w:hAnsi="Arial" w:cs="Arial"/>
          <w:b/>
          <w:bCs/>
        </w:rPr>
        <w:t>[</w:t>
      </w:r>
      <w:r w:rsidR="00A56F60" w:rsidRPr="00F0405C">
        <w:rPr>
          <w:rFonts w:ascii="Arial" w:hAnsi="Arial" w:cs="Arial"/>
          <w:b/>
          <w:bCs/>
        </w:rPr>
        <w:t>BUSINESS</w:t>
      </w:r>
      <w:r w:rsidRPr="00F0405C">
        <w:rPr>
          <w:rFonts w:ascii="Arial" w:hAnsi="Arial" w:cs="Arial"/>
          <w:b/>
          <w:bCs/>
        </w:rPr>
        <w:t xml:space="preserve"> NAME]</w:t>
      </w:r>
      <w:r w:rsidRPr="00F0405C">
        <w:rPr>
          <w:rFonts w:ascii="Arial" w:hAnsi="Arial" w:cs="Arial"/>
        </w:rPr>
        <w:t>, the organisation, its staff, contractors and managers will not be held liable whatsoever, with the only exception being any rights that arise as per</w:t>
      </w:r>
      <w:r w:rsidR="009F5F42">
        <w:rPr>
          <w:rFonts w:ascii="Arial" w:hAnsi="Arial" w:cs="Arial"/>
        </w:rPr>
        <w:t xml:space="preserve"> applicable local consumer laws or regulations.</w:t>
      </w:r>
    </w:p>
    <w:p w14:paraId="7702189D" w14:textId="77777777" w:rsidR="00000000" w:rsidRPr="00F0405C" w:rsidRDefault="00000000"/>
    <w:sectPr w:rsidR="00CB1B33" w:rsidRPr="00F040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686585"/>
    <w:multiLevelType w:val="hybridMultilevel"/>
    <w:tmpl w:val="EAF20A24"/>
    <w:lvl w:ilvl="0" w:tplc="F0660DEC">
      <w:start w:val="1"/>
      <w:numFmt w:val="bullet"/>
      <w:lvlText w:val=""/>
      <w:lvlJc w:val="left"/>
      <w:pPr>
        <w:ind w:left="72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2819AC"/>
    <w:multiLevelType w:val="hybridMultilevel"/>
    <w:tmpl w:val="2676F2FE"/>
    <w:lvl w:ilvl="0" w:tplc="AA9CB064">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14F2C0C"/>
    <w:multiLevelType w:val="hybridMultilevel"/>
    <w:tmpl w:val="2A0EBAA8"/>
    <w:lvl w:ilvl="0" w:tplc="E946ADD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1062C49"/>
    <w:multiLevelType w:val="hybridMultilevel"/>
    <w:tmpl w:val="4E464572"/>
    <w:lvl w:ilvl="0" w:tplc="E946ADD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5236197"/>
    <w:multiLevelType w:val="hybridMultilevel"/>
    <w:tmpl w:val="554E2DA4"/>
    <w:lvl w:ilvl="0" w:tplc="E946ADD0">
      <w:start w:val="1"/>
      <w:numFmt w:val="bullet"/>
      <w:lvlText w:val=""/>
      <w:lvlJc w:val="left"/>
      <w:pPr>
        <w:ind w:left="7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912F30"/>
    <w:multiLevelType w:val="hybridMultilevel"/>
    <w:tmpl w:val="1B4C852A"/>
    <w:lvl w:ilvl="0" w:tplc="E946ADD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E0E7FBA"/>
    <w:multiLevelType w:val="hybridMultilevel"/>
    <w:tmpl w:val="A99EC54E"/>
    <w:lvl w:ilvl="0" w:tplc="243EDDC8">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13A3344"/>
    <w:multiLevelType w:val="hybridMultilevel"/>
    <w:tmpl w:val="007262D0"/>
    <w:lvl w:ilvl="0" w:tplc="C38688CE">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3C6846"/>
    <w:multiLevelType w:val="hybridMultilevel"/>
    <w:tmpl w:val="396C679A"/>
    <w:lvl w:ilvl="0" w:tplc="02143066">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6AE6F94"/>
    <w:multiLevelType w:val="hybridMultilevel"/>
    <w:tmpl w:val="89BA1D14"/>
    <w:lvl w:ilvl="0" w:tplc="E946ADD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5755577"/>
    <w:multiLevelType w:val="hybridMultilevel"/>
    <w:tmpl w:val="F4948ABE"/>
    <w:lvl w:ilvl="0" w:tplc="29AACF8C">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BA77986"/>
    <w:multiLevelType w:val="hybridMultilevel"/>
    <w:tmpl w:val="CCD6B350"/>
    <w:lvl w:ilvl="0" w:tplc="69625AAC">
      <w:start w:val="1"/>
      <w:numFmt w:val="bullet"/>
      <w:lvlText w:val=""/>
      <w:lvlJc w:val="left"/>
      <w:pPr>
        <w:ind w:left="72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44359593">
    <w:abstractNumId w:val="4"/>
  </w:num>
  <w:num w:numId="2" w16cid:durableId="1192457451">
    <w:abstractNumId w:val="5"/>
  </w:num>
  <w:num w:numId="3" w16cid:durableId="1549955371">
    <w:abstractNumId w:val="0"/>
  </w:num>
  <w:num w:numId="4" w16cid:durableId="1064329297">
    <w:abstractNumId w:val="9"/>
  </w:num>
  <w:num w:numId="5" w16cid:durableId="542597162">
    <w:abstractNumId w:val="11"/>
  </w:num>
  <w:num w:numId="6" w16cid:durableId="333722482">
    <w:abstractNumId w:val="8"/>
  </w:num>
  <w:num w:numId="7" w16cid:durableId="2094351486">
    <w:abstractNumId w:val="2"/>
  </w:num>
  <w:num w:numId="8" w16cid:durableId="2017875099">
    <w:abstractNumId w:val="10"/>
  </w:num>
  <w:num w:numId="9" w16cid:durableId="1038046489">
    <w:abstractNumId w:val="6"/>
  </w:num>
  <w:num w:numId="10" w16cid:durableId="676620614">
    <w:abstractNumId w:val="7"/>
  </w:num>
  <w:num w:numId="11" w16cid:durableId="1581912146">
    <w:abstractNumId w:val="3"/>
  </w:num>
  <w:num w:numId="12" w16cid:durableId="1311714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zY1sjA2MzcyNzFQ0lEKTi0uzszPAykwqgUAJtwDcywAAAA="/>
  </w:docVars>
  <w:rsids>
    <w:rsidRoot w:val="00B82019"/>
    <w:rsid w:val="00005521"/>
    <w:rsid w:val="000172C3"/>
    <w:rsid w:val="00017BD1"/>
    <w:rsid w:val="0002051D"/>
    <w:rsid w:val="00020EB3"/>
    <w:rsid w:val="00021522"/>
    <w:rsid w:val="000234AD"/>
    <w:rsid w:val="00026990"/>
    <w:rsid w:val="00034D11"/>
    <w:rsid w:val="00036696"/>
    <w:rsid w:val="00046B4B"/>
    <w:rsid w:val="00046DDF"/>
    <w:rsid w:val="0004704D"/>
    <w:rsid w:val="00054A85"/>
    <w:rsid w:val="00055155"/>
    <w:rsid w:val="00056D21"/>
    <w:rsid w:val="00065D80"/>
    <w:rsid w:val="00066131"/>
    <w:rsid w:val="000661C9"/>
    <w:rsid w:val="0006797C"/>
    <w:rsid w:val="00071ABE"/>
    <w:rsid w:val="00076B90"/>
    <w:rsid w:val="00081284"/>
    <w:rsid w:val="00081A1D"/>
    <w:rsid w:val="0008395A"/>
    <w:rsid w:val="00096CBC"/>
    <w:rsid w:val="00097935"/>
    <w:rsid w:val="000A7D7C"/>
    <w:rsid w:val="000C3206"/>
    <w:rsid w:val="000C4F0C"/>
    <w:rsid w:val="000D1A2F"/>
    <w:rsid w:val="000D3A85"/>
    <w:rsid w:val="000D527A"/>
    <w:rsid w:val="000D61CA"/>
    <w:rsid w:val="000D6626"/>
    <w:rsid w:val="000E0B7F"/>
    <w:rsid w:val="000E6C01"/>
    <w:rsid w:val="000F0BAB"/>
    <w:rsid w:val="000F0FD5"/>
    <w:rsid w:val="000F26BA"/>
    <w:rsid w:val="000F622F"/>
    <w:rsid w:val="0010087F"/>
    <w:rsid w:val="001069C8"/>
    <w:rsid w:val="00111C2E"/>
    <w:rsid w:val="001167E2"/>
    <w:rsid w:val="0012081E"/>
    <w:rsid w:val="00124141"/>
    <w:rsid w:val="00141285"/>
    <w:rsid w:val="001439EF"/>
    <w:rsid w:val="001468D0"/>
    <w:rsid w:val="00161D95"/>
    <w:rsid w:val="00166DAE"/>
    <w:rsid w:val="00167F42"/>
    <w:rsid w:val="001707A8"/>
    <w:rsid w:val="00171079"/>
    <w:rsid w:val="00171EDE"/>
    <w:rsid w:val="0017703D"/>
    <w:rsid w:val="0018456F"/>
    <w:rsid w:val="00193CF7"/>
    <w:rsid w:val="001951BF"/>
    <w:rsid w:val="001A1D2E"/>
    <w:rsid w:val="001A1DF6"/>
    <w:rsid w:val="001A2B90"/>
    <w:rsid w:val="001B47B2"/>
    <w:rsid w:val="001B57E5"/>
    <w:rsid w:val="001B596A"/>
    <w:rsid w:val="001C1CA0"/>
    <w:rsid w:val="001C3A57"/>
    <w:rsid w:val="001C5A4D"/>
    <w:rsid w:val="001C6076"/>
    <w:rsid w:val="001C68F1"/>
    <w:rsid w:val="001D1FB6"/>
    <w:rsid w:val="001D3865"/>
    <w:rsid w:val="001E12EB"/>
    <w:rsid w:val="001E6826"/>
    <w:rsid w:val="001F071E"/>
    <w:rsid w:val="001F32E8"/>
    <w:rsid w:val="00203137"/>
    <w:rsid w:val="00213F6B"/>
    <w:rsid w:val="002165E4"/>
    <w:rsid w:val="00235FF5"/>
    <w:rsid w:val="00237134"/>
    <w:rsid w:val="0024024F"/>
    <w:rsid w:val="002476B5"/>
    <w:rsid w:val="00250EF5"/>
    <w:rsid w:val="0025380A"/>
    <w:rsid w:val="00263BE8"/>
    <w:rsid w:val="00273EAA"/>
    <w:rsid w:val="00280611"/>
    <w:rsid w:val="00285E56"/>
    <w:rsid w:val="00287844"/>
    <w:rsid w:val="00293AD9"/>
    <w:rsid w:val="002A4EEB"/>
    <w:rsid w:val="002B23E6"/>
    <w:rsid w:val="002B542D"/>
    <w:rsid w:val="002B789E"/>
    <w:rsid w:val="002C7708"/>
    <w:rsid w:val="002D225A"/>
    <w:rsid w:val="002D345C"/>
    <w:rsid w:val="002D3D38"/>
    <w:rsid w:val="002D7626"/>
    <w:rsid w:val="002E6538"/>
    <w:rsid w:val="002E6EB3"/>
    <w:rsid w:val="003011CE"/>
    <w:rsid w:val="00301CDD"/>
    <w:rsid w:val="00305838"/>
    <w:rsid w:val="0030763C"/>
    <w:rsid w:val="0031116E"/>
    <w:rsid w:val="0031141D"/>
    <w:rsid w:val="0031371F"/>
    <w:rsid w:val="003174DE"/>
    <w:rsid w:val="0032056D"/>
    <w:rsid w:val="003211A5"/>
    <w:rsid w:val="003239D1"/>
    <w:rsid w:val="00324CD8"/>
    <w:rsid w:val="003251C2"/>
    <w:rsid w:val="00326BA3"/>
    <w:rsid w:val="00333333"/>
    <w:rsid w:val="00333BB5"/>
    <w:rsid w:val="00333DB1"/>
    <w:rsid w:val="00333F17"/>
    <w:rsid w:val="00335050"/>
    <w:rsid w:val="00340A73"/>
    <w:rsid w:val="00352215"/>
    <w:rsid w:val="00355951"/>
    <w:rsid w:val="0035790B"/>
    <w:rsid w:val="00364393"/>
    <w:rsid w:val="00370A70"/>
    <w:rsid w:val="00370C60"/>
    <w:rsid w:val="00370FEA"/>
    <w:rsid w:val="00372CA9"/>
    <w:rsid w:val="00386072"/>
    <w:rsid w:val="00390D3C"/>
    <w:rsid w:val="003953D8"/>
    <w:rsid w:val="003A1F0E"/>
    <w:rsid w:val="003A5D01"/>
    <w:rsid w:val="003A78F4"/>
    <w:rsid w:val="003B7AEF"/>
    <w:rsid w:val="003D102E"/>
    <w:rsid w:val="003D4B8D"/>
    <w:rsid w:val="003D7E0C"/>
    <w:rsid w:val="003E27DC"/>
    <w:rsid w:val="003E39F8"/>
    <w:rsid w:val="003F37DE"/>
    <w:rsid w:val="00403AEC"/>
    <w:rsid w:val="00403B07"/>
    <w:rsid w:val="00407724"/>
    <w:rsid w:val="00417515"/>
    <w:rsid w:val="00420CFD"/>
    <w:rsid w:val="0042214B"/>
    <w:rsid w:val="004315E9"/>
    <w:rsid w:val="004359A9"/>
    <w:rsid w:val="00436ABB"/>
    <w:rsid w:val="00437EF8"/>
    <w:rsid w:val="00441671"/>
    <w:rsid w:val="00445415"/>
    <w:rsid w:val="004455D8"/>
    <w:rsid w:val="00453C21"/>
    <w:rsid w:val="00454316"/>
    <w:rsid w:val="004630BD"/>
    <w:rsid w:val="00467554"/>
    <w:rsid w:val="0047346F"/>
    <w:rsid w:val="00474661"/>
    <w:rsid w:val="00476CA6"/>
    <w:rsid w:val="00477759"/>
    <w:rsid w:val="00487E2F"/>
    <w:rsid w:val="00493070"/>
    <w:rsid w:val="004978F2"/>
    <w:rsid w:val="004A3D73"/>
    <w:rsid w:val="004B2448"/>
    <w:rsid w:val="004B3903"/>
    <w:rsid w:val="004C28E1"/>
    <w:rsid w:val="004C5C02"/>
    <w:rsid w:val="004C7F3B"/>
    <w:rsid w:val="004D03E9"/>
    <w:rsid w:val="004D2905"/>
    <w:rsid w:val="004E03F3"/>
    <w:rsid w:val="004E5398"/>
    <w:rsid w:val="004E62AD"/>
    <w:rsid w:val="004E7FCA"/>
    <w:rsid w:val="004F00EC"/>
    <w:rsid w:val="004F0ADF"/>
    <w:rsid w:val="004F332C"/>
    <w:rsid w:val="00502CD5"/>
    <w:rsid w:val="00504166"/>
    <w:rsid w:val="005078A1"/>
    <w:rsid w:val="005157B2"/>
    <w:rsid w:val="005218A6"/>
    <w:rsid w:val="00521F82"/>
    <w:rsid w:val="00522EEA"/>
    <w:rsid w:val="00522F37"/>
    <w:rsid w:val="005248D8"/>
    <w:rsid w:val="005269F4"/>
    <w:rsid w:val="0053204F"/>
    <w:rsid w:val="0053319C"/>
    <w:rsid w:val="0053338C"/>
    <w:rsid w:val="00544160"/>
    <w:rsid w:val="005446EA"/>
    <w:rsid w:val="00544E13"/>
    <w:rsid w:val="00551609"/>
    <w:rsid w:val="00551667"/>
    <w:rsid w:val="005516B3"/>
    <w:rsid w:val="00574AC3"/>
    <w:rsid w:val="00582332"/>
    <w:rsid w:val="00582827"/>
    <w:rsid w:val="005839E5"/>
    <w:rsid w:val="00584B88"/>
    <w:rsid w:val="00591B63"/>
    <w:rsid w:val="005A0444"/>
    <w:rsid w:val="005A0F0D"/>
    <w:rsid w:val="005B51EB"/>
    <w:rsid w:val="005B6354"/>
    <w:rsid w:val="005C2D79"/>
    <w:rsid w:val="005C38F5"/>
    <w:rsid w:val="005C4758"/>
    <w:rsid w:val="005C6186"/>
    <w:rsid w:val="005C67EE"/>
    <w:rsid w:val="005C7CAE"/>
    <w:rsid w:val="005D19AF"/>
    <w:rsid w:val="005D5473"/>
    <w:rsid w:val="005D6A12"/>
    <w:rsid w:val="005D6F54"/>
    <w:rsid w:val="005E0331"/>
    <w:rsid w:val="005E063A"/>
    <w:rsid w:val="005E126F"/>
    <w:rsid w:val="005E62F6"/>
    <w:rsid w:val="005F0EC3"/>
    <w:rsid w:val="005F0F08"/>
    <w:rsid w:val="005F5091"/>
    <w:rsid w:val="005F6CAB"/>
    <w:rsid w:val="0060149C"/>
    <w:rsid w:val="00606547"/>
    <w:rsid w:val="00623231"/>
    <w:rsid w:val="0062507F"/>
    <w:rsid w:val="006256B0"/>
    <w:rsid w:val="00626DF6"/>
    <w:rsid w:val="00627CB2"/>
    <w:rsid w:val="006357C3"/>
    <w:rsid w:val="00636E22"/>
    <w:rsid w:val="00643E43"/>
    <w:rsid w:val="00646C8C"/>
    <w:rsid w:val="00653192"/>
    <w:rsid w:val="0065385D"/>
    <w:rsid w:val="00653B54"/>
    <w:rsid w:val="00662825"/>
    <w:rsid w:val="00663FD4"/>
    <w:rsid w:val="00665D0D"/>
    <w:rsid w:val="00665FA3"/>
    <w:rsid w:val="00666879"/>
    <w:rsid w:val="00667D16"/>
    <w:rsid w:val="00674A0E"/>
    <w:rsid w:val="00674CDF"/>
    <w:rsid w:val="00676125"/>
    <w:rsid w:val="006763FC"/>
    <w:rsid w:val="00680684"/>
    <w:rsid w:val="00680E6C"/>
    <w:rsid w:val="00683986"/>
    <w:rsid w:val="00691317"/>
    <w:rsid w:val="0069157A"/>
    <w:rsid w:val="0069234D"/>
    <w:rsid w:val="006974A8"/>
    <w:rsid w:val="006A07D0"/>
    <w:rsid w:val="006A7196"/>
    <w:rsid w:val="006B14AD"/>
    <w:rsid w:val="006B14D6"/>
    <w:rsid w:val="006B46DF"/>
    <w:rsid w:val="006B60E6"/>
    <w:rsid w:val="006C2E1A"/>
    <w:rsid w:val="006C30EA"/>
    <w:rsid w:val="006C4421"/>
    <w:rsid w:val="006C4B92"/>
    <w:rsid w:val="006C6677"/>
    <w:rsid w:val="006D7486"/>
    <w:rsid w:val="006E0772"/>
    <w:rsid w:val="006E7B6D"/>
    <w:rsid w:val="006E7CDC"/>
    <w:rsid w:val="006F0ADE"/>
    <w:rsid w:val="006F1F7D"/>
    <w:rsid w:val="006F5616"/>
    <w:rsid w:val="007022D1"/>
    <w:rsid w:val="00702C6F"/>
    <w:rsid w:val="007034F8"/>
    <w:rsid w:val="007045B4"/>
    <w:rsid w:val="00725852"/>
    <w:rsid w:val="00731437"/>
    <w:rsid w:val="00737914"/>
    <w:rsid w:val="00740102"/>
    <w:rsid w:val="00741CBA"/>
    <w:rsid w:val="00743213"/>
    <w:rsid w:val="00750749"/>
    <w:rsid w:val="00753AE7"/>
    <w:rsid w:val="00762A7B"/>
    <w:rsid w:val="00762AC6"/>
    <w:rsid w:val="00785111"/>
    <w:rsid w:val="007869EE"/>
    <w:rsid w:val="00793F3E"/>
    <w:rsid w:val="00797D9A"/>
    <w:rsid w:val="007A0EEC"/>
    <w:rsid w:val="007A1A10"/>
    <w:rsid w:val="007A57C1"/>
    <w:rsid w:val="007B1493"/>
    <w:rsid w:val="007B1E99"/>
    <w:rsid w:val="007B2405"/>
    <w:rsid w:val="007C17AA"/>
    <w:rsid w:val="007C2B49"/>
    <w:rsid w:val="007C2EE8"/>
    <w:rsid w:val="007D5CFC"/>
    <w:rsid w:val="007E60DB"/>
    <w:rsid w:val="007F23E5"/>
    <w:rsid w:val="007F3DF4"/>
    <w:rsid w:val="007F4EC3"/>
    <w:rsid w:val="007F5700"/>
    <w:rsid w:val="007F6BFC"/>
    <w:rsid w:val="008005A7"/>
    <w:rsid w:val="00803988"/>
    <w:rsid w:val="008079E2"/>
    <w:rsid w:val="00813497"/>
    <w:rsid w:val="00817298"/>
    <w:rsid w:val="00827F4C"/>
    <w:rsid w:val="0083412F"/>
    <w:rsid w:val="008365E2"/>
    <w:rsid w:val="008368DC"/>
    <w:rsid w:val="00836F4D"/>
    <w:rsid w:val="00840DD0"/>
    <w:rsid w:val="00841100"/>
    <w:rsid w:val="00846D3F"/>
    <w:rsid w:val="0085040C"/>
    <w:rsid w:val="0085139D"/>
    <w:rsid w:val="00852AEB"/>
    <w:rsid w:val="00854436"/>
    <w:rsid w:val="00857C22"/>
    <w:rsid w:val="00857C8E"/>
    <w:rsid w:val="00875B52"/>
    <w:rsid w:val="008844A7"/>
    <w:rsid w:val="008875A7"/>
    <w:rsid w:val="0089306D"/>
    <w:rsid w:val="00893E84"/>
    <w:rsid w:val="008A6CC4"/>
    <w:rsid w:val="008B09E5"/>
    <w:rsid w:val="008B0A2A"/>
    <w:rsid w:val="008C284D"/>
    <w:rsid w:val="008C7BA0"/>
    <w:rsid w:val="008D2AF2"/>
    <w:rsid w:val="008D3FB6"/>
    <w:rsid w:val="008D5202"/>
    <w:rsid w:val="008D55B2"/>
    <w:rsid w:val="008D601B"/>
    <w:rsid w:val="008E0E4C"/>
    <w:rsid w:val="00902DFE"/>
    <w:rsid w:val="0091676F"/>
    <w:rsid w:val="009346BD"/>
    <w:rsid w:val="009355BA"/>
    <w:rsid w:val="0093702C"/>
    <w:rsid w:val="00941EFF"/>
    <w:rsid w:val="00943E93"/>
    <w:rsid w:val="009470E8"/>
    <w:rsid w:val="0094777B"/>
    <w:rsid w:val="00961573"/>
    <w:rsid w:val="009649BA"/>
    <w:rsid w:val="00966E9C"/>
    <w:rsid w:val="00970374"/>
    <w:rsid w:val="0097329C"/>
    <w:rsid w:val="00976363"/>
    <w:rsid w:val="009812B3"/>
    <w:rsid w:val="00995DD6"/>
    <w:rsid w:val="009A5F2C"/>
    <w:rsid w:val="009B2CCB"/>
    <w:rsid w:val="009C0E55"/>
    <w:rsid w:val="009C1FEB"/>
    <w:rsid w:val="009D60FD"/>
    <w:rsid w:val="009D61BB"/>
    <w:rsid w:val="009D6B23"/>
    <w:rsid w:val="009E41D3"/>
    <w:rsid w:val="009E4589"/>
    <w:rsid w:val="009F08BD"/>
    <w:rsid w:val="009F1282"/>
    <w:rsid w:val="009F275F"/>
    <w:rsid w:val="009F3BC9"/>
    <w:rsid w:val="009F3CD5"/>
    <w:rsid w:val="009F5F42"/>
    <w:rsid w:val="00A012F4"/>
    <w:rsid w:val="00A0745F"/>
    <w:rsid w:val="00A0780C"/>
    <w:rsid w:val="00A12498"/>
    <w:rsid w:val="00A127C3"/>
    <w:rsid w:val="00A133E9"/>
    <w:rsid w:val="00A14BF6"/>
    <w:rsid w:val="00A14C2F"/>
    <w:rsid w:val="00A21783"/>
    <w:rsid w:val="00A24E84"/>
    <w:rsid w:val="00A27009"/>
    <w:rsid w:val="00A275D9"/>
    <w:rsid w:val="00A421D8"/>
    <w:rsid w:val="00A455BB"/>
    <w:rsid w:val="00A5013A"/>
    <w:rsid w:val="00A509D9"/>
    <w:rsid w:val="00A53276"/>
    <w:rsid w:val="00A53AC5"/>
    <w:rsid w:val="00A55808"/>
    <w:rsid w:val="00A56F60"/>
    <w:rsid w:val="00A6125C"/>
    <w:rsid w:val="00A668B7"/>
    <w:rsid w:val="00A71AB0"/>
    <w:rsid w:val="00A8161F"/>
    <w:rsid w:val="00A8522D"/>
    <w:rsid w:val="00A857AE"/>
    <w:rsid w:val="00A91B58"/>
    <w:rsid w:val="00A94361"/>
    <w:rsid w:val="00A96A4A"/>
    <w:rsid w:val="00AA3BF4"/>
    <w:rsid w:val="00AA508F"/>
    <w:rsid w:val="00AA6C1E"/>
    <w:rsid w:val="00AB52AA"/>
    <w:rsid w:val="00AC1424"/>
    <w:rsid w:val="00AC60C4"/>
    <w:rsid w:val="00AD2B74"/>
    <w:rsid w:val="00AD3E64"/>
    <w:rsid w:val="00AE52EF"/>
    <w:rsid w:val="00AE649C"/>
    <w:rsid w:val="00AF5A93"/>
    <w:rsid w:val="00B005CC"/>
    <w:rsid w:val="00B14454"/>
    <w:rsid w:val="00B1476D"/>
    <w:rsid w:val="00B208BF"/>
    <w:rsid w:val="00B20ADB"/>
    <w:rsid w:val="00B32242"/>
    <w:rsid w:val="00B36F38"/>
    <w:rsid w:val="00B432E9"/>
    <w:rsid w:val="00B4429E"/>
    <w:rsid w:val="00B54AF7"/>
    <w:rsid w:val="00B6551F"/>
    <w:rsid w:val="00B746B8"/>
    <w:rsid w:val="00B75436"/>
    <w:rsid w:val="00B81A95"/>
    <w:rsid w:val="00B82019"/>
    <w:rsid w:val="00B856AB"/>
    <w:rsid w:val="00B87976"/>
    <w:rsid w:val="00B90D18"/>
    <w:rsid w:val="00B913AA"/>
    <w:rsid w:val="00B91EE8"/>
    <w:rsid w:val="00B954AF"/>
    <w:rsid w:val="00B95DDE"/>
    <w:rsid w:val="00B96154"/>
    <w:rsid w:val="00B97BDA"/>
    <w:rsid w:val="00BA0E06"/>
    <w:rsid w:val="00BA1B72"/>
    <w:rsid w:val="00BA20C6"/>
    <w:rsid w:val="00BA65EB"/>
    <w:rsid w:val="00BD3C63"/>
    <w:rsid w:val="00BD5873"/>
    <w:rsid w:val="00BD6101"/>
    <w:rsid w:val="00BE03E7"/>
    <w:rsid w:val="00BE2721"/>
    <w:rsid w:val="00BE720B"/>
    <w:rsid w:val="00BF354C"/>
    <w:rsid w:val="00BF5A5B"/>
    <w:rsid w:val="00C07315"/>
    <w:rsid w:val="00C10D60"/>
    <w:rsid w:val="00C15E91"/>
    <w:rsid w:val="00C16718"/>
    <w:rsid w:val="00C202BA"/>
    <w:rsid w:val="00C20576"/>
    <w:rsid w:val="00C313D9"/>
    <w:rsid w:val="00C456EC"/>
    <w:rsid w:val="00C50E3F"/>
    <w:rsid w:val="00C5235F"/>
    <w:rsid w:val="00C61BC7"/>
    <w:rsid w:val="00C61CBD"/>
    <w:rsid w:val="00C63B63"/>
    <w:rsid w:val="00C63CCA"/>
    <w:rsid w:val="00C647E7"/>
    <w:rsid w:val="00C65EED"/>
    <w:rsid w:val="00C6657B"/>
    <w:rsid w:val="00C72A7F"/>
    <w:rsid w:val="00C7441F"/>
    <w:rsid w:val="00C744CF"/>
    <w:rsid w:val="00C74A20"/>
    <w:rsid w:val="00C7639A"/>
    <w:rsid w:val="00C87224"/>
    <w:rsid w:val="00C90C06"/>
    <w:rsid w:val="00C95459"/>
    <w:rsid w:val="00C95EF3"/>
    <w:rsid w:val="00CA014C"/>
    <w:rsid w:val="00CA126D"/>
    <w:rsid w:val="00CA1782"/>
    <w:rsid w:val="00CA3CC6"/>
    <w:rsid w:val="00CA4513"/>
    <w:rsid w:val="00CA5F1D"/>
    <w:rsid w:val="00CA6483"/>
    <w:rsid w:val="00CA7DB1"/>
    <w:rsid w:val="00CB1DC2"/>
    <w:rsid w:val="00CB7F1B"/>
    <w:rsid w:val="00CC714C"/>
    <w:rsid w:val="00CC732C"/>
    <w:rsid w:val="00CD12A2"/>
    <w:rsid w:val="00CD22EB"/>
    <w:rsid w:val="00CD4A2B"/>
    <w:rsid w:val="00CE2433"/>
    <w:rsid w:val="00CF030E"/>
    <w:rsid w:val="00CF05AA"/>
    <w:rsid w:val="00CF08CA"/>
    <w:rsid w:val="00CF633C"/>
    <w:rsid w:val="00D02011"/>
    <w:rsid w:val="00D0688E"/>
    <w:rsid w:val="00D06FEB"/>
    <w:rsid w:val="00D10932"/>
    <w:rsid w:val="00D10A5F"/>
    <w:rsid w:val="00D1241F"/>
    <w:rsid w:val="00D126AA"/>
    <w:rsid w:val="00D14F32"/>
    <w:rsid w:val="00D174B0"/>
    <w:rsid w:val="00D202EE"/>
    <w:rsid w:val="00D23A43"/>
    <w:rsid w:val="00D23CBA"/>
    <w:rsid w:val="00D33A4C"/>
    <w:rsid w:val="00D36198"/>
    <w:rsid w:val="00D379D0"/>
    <w:rsid w:val="00D526B3"/>
    <w:rsid w:val="00D5296A"/>
    <w:rsid w:val="00D55B3E"/>
    <w:rsid w:val="00D5743D"/>
    <w:rsid w:val="00D70522"/>
    <w:rsid w:val="00D762BA"/>
    <w:rsid w:val="00D8011D"/>
    <w:rsid w:val="00D92992"/>
    <w:rsid w:val="00DA3352"/>
    <w:rsid w:val="00DA4133"/>
    <w:rsid w:val="00DB30DA"/>
    <w:rsid w:val="00DB4F62"/>
    <w:rsid w:val="00DB52E7"/>
    <w:rsid w:val="00DB6B81"/>
    <w:rsid w:val="00DC0A61"/>
    <w:rsid w:val="00DD0165"/>
    <w:rsid w:val="00DD34DE"/>
    <w:rsid w:val="00DD4F51"/>
    <w:rsid w:val="00DE0C51"/>
    <w:rsid w:val="00DE2D57"/>
    <w:rsid w:val="00DF021A"/>
    <w:rsid w:val="00DF3886"/>
    <w:rsid w:val="00E01A32"/>
    <w:rsid w:val="00E11194"/>
    <w:rsid w:val="00E11FED"/>
    <w:rsid w:val="00E1239F"/>
    <w:rsid w:val="00E1241B"/>
    <w:rsid w:val="00E160DD"/>
    <w:rsid w:val="00E20542"/>
    <w:rsid w:val="00E30E95"/>
    <w:rsid w:val="00E32A34"/>
    <w:rsid w:val="00E5066E"/>
    <w:rsid w:val="00E5117E"/>
    <w:rsid w:val="00E52EEC"/>
    <w:rsid w:val="00E545E1"/>
    <w:rsid w:val="00E613A6"/>
    <w:rsid w:val="00E61F67"/>
    <w:rsid w:val="00E657B1"/>
    <w:rsid w:val="00E65C29"/>
    <w:rsid w:val="00E67CC6"/>
    <w:rsid w:val="00E7127B"/>
    <w:rsid w:val="00E72B0D"/>
    <w:rsid w:val="00E73860"/>
    <w:rsid w:val="00E75585"/>
    <w:rsid w:val="00E7745A"/>
    <w:rsid w:val="00E8020A"/>
    <w:rsid w:val="00E82433"/>
    <w:rsid w:val="00E85047"/>
    <w:rsid w:val="00E86A8A"/>
    <w:rsid w:val="00E92288"/>
    <w:rsid w:val="00EA4800"/>
    <w:rsid w:val="00EB1055"/>
    <w:rsid w:val="00EB5B08"/>
    <w:rsid w:val="00EB62F1"/>
    <w:rsid w:val="00EB6CAA"/>
    <w:rsid w:val="00ED18FC"/>
    <w:rsid w:val="00ED673E"/>
    <w:rsid w:val="00ED7424"/>
    <w:rsid w:val="00EE1FBA"/>
    <w:rsid w:val="00EE20BC"/>
    <w:rsid w:val="00EF41D1"/>
    <w:rsid w:val="00EF7840"/>
    <w:rsid w:val="00F02161"/>
    <w:rsid w:val="00F02612"/>
    <w:rsid w:val="00F0405C"/>
    <w:rsid w:val="00F05785"/>
    <w:rsid w:val="00F130DE"/>
    <w:rsid w:val="00F17612"/>
    <w:rsid w:val="00F26B90"/>
    <w:rsid w:val="00F32904"/>
    <w:rsid w:val="00F363CC"/>
    <w:rsid w:val="00F55C7D"/>
    <w:rsid w:val="00F72B7E"/>
    <w:rsid w:val="00F74655"/>
    <w:rsid w:val="00F74846"/>
    <w:rsid w:val="00F81EC8"/>
    <w:rsid w:val="00F827DD"/>
    <w:rsid w:val="00F82C0C"/>
    <w:rsid w:val="00F8349D"/>
    <w:rsid w:val="00F85394"/>
    <w:rsid w:val="00F85886"/>
    <w:rsid w:val="00F867A5"/>
    <w:rsid w:val="00F95B43"/>
    <w:rsid w:val="00F97520"/>
    <w:rsid w:val="00FA45ED"/>
    <w:rsid w:val="00FA6164"/>
    <w:rsid w:val="00FB24B2"/>
    <w:rsid w:val="00FB3C01"/>
    <w:rsid w:val="00FB3D35"/>
    <w:rsid w:val="00FB5CD2"/>
    <w:rsid w:val="00FB7F1F"/>
    <w:rsid w:val="00FC0F03"/>
    <w:rsid w:val="00FC30EE"/>
    <w:rsid w:val="00FC3BF0"/>
    <w:rsid w:val="00FD2631"/>
    <w:rsid w:val="00FD52DA"/>
    <w:rsid w:val="00FE1FDD"/>
    <w:rsid w:val="00FE4081"/>
    <w:rsid w:val="00FE76D2"/>
    <w:rsid w:val="00FF3044"/>
    <w:rsid w:val="00FF5F4F"/>
    <w:rsid w:val="00FF695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92491"/>
  <w15:chartTrackingRefBased/>
  <w15:docId w15:val="{7A914A67-9E39-4255-B403-113E9263A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014C"/>
    <w:pPr>
      <w:ind w:left="720"/>
      <w:contextualSpacing/>
    </w:pPr>
  </w:style>
  <w:style w:type="paragraph" w:styleId="Revision">
    <w:name w:val="Revision"/>
    <w:hidden/>
    <w:uiPriority w:val="99"/>
    <w:semiHidden/>
    <w:rsid w:val="000E0B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006AA-5372-4318-98C9-E1F36C786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2</TotalTime>
  <Pages>8</Pages>
  <Words>3275</Words>
  <Characters>1867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dc:creator>
  <cp:keywords/>
  <dc:description/>
  <cp:lastModifiedBy>Carl Blanchard</cp:lastModifiedBy>
  <cp:revision>15</cp:revision>
  <dcterms:created xsi:type="dcterms:W3CDTF">2020-12-04T03:33:00Z</dcterms:created>
  <dcterms:modified xsi:type="dcterms:W3CDTF">2025-02-04T21:10:00Z</dcterms:modified>
</cp:coreProperties>
</file>